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422" w14:textId="15546959" w:rsidR="00D2005F" w:rsidRPr="005F49AB" w:rsidRDefault="00D2005F" w:rsidP="00E00C3D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75CD910" w14:textId="78263679" w:rsidR="00D2005F" w:rsidRPr="005F49AB" w:rsidRDefault="00D2005F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0D3D8D1" w14:textId="0A40DA1E" w:rsidR="00D2005F" w:rsidRPr="005F49AB" w:rsidRDefault="00D2005F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5149CF43" w14:textId="72E5F36D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4A0A6D1" w14:textId="6815E5B9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FB840D4" w14:textId="50FDCFEB" w:rsidR="00CB0F29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623A1E46">
                <wp:simplePos x="0" y="0"/>
                <wp:positionH relativeFrom="margin">
                  <wp:align>right</wp:align>
                </wp:positionH>
                <wp:positionV relativeFrom="margin">
                  <wp:posOffset>1895475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5A932BE3" w:rsidR="00D2005F" w:rsidRPr="00D2005F" w:rsidRDefault="00D95FE2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5FE2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issioning Test</w:t>
                            </w:r>
                            <w:r w:rsidR="00D2005F"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2.8pt;margin-top:149.25pt;width:2in;height:2in;z-index:251659264;visibility:visible;mso-wrap-style:none;mso-wrap-distance-left:9pt;mso-wrap-distance-top:0;mso-wrap-distance-right:9pt;mso-wrap-distance-bottom:0;mso-position-horizontal:righ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" filled="f" stroked="f">
                <v:textbox style="mso-fit-shape-to-text:t">
                  <w:txbxContent>
                    <w:p w14:paraId="2BA26FE2" w14:textId="5A932BE3" w:rsidR="00D2005F" w:rsidRPr="00D2005F" w:rsidRDefault="00D95FE2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95FE2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issioning Test</w:t>
                      </w:r>
                      <w:r w:rsidR="00D2005F"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590B6A" w14:textId="6A260E41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5783722" w14:textId="74FC5E01" w:rsidR="00CB0F29" w:rsidRPr="005F49AB" w:rsidRDefault="00F670C1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21E96EBF">
                <wp:simplePos x="0" y="0"/>
                <wp:positionH relativeFrom="margin">
                  <wp:posOffset>1339215</wp:posOffset>
                </wp:positionH>
                <wp:positionV relativeFrom="margin">
                  <wp:posOffset>2504324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105.45pt;margin-top:197.2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0101C22" w14:textId="2F1AF1C1" w:rsidR="00CB0F29" w:rsidRPr="005F49AB" w:rsidRDefault="00EF5F16" w:rsidP="00E00C3D">
      <w:p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7892E5" wp14:editId="3AA2AA52">
                <wp:simplePos x="0" y="0"/>
                <wp:positionH relativeFrom="margin">
                  <wp:posOffset>513715</wp:posOffset>
                </wp:positionH>
                <wp:positionV relativeFrom="margin">
                  <wp:posOffset>2941839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D26EF9" w14:textId="49DCD6B5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Institu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Teknolog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Bacharudd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Jusuf Habib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2E5" id="Text Box 2" o:spid="_x0000_s1028" type="#_x0000_t202" style="position:absolute;margin-left:40.45pt;margin-top:231.6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" filled="f" stroked="f">
                <v:textbox style="mso-fit-shape-to-text:t">
                  <w:txbxContent>
                    <w:p w14:paraId="6AD26EF9" w14:textId="49DCD6B5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Institut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Teknologi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Bacharuddin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Jusuf Habibi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4B5C4DA1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6D80A23" w14:textId="77777777" w:rsidR="00B37CCD" w:rsidRDefault="00B37CCD" w:rsidP="00E00C3D">
      <w:pPr>
        <w:spacing w:line="360" w:lineRule="auto"/>
        <w:rPr>
          <w:rFonts w:ascii="Arial" w:hAnsi="Arial" w:cs="Arial"/>
          <w:sz w:val="24"/>
          <w:szCs w:val="24"/>
        </w:rPr>
        <w:sectPr w:rsidR="00B37CCD" w:rsidSect="00C012A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</w:p>
    <w:p w14:paraId="354FDEA0" w14:textId="62F75D12" w:rsidR="00B37CCD" w:rsidRPr="00591B53" w:rsidRDefault="00B37CCD" w:rsidP="00591B53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0" w:name="_Toc12408958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ISI</w:t>
      </w:r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D"/>
        </w:rPr>
        <w:id w:val="1163196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A2ED12" w14:textId="53C569D4" w:rsidR="00693DDC" w:rsidRDefault="00693DDC">
          <w:pPr>
            <w:pStyle w:val="TOCHeading"/>
          </w:pPr>
        </w:p>
        <w:p w14:paraId="1C5B1816" w14:textId="670009FA" w:rsidR="00342789" w:rsidRDefault="00693DDC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08958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ISI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8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6DB7B489" w14:textId="639E8682" w:rsidR="00342789" w:rsidRDefault="00762BC4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0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GAMBA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0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B95D156" w14:textId="00C54754" w:rsidR="00342789" w:rsidRDefault="00762BC4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1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A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DAHULU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1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D8C9F23" w14:textId="6E8ADA4E" w:rsidR="00342789" w:rsidRDefault="00762BC4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2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B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UGAS DAN TANGGUNG JAWAB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2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6C20C2F" w14:textId="0F018313" w:rsidR="00342789" w:rsidRDefault="00762BC4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3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C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ETODE PENGECEK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3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7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2D5A3454" w14:textId="625327B1" w:rsidR="00342789" w:rsidRDefault="00762BC4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4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OPOLOGI INFRASTRUKTUR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4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78963867" w14:textId="03977484" w:rsidR="00342789" w:rsidRDefault="00762BC4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5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E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 SPESIFIKASI BARANG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5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8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35FEC8F8" w14:textId="78EA9769" w:rsidR="00342789" w:rsidRDefault="00762BC4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6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F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APPING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6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1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0A70AE2F" w14:textId="035A604B" w:rsidR="00342789" w:rsidRDefault="00762BC4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7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G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AN INSTALASI SERVER DAN JARINGAN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7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12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FD6FD9E" w14:textId="79C64C98" w:rsidR="00342789" w:rsidRDefault="00762BC4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8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.</w:t>
            </w:r>
            <w:r w:rsidR="00342789">
              <w:rPr>
                <w:rFonts w:eastAsiaTheme="minorEastAsia"/>
                <w:noProof/>
                <w:lang w:eastAsia="en-ID"/>
              </w:rPr>
              <w:t xml:space="preserve">    </w:t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ASIL PENGUJIAN AKSES INTERNET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8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1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5CC6740" w14:textId="7BC1EB6E" w:rsidR="00342789" w:rsidRDefault="00762BC4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9" w:history="1"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I.</w:t>
            </w:r>
            <w:r w:rsidR="00342789">
              <w:rPr>
                <w:rFonts w:eastAsiaTheme="minorEastAsia"/>
                <w:noProof/>
                <w:lang w:eastAsia="en-ID"/>
              </w:rPr>
              <w:tab/>
            </w:r>
            <w:r w:rsidR="00342789"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GECEKAN KONFIGURASI JARINGAN DAN SERVER</w:t>
            </w:r>
            <w:r w:rsidR="00342789">
              <w:rPr>
                <w:noProof/>
                <w:webHidden/>
              </w:rPr>
              <w:tab/>
            </w:r>
            <w:r w:rsidR="00342789">
              <w:rPr>
                <w:noProof/>
                <w:webHidden/>
              </w:rPr>
              <w:fldChar w:fldCharType="begin"/>
            </w:r>
            <w:r w:rsidR="00342789">
              <w:rPr>
                <w:noProof/>
                <w:webHidden/>
              </w:rPr>
              <w:instrText xml:space="preserve"> PAGEREF _Toc124089599 \h </w:instrText>
            </w:r>
            <w:r w:rsidR="00342789">
              <w:rPr>
                <w:noProof/>
                <w:webHidden/>
              </w:rPr>
            </w:r>
            <w:r w:rsidR="00342789">
              <w:rPr>
                <w:noProof/>
                <w:webHidden/>
              </w:rPr>
              <w:fldChar w:fldCharType="separate"/>
            </w:r>
            <w:r w:rsidR="00AB2A45">
              <w:rPr>
                <w:noProof/>
                <w:webHidden/>
              </w:rPr>
              <w:t>35</w:t>
            </w:r>
            <w:r w:rsidR="00342789">
              <w:rPr>
                <w:noProof/>
                <w:webHidden/>
              </w:rPr>
              <w:fldChar w:fldCharType="end"/>
            </w:r>
          </w:hyperlink>
        </w:p>
        <w:p w14:paraId="116DBDCF" w14:textId="5DA1B55A" w:rsidR="00693DDC" w:rsidRDefault="00693DDC">
          <w:r>
            <w:rPr>
              <w:b/>
              <w:bCs/>
              <w:noProof/>
            </w:rPr>
            <w:fldChar w:fldCharType="end"/>
          </w:r>
        </w:p>
      </w:sdtContent>
    </w:sdt>
    <w:p w14:paraId="36EA8965" w14:textId="7A29C7A9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948E135" w14:textId="6CC84138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CFC4A94" w14:textId="49840ACA" w:rsidR="00CB0F29" w:rsidRPr="005F49AB" w:rsidRDefault="00CB0F29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99EB395" w14:textId="1FF4E01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4521CF" w14:textId="472EB1B4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564265F" w14:textId="4E20FE80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62D0553B" w14:textId="61C6343E" w:rsidR="00562840" w:rsidRPr="005F49AB" w:rsidRDefault="00562840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0BCF0BF6" w14:textId="210AA340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3025A1A5" w14:textId="2EB71727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0FFEF56" w14:textId="358D8A9D" w:rsidR="006800C6" w:rsidRPr="005F49AB" w:rsidRDefault="006800C6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1087CD94" w14:textId="71FB6741" w:rsidR="0019009F" w:rsidRDefault="0019009F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4B52212" w14:textId="43E8F750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B648BAE" w14:textId="3DBDA0F8" w:rsidR="00734AB7" w:rsidRPr="00F007FC" w:rsidRDefault="00F007FC" w:rsidP="00F007FC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1" w:name="_Toc124089590"/>
      <w:r w:rsidRPr="00F007FC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GAMBAR</w:t>
      </w:r>
      <w:bookmarkEnd w:id="1"/>
    </w:p>
    <w:p w14:paraId="75075151" w14:textId="34C78C49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AC4BD91" w14:textId="7ABEC71C" w:rsidR="0086269E" w:rsidRPr="0086269E" w:rsidRDefault="0086269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begin"/>
      </w:r>
      <w:r>
        <w:rPr>
          <w:rFonts w:ascii="Arial" w:hAnsi="Arial" w:cs="Arial"/>
          <w:b/>
          <w:bCs/>
          <w:sz w:val="24"/>
          <w:szCs w:val="24"/>
        </w:rPr>
        <w:instrText xml:space="preserve"> TOC \h \z \c "Gambar 1." </w:instrText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hyperlink w:anchor="_Toc12408918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 Main Topologi Jaringan &amp;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8A92B29" w14:textId="2CBE3D2E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 Instalasi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CE9824E" w14:textId="7359A6E3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538F64E" w14:textId="11009915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 Instalasi Switch R. Serv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4DCD81" w14:textId="39EC0533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5 Instalasi Switch LT2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4D1860F" w14:textId="6F8F8E59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6 Instalasi Switch-1 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510D021" w14:textId="5D76E9F7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7 Instalasi Switch-2 LT 1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10D644C" w14:textId="6B60B3CE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8 Instalasi Switch-3 LT 2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CD7712" w14:textId="3B93B1BF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9 Tower Gedung 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A5DE7F9" w14:textId="7D7256C3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0 Tower Gedung 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F991931" w14:textId="4DA64F32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1 Instalasi Main Rout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F684F8F" w14:textId="2645A419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2 Instalasi UP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FC0E3DD" w14:textId="389AA487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8" w:anchor="_Toc12408919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3 Pengujian Total Bandwidt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5F250A2" w14:textId="5664E663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9" w:anchor="_Toc12408919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4 Status Bandwidth Interface Interne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C0C04F0" w14:textId="7DF5B119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5 Hasil pengujian PING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4261380" w14:textId="45279DC0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0" w:anchor="_Toc12408919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6 Pengujian Konektifitas ke perangkat Handphon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3C6E4B4" w14:textId="53612BBA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1" w:anchor="_Toc12408919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7 Hasil pengujian PING Server farm1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04080A5" w14:textId="4EFCD395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2" w:anchor="_Toc12408919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8 Hasil pengujian  PING Server farm2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593F6B5" w14:textId="48072A3E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3" w:anchor="_Toc12408919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9 Hasil pengujian  PING Server pbs ke server google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86C6382" w14:textId="6756C405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0 Konfigurasi Default Gatewa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1324DB7" w14:textId="6205132D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1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1DC3701" w14:textId="3D1576FB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2 Konfigurasi DNS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836ECD1" w14:textId="4EB1BF22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3 Konfigurasi N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E27E464" w14:textId="1DE09871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4 Konfigurasi L2TP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B71C1B1" w14:textId="0BE457A9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5 Status client terkoneksi ke vp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6209CC3" w14:textId="738A9578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6 Konfigurasi Raid 1+0 pad main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C2AA92D" w14:textId="40FA55CE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7 Intalasi Hypervisor Proxmox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BA8F000" w14:textId="384A2C26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8 Status VPN Berjanlan dengan norm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B0C02E0" w14:textId="79763F89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9 instalasi Backup Server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D6FACD" w14:textId="18522BD6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0 Penjadwalan Otomatis Backup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06089D9" w14:textId="76A8AC36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1 List Hasil Backup Otomatis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29541F0" w14:textId="17999D40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2 Daftar Access Point yang terkoneksi ke aruba central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30F9AE8" w14:textId="55DF6B70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3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3 Konfigurasi SSID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3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8B6A6E5" w14:textId="1066122E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4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4 Konfigurasi Security Key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4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22D9F9E" w14:textId="05B44025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5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5 Status Enable Radio 2.4, 5Ghz, dan 6Ghz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5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5156F9" w14:textId="735D93F4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4" w:anchor="_Toc124089216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6 Daftar Switch yang terkoneksi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6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8281D9" w14:textId="2EF56690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5" w:anchor="_Toc124089217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7 Daftar Perangkat yang terkoneksi ke jaringan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7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BC312E" w14:textId="33E18403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8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8 Konfigurasi VLAN Switch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8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B79943" w14:textId="1B0347FA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9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9 Status Lisensi Perangka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9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77F7A60" w14:textId="0AE11B63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6" w:anchor="_Toc124089220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0 Grid View CCTV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0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086A950" w14:textId="69169042" w:rsidR="0086269E" w:rsidRPr="0086269E" w:rsidRDefault="00762BC4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7" w:anchor="_Toc124089221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1 Status Point To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1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1A4663" w14:textId="709D38E7" w:rsidR="0086269E" w:rsidRDefault="00762BC4">
      <w:pPr>
        <w:pStyle w:val="TableofFigures"/>
        <w:tabs>
          <w:tab w:val="right" w:leader="dot" w:pos="7928"/>
        </w:tabs>
        <w:rPr>
          <w:noProof/>
        </w:rPr>
      </w:pPr>
      <w:hyperlink r:id="rId18" w:anchor="_Toc124089222" w:history="1">
        <w:r w:rsidR="0086269E"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2 Speedtest Point To Point Access Point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2 \h </w:instrTex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AB2A45">
          <w:rPr>
            <w:rFonts w:ascii="Arial" w:hAnsi="Arial" w:cs="Arial"/>
            <w:noProof/>
            <w:webHidden/>
            <w:sz w:val="24"/>
            <w:szCs w:val="24"/>
          </w:rPr>
          <w:t>45</w:t>
        </w:r>
        <w:r w:rsidR="0086269E"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5D89BC" w14:textId="000B4C90" w:rsidR="00734AB7" w:rsidRDefault="0086269E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36C014E0" w14:textId="01EDADF2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636C4DB" w14:textId="4E2AB1EB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6F8633B" w14:textId="1203A6A1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11C19F3" w14:textId="19DFB1D7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5B64FBC" w14:textId="77777777" w:rsidR="00B2491A" w:rsidRDefault="00B2491A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71C65DF" w14:textId="15EE129D" w:rsidR="00734AB7" w:rsidRDefault="00734AB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94CD631" w14:textId="43C208B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D62CEE" w14:textId="4C0DC434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72CCD7E" w14:textId="3AC990D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1C64B04" w14:textId="5CD05747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B1345B" w14:textId="19B331CA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A89DF7D" w14:textId="79B91E3D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DCA1381" w14:textId="1A83BA0C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522D8" w14:textId="68C2E2CE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783F12C" w14:textId="4742038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8D501E" w14:textId="3F450D92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2681F7" w14:textId="0EF32D31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1979B5" w14:textId="00CA42FB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785931" w14:textId="5BB24C73" w:rsidR="006D2F37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22BC086" w14:textId="77777777" w:rsidR="006D2F37" w:rsidRPr="005F49AB" w:rsidRDefault="006D2F37" w:rsidP="0019009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5DC5C3" w14:textId="054055AC" w:rsidR="006800C6" w:rsidRPr="00B2491A" w:rsidRDefault="006800C6" w:rsidP="00B2491A">
      <w:pPr>
        <w:pStyle w:val="Heading1"/>
        <w:numPr>
          <w:ilvl w:val="0"/>
          <w:numId w:val="22"/>
        </w:numPr>
        <w:rPr>
          <w:rFonts w:ascii="Arial" w:hAnsi="Arial" w:cs="Arial"/>
          <w:b/>
          <w:bCs/>
          <w:color w:val="auto"/>
          <w:sz w:val="24"/>
          <w:szCs w:val="24"/>
        </w:rPr>
      </w:pPr>
      <w:bookmarkStart w:id="2" w:name="_Toc124089591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DAHULUAN</w:t>
      </w:r>
      <w:bookmarkEnd w:id="2"/>
    </w:p>
    <w:p w14:paraId="70427B2F" w14:textId="77777777" w:rsidR="00E30BD2" w:rsidRPr="005F49AB" w:rsidRDefault="00E30BD2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0904D229" w14:textId="7CDCB450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Uji </w:t>
      </w:r>
      <w:proofErr w:type="spellStart"/>
      <w:r w:rsidR="00CA0D3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ap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rakteris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>, sub-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opera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ersia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</w:rPr>
        <w:t>waji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il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jad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hardware (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in: </w:t>
      </w:r>
      <w:proofErr w:type="spellStart"/>
      <w:r w:rsidRPr="005F49AB">
        <w:rPr>
          <w:rFonts w:ascii="Arial" w:hAnsi="Arial" w:cs="Arial"/>
          <w:sz w:val="24"/>
          <w:szCs w:val="24"/>
        </w:rPr>
        <w:t>rekondi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pas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re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) dan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 yang </w:t>
      </w:r>
      <w:proofErr w:type="spellStart"/>
      <w:r w:rsidRPr="005F49AB">
        <w:rPr>
          <w:rFonts w:ascii="Arial" w:hAnsi="Arial" w:cs="Arial"/>
          <w:sz w:val="24"/>
          <w:szCs w:val="24"/>
        </w:rPr>
        <w:t>mempengaruh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erformance.</w:t>
      </w:r>
    </w:p>
    <w:p w14:paraId="5029DB00" w14:textId="02FD082F" w:rsidR="002E2EC5" w:rsidRPr="005F49AB" w:rsidRDefault="002E2EC5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ngat </w:t>
      </w:r>
      <w:proofErr w:type="spellStart"/>
      <w:r w:rsidRPr="005F49AB">
        <w:rPr>
          <w:rFonts w:ascii="Arial" w:hAnsi="Arial" w:cs="Arial"/>
          <w:sz w:val="24"/>
          <w:szCs w:val="24"/>
        </w:rPr>
        <w:t>diperl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012AE" w:rsidRPr="005F49AB">
        <w:rPr>
          <w:rFonts w:ascii="Arial" w:hAnsi="Arial" w:cs="Arial"/>
          <w:sz w:val="24"/>
          <w:szCs w:val="24"/>
        </w:rPr>
        <w:t>k</w:t>
      </w:r>
      <w:r w:rsidRPr="005F49AB">
        <w:rPr>
          <w:rFonts w:ascii="Arial" w:hAnsi="Arial" w:cs="Arial"/>
          <w:sz w:val="24"/>
          <w:szCs w:val="24"/>
        </w:rPr>
        <w:t>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angat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t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referen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pedo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in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h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interpret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be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ih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kai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Bebera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ndard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sepaka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gu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</w:t>
      </w:r>
      <w:proofErr w:type="spellStart"/>
      <w:r w:rsidRPr="005F49AB">
        <w:rPr>
          <w:rFonts w:ascii="Arial" w:hAnsi="Arial" w:cs="Arial"/>
          <w:sz w:val="24"/>
          <w:szCs w:val="24"/>
        </w:rPr>
        <w:t>peng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ng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lulin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let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point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.</w:t>
      </w:r>
    </w:p>
    <w:p w14:paraId="53DCE675" w14:textId="1E421D8B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lib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diantaranya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429DD0C" w14:textId="52073B5C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sa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ub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bidang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amp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mpuny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al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nt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eni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uji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7A7D15DB" w14:textId="5EB1B04E" w:rsidR="00AD5F87" w:rsidRPr="005F49AB" w:rsidRDefault="00AD5F87" w:rsidP="00E00C3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sed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seb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, </w:t>
      </w:r>
      <w:proofErr w:type="spellStart"/>
      <w:r w:rsidRPr="005F49AB">
        <w:rPr>
          <w:rFonts w:ascii="Arial" w:hAnsi="Arial" w:cs="Arial"/>
          <w:sz w:val="24"/>
          <w:szCs w:val="24"/>
        </w:rPr>
        <w:t>termas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hubu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kual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843515" w14:textId="6B0063E2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uj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 Commissioni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as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masa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erver 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gu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de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etap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sebelum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C465A5F" w14:textId="78000B01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m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rocedure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ac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tent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ru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ekomend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b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DE2916" w14:textId="49BA109B" w:rsidR="006800C6" w:rsidRPr="005F49AB" w:rsidRDefault="006800C6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kami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internet dan server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kal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s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ma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uj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sam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h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fungsi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ingin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Adapun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ukur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bandwith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outer 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vlan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ip</w:t>
      </w:r>
      <w:proofErr w:type="spellEnd"/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address, dan firewall),</w:t>
      </w:r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witch, </w:t>
      </w:r>
      <w:proofErr w:type="spellStart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CF194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wireless access point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cotroller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 dan pointing )</w:t>
      </w:r>
      <w:r w:rsidR="00CF194D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adio </w:t>
      </w:r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kekuatan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bandwith</w:t>
      </w:r>
      <w:proofErr w:type="spellEnd"/>
      <w:r w:rsidR="0009713F"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RX dan TX )</w:t>
      </w:r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dan </w:t>
      </w:r>
      <w:proofErr w:type="spellStart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cctv</w:t>
      </w:r>
      <w:proofErr w:type="spellEnd"/>
      <w:r w:rsidR="0009713F"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151598DE" w14:textId="72B7B0B2" w:rsidR="0009713F" w:rsidRPr="005F49AB" w:rsidRDefault="0009713F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server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se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RAID)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si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backup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server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7A02B6DA" w14:textId="26FE733A" w:rsidR="00DD3D37" w:rsidRPr="005F49AB" w:rsidRDefault="00DD3D3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rj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njad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operas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eliha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A9747B9" w14:textId="68A73AE7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28BA0AF" w14:textId="71A04192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C0082BD" w14:textId="2AA45A83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E3122DC" w14:textId="61C57BE6" w:rsidR="00257BC4" w:rsidRPr="005F49AB" w:rsidRDefault="00257BC4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702EFF0B" w14:textId="55FB36B1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16DFB25" w14:textId="134881ED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FAD1F83" w14:textId="0F9ECA32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9BF9F54" w14:textId="27503814" w:rsidR="00AD5F87" w:rsidRPr="005F49AB" w:rsidRDefault="00AD5F87" w:rsidP="00E00C3D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2AEA457" w14:textId="77777777" w:rsidR="006800C6" w:rsidRPr="005F49AB" w:rsidRDefault="006800C6" w:rsidP="008B257C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EF1A4CE" w14:textId="7634B051" w:rsidR="00D32EEF" w:rsidRPr="00B2491A" w:rsidRDefault="00D32EE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" w:name="_Toc124089592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TUGAS DAN TANGGUNG JAWAB</w:t>
      </w:r>
      <w:bookmarkEnd w:id="3"/>
    </w:p>
    <w:p w14:paraId="5E5D0158" w14:textId="6040BFB7" w:rsidR="00D32EEF" w:rsidRPr="005F49AB" w:rsidRDefault="000A40B1" w:rsidP="00654EDA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ura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ug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tangg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wa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sultas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3D8FE1EC" w14:textId="712863BD" w:rsidR="000A40B1" w:rsidRPr="005F49AB" w:rsidRDefault="000A40B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s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encanaan</w:t>
      </w:r>
      <w:proofErr w:type="spellEnd"/>
      <w:r w:rsidR="0019457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4571" w:rsidRPr="005F49AB">
        <w:rPr>
          <w:rFonts w:ascii="Arial" w:hAnsi="Arial" w:cs="Arial"/>
          <w:sz w:val="24"/>
          <w:szCs w:val="24"/>
        </w:rPr>
        <w:t>topolo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rastrukt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CB01963" w14:textId="73A010AA" w:rsidR="00530D28" w:rsidRPr="005F49AB" w:rsidRDefault="00194571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21056" w:rsidRPr="005F49AB">
        <w:rPr>
          <w:rFonts w:ascii="Arial" w:hAnsi="Arial" w:cs="Arial"/>
          <w:sz w:val="24"/>
          <w:szCs w:val="24"/>
        </w:rPr>
        <w:t xml:space="preserve">mapping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621056" w:rsidRPr="005F49AB">
        <w:rPr>
          <w:rFonts w:ascii="Arial" w:hAnsi="Arial" w:cs="Arial"/>
          <w:sz w:val="24"/>
          <w:szCs w:val="24"/>
        </w:rPr>
        <w:t xml:space="preserve"> server dan </w:t>
      </w:r>
      <w:proofErr w:type="spellStart"/>
      <w:r w:rsidR="00621056" w:rsidRPr="005F49AB">
        <w:rPr>
          <w:rFonts w:ascii="Arial" w:hAnsi="Arial" w:cs="Arial"/>
          <w:sz w:val="24"/>
          <w:szCs w:val="24"/>
        </w:rPr>
        <w:t>jaringan</w:t>
      </w:r>
      <w:proofErr w:type="spellEnd"/>
    </w:p>
    <w:p w14:paraId="5EAC2EFC" w14:textId="5C59A07A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93EDD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993EDD"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56E5D48" w14:textId="7541E7D9" w:rsidR="00472CBB" w:rsidRPr="005F49AB" w:rsidRDefault="00472CBB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rang</w:t>
      </w:r>
      <w:proofErr w:type="spellEnd"/>
    </w:p>
    <w:p w14:paraId="776DD58E" w14:textId="6460BF89" w:rsidR="00621056" w:rsidRPr="005F49AB" w:rsidRDefault="00621056" w:rsidP="00654EDA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84FA569" w14:textId="1F0DEAB7" w:rsidR="00CA3689" w:rsidRPr="005F49AB" w:rsidRDefault="00621056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ian</w:t>
      </w:r>
      <w:proofErr w:type="spellEnd"/>
      <w:r w:rsidR="00472CB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3F22B78" w14:textId="3082A25A" w:rsidR="00034C3E" w:rsidRPr="005F49AB" w:rsidRDefault="00034C3E" w:rsidP="00CA368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net</w:t>
      </w:r>
    </w:p>
    <w:p w14:paraId="3372181B" w14:textId="77777777" w:rsidR="00B35116" w:rsidRPr="005F49AB" w:rsidRDefault="00B35116" w:rsidP="00B06295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E269E89" w14:textId="1DDBA911" w:rsidR="006800C6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4" w:name="_Toc124089593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ETODE PENGECEKAN</w:t>
      </w:r>
      <w:bookmarkEnd w:id="4"/>
    </w:p>
    <w:p w14:paraId="3543306A" w14:textId="68915E28" w:rsidR="006B73C9" w:rsidRPr="005F49AB" w:rsidRDefault="00E30BD2" w:rsidP="00E00C3D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6B73C9"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="006B73C9" w:rsidRPr="005F49AB">
        <w:rPr>
          <w:rFonts w:ascii="Arial" w:hAnsi="Arial" w:cs="Arial"/>
          <w:sz w:val="24"/>
          <w:szCs w:val="24"/>
        </w:rPr>
        <w:t>dapat</w:t>
      </w:r>
      <w:proofErr w:type="spellEnd"/>
      <w:r w:rsidR="00D32EEF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4FA5CE2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</w:t>
      </w:r>
    </w:p>
    <w:p w14:paraId="49501AF8" w14:textId="041A4130" w:rsidR="00E30BD2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masang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(router, switch, dan server),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titik-titik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end point (Access Point)</w:t>
      </w:r>
      <w:r w:rsidR="00C22F08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serta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masanag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abel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rak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.</w:t>
      </w:r>
    </w:p>
    <w:p w14:paraId="432F5535" w14:textId="77777777" w:rsidR="006B73C9" w:rsidRPr="005F49AB" w:rsidRDefault="00E30BD2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</w:t>
      </w:r>
    </w:p>
    <w:p w14:paraId="2B83B3E8" w14:textId="1C8D4C6B" w:rsidR="00257BC4" w:rsidRPr="003A0D47" w:rsidRDefault="006B73C9" w:rsidP="003A0D47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ofwar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</w:t>
      </w:r>
      <w:r w:rsidR="00E30BD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aplikas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management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 dan backup server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257BC4" w:rsidRPr="005F49AB">
        <w:rPr>
          <w:rFonts w:ascii="Arial" w:hAnsi="Arial" w:cs="Arial"/>
          <w:sz w:val="24"/>
          <w:szCs w:val="24"/>
        </w:rPr>
        <w:t xml:space="preserve">(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roxmox</w:t>
      </w:r>
      <w:proofErr w:type="spellEnd"/>
      <w:proofErr w:type="gramEnd"/>
      <w:r w:rsidR="00257BC4" w:rsidRPr="005F49AB">
        <w:rPr>
          <w:rFonts w:ascii="Arial" w:hAnsi="Arial" w:cs="Arial"/>
          <w:sz w:val="24"/>
          <w:szCs w:val="24"/>
        </w:rPr>
        <w:t xml:space="preserve"> ) </w:t>
      </w:r>
      <w:r w:rsidR="00E30BD2" w:rsidRPr="005F49AB">
        <w:rPr>
          <w:rFonts w:ascii="Arial" w:hAnsi="Arial" w:cs="Arial"/>
          <w:sz w:val="24"/>
          <w:szCs w:val="24"/>
        </w:rPr>
        <w:t xml:space="preserve">yang </w:t>
      </w:r>
      <w:proofErr w:type="spellStart"/>
      <w:r w:rsidR="00E30BD2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terdi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ummary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ditiap-tipa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server</w:t>
      </w:r>
      <w:r w:rsidR="00E30BD2" w:rsidRPr="005F49AB">
        <w:rPr>
          <w:rFonts w:ascii="Arial" w:hAnsi="Arial" w:cs="Arial"/>
          <w:sz w:val="24"/>
          <w:szCs w:val="24"/>
        </w:rPr>
        <w:t>,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ARUBA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witch, dan access point,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controller UNIFI</w:t>
      </w:r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sebagai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 Radio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Outdor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dan CCTV.</w:t>
      </w:r>
    </w:p>
    <w:p w14:paraId="5770A343" w14:textId="77777777" w:rsidR="006B73C9" w:rsidRPr="005F49AB" w:rsidRDefault="00257BC4" w:rsidP="00E00C3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</w:p>
    <w:p w14:paraId="42A1997E" w14:textId="16941236" w:rsidR="00257BC4" w:rsidRPr="005F49AB" w:rsidRDefault="006B73C9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yakn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yimpan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="0003083D"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03083D" w:rsidRPr="005F49AB">
        <w:rPr>
          <w:rFonts w:ascii="Arial" w:hAnsi="Arial" w:cs="Arial"/>
          <w:sz w:val="24"/>
          <w:szCs w:val="24"/>
        </w:rPr>
        <w:t>(</w:t>
      </w:r>
      <w:r w:rsidR="0003083D" w:rsidRPr="005F49AB">
        <w:rPr>
          <w:rFonts w:ascii="Arial" w:hAnsi="Arial" w:cs="Arial"/>
          <w:color w:val="7F879E"/>
          <w:sz w:val="24"/>
          <w:szCs w:val="24"/>
          <w:shd w:val="clear" w:color="auto" w:fill="FFFFFF"/>
        </w:rPr>
        <w:t> 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Redurent</w:t>
      </w:r>
      <w:proofErr w:type="spellEnd"/>
      <w:proofErr w:type="gram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Array of Independent Disk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atau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ikenal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="0003083D"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257BC4" w:rsidRPr="005F49AB">
        <w:rPr>
          <w:rFonts w:ascii="Arial" w:hAnsi="Arial" w:cs="Arial"/>
          <w:sz w:val="24"/>
          <w:szCs w:val="24"/>
        </w:rPr>
        <w:t xml:space="preserve">RAID), 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IP Address, </w:t>
      </w:r>
      <w:r w:rsidR="00257BC4" w:rsidRPr="005F49AB">
        <w:rPr>
          <w:rFonts w:ascii="Arial" w:hAnsi="Arial" w:cs="Arial"/>
          <w:sz w:val="24"/>
          <w:szCs w:val="24"/>
        </w:rPr>
        <w:lastRenderedPageBreak/>
        <w:t xml:space="preserve">system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Vlans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, system backup server, dan </w:t>
      </w:r>
      <w:proofErr w:type="spellStart"/>
      <w:r w:rsidR="00257BC4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257BC4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konekstifitas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antar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2F08" w:rsidRPr="005F49AB">
        <w:rPr>
          <w:rFonts w:ascii="Arial" w:hAnsi="Arial" w:cs="Arial"/>
          <w:sz w:val="24"/>
          <w:szCs w:val="24"/>
        </w:rPr>
        <w:t>metode</w:t>
      </w:r>
      <w:proofErr w:type="spellEnd"/>
      <w:r w:rsidR="00C22F08" w:rsidRPr="005F49AB">
        <w:rPr>
          <w:rFonts w:ascii="Arial" w:hAnsi="Arial" w:cs="Arial"/>
          <w:sz w:val="24"/>
          <w:szCs w:val="24"/>
        </w:rPr>
        <w:t xml:space="preserve"> PING</w:t>
      </w:r>
      <w:r w:rsidR="00257BC4" w:rsidRPr="005F49AB">
        <w:rPr>
          <w:rFonts w:ascii="Arial" w:hAnsi="Arial" w:cs="Arial"/>
          <w:sz w:val="24"/>
          <w:szCs w:val="24"/>
        </w:rPr>
        <w:t>.</w:t>
      </w:r>
    </w:p>
    <w:p w14:paraId="16A15484" w14:textId="77777777" w:rsidR="00C012AE" w:rsidRPr="005F49AB" w:rsidRDefault="00C012AE" w:rsidP="00472CBB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</w:p>
    <w:p w14:paraId="4B2342FE" w14:textId="3B0E0492" w:rsidR="008B257C" w:rsidRPr="00B2491A" w:rsidRDefault="008B257C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5" w:name="_Toc124089594"/>
      <w:r w:rsidRPr="00F914F9">
        <w:rPr>
          <w:rFonts w:ascii="Arial" w:hAnsi="Arial" w:cs="Arial"/>
          <w:b/>
          <w:bCs/>
          <w:color w:val="auto"/>
          <w:sz w:val="24"/>
          <w:szCs w:val="24"/>
        </w:rPr>
        <w:t>TOPOLOGI INFRASTRUKTUR JARINGAN DAN SERVER</w:t>
      </w:r>
      <w:bookmarkEnd w:id="5"/>
    </w:p>
    <w:p w14:paraId="23D235EC" w14:textId="150BF01F" w:rsidR="006A349D" w:rsidRPr="007774DD" w:rsidRDefault="007774DD" w:rsidP="006A349D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anca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p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udah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ubu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computer dan server.</w:t>
      </w:r>
    </w:p>
    <w:p w14:paraId="31A1B354" w14:textId="53EE1E96" w:rsidR="000A35D8" w:rsidRDefault="00F9395A" w:rsidP="000A35D8">
      <w:pPr>
        <w:pStyle w:val="ListParagraph"/>
        <w:keepNext/>
        <w:spacing w:line="360" w:lineRule="auto"/>
        <w:ind w:left="426"/>
      </w:pPr>
      <w:r w:rsidRPr="00F9395A">
        <w:rPr>
          <w:noProof/>
        </w:rPr>
        <w:drawing>
          <wp:inline distT="0" distB="0" distL="0" distR="0" wp14:anchorId="71183C6D" wp14:editId="2B8632A4">
            <wp:extent cx="4535424" cy="2431691"/>
            <wp:effectExtent l="0" t="0" r="1270" b="825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35424" cy="243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B2AB" w14:textId="1E97C790" w:rsidR="007774DD" w:rsidRPr="007774DD" w:rsidRDefault="000A35D8" w:rsidP="007774DD">
      <w:pPr>
        <w:pStyle w:val="Caption"/>
        <w:jc w:val="center"/>
      </w:pPr>
      <w:bookmarkStart w:id="6" w:name="_Toc124089181"/>
      <w:r>
        <w:t xml:space="preserve">Gambar 1. </w:t>
      </w:r>
      <w:fldSimple w:instr=" SEQ Gambar_1. \* ARABIC ">
        <w:r w:rsidR="00AB2A45">
          <w:rPr>
            <w:noProof/>
          </w:rPr>
          <w:t>1</w:t>
        </w:r>
      </w:fldSimple>
      <w:r>
        <w:t xml:space="preserve"> Main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&amp; Serve</w:t>
      </w:r>
      <w:r w:rsidR="007774DD">
        <w:t>r</w:t>
      </w:r>
      <w:bookmarkEnd w:id="6"/>
    </w:p>
    <w:p w14:paraId="5F3CDB21" w14:textId="77777777" w:rsidR="000A35D8" w:rsidRPr="005F49AB" w:rsidRDefault="000A35D8" w:rsidP="00E645CA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5A65BF05" w14:textId="2AECF4C3" w:rsidR="00E30BD2" w:rsidRPr="00B2491A" w:rsidRDefault="00E30BD2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7" w:name="_Toc124089595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UAI SPESIFIKASI BARANG</w:t>
      </w:r>
      <w:bookmarkEnd w:id="7"/>
    </w:p>
    <w:p w14:paraId="5539BA14" w14:textId="7E4385F5" w:rsidR="006800C6" w:rsidRDefault="006800C6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ada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hasil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meriksa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hadap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menunjuk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kesesuaian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D605D"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="00AD605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dan daftar yang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telah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194D" w:rsidRPr="005F49AB">
        <w:rPr>
          <w:rFonts w:ascii="Arial" w:hAnsi="Arial" w:cs="Arial"/>
          <w:sz w:val="24"/>
          <w:szCs w:val="24"/>
        </w:rPr>
        <w:t>diberikan</w:t>
      </w:r>
      <w:proofErr w:type="spellEnd"/>
      <w:r w:rsidR="00CF194D" w:rsidRPr="005F49AB">
        <w:rPr>
          <w:rFonts w:ascii="Arial" w:hAnsi="Arial" w:cs="Arial"/>
          <w:sz w:val="24"/>
          <w:szCs w:val="24"/>
        </w:rPr>
        <w:t xml:space="preserve">. </w:t>
      </w:r>
    </w:p>
    <w:p w14:paraId="7F76F8B1" w14:textId="122FA5B3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8F48032" w14:textId="66E6D288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027997A" w14:textId="4A37B0A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55805CD1" w14:textId="3875A494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43795C3" w14:textId="33792512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98FE51A" w14:textId="3054EDD0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45341676" w14:textId="7A4E74CC" w:rsidR="003A0D47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EE39E56" w14:textId="77777777" w:rsidR="003A0D47" w:rsidRPr="005F49AB" w:rsidRDefault="003A0D47" w:rsidP="00C148A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tbl>
      <w:tblPr>
        <w:tblW w:w="8417" w:type="dxa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1471"/>
      </w:tblGrid>
      <w:tr w:rsidR="00035E21" w:rsidRPr="005F49AB" w14:paraId="4A5019CD" w14:textId="77777777" w:rsidTr="00C148A0">
        <w:trPr>
          <w:trHeight w:val="28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lastRenderedPageBreak/>
              <w:t>No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035E21" w:rsidRPr="005F49AB" w14:paraId="4FA0D0A4" w14:textId="77777777" w:rsidTr="00C148A0">
        <w:trPr>
          <w:trHeight w:val="37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3-year onsite support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E5Y34A HP OneVie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872487-B21 HPE 4TB SAS 12G Business Critical 7.2K LFF SC 1-year Warranty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F670C1" w:rsidRPr="005F49AB" w14:paraId="2AB6E0B8" w14:textId="77777777" w:rsidTr="00C148A0">
        <w:trPr>
          <w:trHeight w:val="21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5F49AB" w:rsidRDefault="00F670C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PE ProLiant ML110 Gen10 Intel Xeon B 3204 - 6 CORE 1.9GHz, 8GB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,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5F49AB" w:rsidRDefault="00F670C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B6049B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353436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B90DFD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 WIP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4504S - 4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DBB19F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87DDC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79C4C6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925AA8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13EEF4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E1977C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D16359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9341BE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440BEB3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60B1FB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BE394C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FFF2D3B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0EE2E3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34A012D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566363C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1538687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F0030D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52570C1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16B7A66" w14:textId="77777777" w:rsidTr="00C148A0">
        <w:trPr>
          <w:trHeight w:val="5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AA3E40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7B3941A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F2452A6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1AA8B9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44395B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ipa 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VC 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3F4D4BD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09B446F2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69604C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2DC004E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1F15C9B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46DDF725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2C5EB56A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AADF174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68E459A0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035E21" w:rsidRPr="005F49AB" w14:paraId="5DEB8489" w14:textId="77777777" w:rsidTr="00C148A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5F49AB" w:rsidRDefault="00035E21" w:rsidP="00E00C3D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5F49AB" w:rsidRDefault="00035E21" w:rsidP="00E00C3D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</w:tbl>
    <w:p w14:paraId="273B7E6F" w14:textId="40CDBBF5" w:rsidR="00A10F23" w:rsidRPr="005F49AB" w:rsidRDefault="00A10F23" w:rsidP="00E00C3D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2D27847" w14:textId="2F5CF4E4" w:rsidR="00562840" w:rsidRPr="005F49AB" w:rsidRDefault="00562840" w:rsidP="00C012A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3533CB" w14:textId="3921DE5B" w:rsidR="00FB6A8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8" w:name="_Toc124089596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APPING KONFIGURASI JARINGAN DAN SERVER</w:t>
      </w:r>
      <w:bookmarkEnd w:id="8"/>
    </w:p>
    <w:p w14:paraId="635C13FC" w14:textId="29416CE2" w:rsidR="00095647" w:rsidRPr="005F49AB" w:rsidRDefault="000B14D7" w:rsidP="00E44980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mbu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E44980" w:rsidRPr="005F49AB">
        <w:rPr>
          <w:rFonts w:ascii="Arial" w:hAnsi="Arial" w:cs="Arial"/>
          <w:sz w:val="24"/>
          <w:szCs w:val="24"/>
        </w:rPr>
        <w:t xml:space="preserve">dan </w:t>
      </w:r>
      <w:r w:rsidRPr="005F49AB">
        <w:rPr>
          <w:rFonts w:ascii="Arial" w:hAnsi="Arial" w:cs="Arial"/>
          <w:sz w:val="24"/>
          <w:szCs w:val="24"/>
        </w:rPr>
        <w:t xml:space="preserve">server </w:t>
      </w:r>
      <w:proofErr w:type="spellStart"/>
      <w:r w:rsidR="0092293E" w:rsidRPr="005F49AB">
        <w:rPr>
          <w:rFonts w:ascii="Arial" w:hAnsi="Arial" w:cs="Arial"/>
          <w:sz w:val="24"/>
          <w:szCs w:val="24"/>
        </w:rPr>
        <w:t>bertujuan</w:t>
      </w:r>
      <w:proofErr w:type="spellEnd"/>
      <w:r w:rsidR="0092293E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585B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traktor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sesuai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E4498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4980"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="0019585B" w:rsidRPr="005F49AB">
        <w:rPr>
          <w:rFonts w:ascii="Arial" w:hAnsi="Arial" w:cs="Arial"/>
          <w:sz w:val="24"/>
          <w:szCs w:val="24"/>
        </w:rPr>
        <w:t>:</w:t>
      </w:r>
    </w:p>
    <w:p w14:paraId="4DFAEB2C" w14:textId="10BDA62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</w:t>
      </w:r>
    </w:p>
    <w:p w14:paraId="569AFB41" w14:textId="3B4431AB" w:rsidR="00967788" w:rsidRPr="005F49AB" w:rsidRDefault="00967788" w:rsidP="0096778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>, DHCP Server, DNS Server, Default Gateway</w:t>
      </w:r>
      <w:r w:rsidR="00802E56" w:rsidRPr="005F49AB">
        <w:rPr>
          <w:rFonts w:ascii="Arial" w:hAnsi="Arial" w:cs="Arial"/>
          <w:sz w:val="24"/>
          <w:szCs w:val="24"/>
        </w:rPr>
        <w:t>, Network Address Translation (NAT) dan VPN management</w:t>
      </w:r>
    </w:p>
    <w:p w14:paraId="4E61DD3B" w14:textId="42324191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1D0A265A" w14:textId="69FFF19C" w:rsidR="00802E56" w:rsidRPr="005F49AB" w:rsidRDefault="00802E56" w:rsidP="00802E5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witch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rup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manageable yang </w:t>
      </w:r>
      <w:proofErr w:type="spellStart"/>
      <w:r w:rsidRPr="005F49AB">
        <w:rPr>
          <w:rFonts w:ascii="Arial" w:hAnsi="Arial" w:cs="Arial"/>
          <w:sz w:val="24"/>
          <w:szCs w:val="24"/>
        </w:rPr>
        <w:t>perl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655491" w:rsidRPr="005F49AB">
        <w:rPr>
          <w:rFonts w:ascii="Arial" w:hAnsi="Arial" w:cs="Arial"/>
          <w:sz w:val="24"/>
          <w:szCs w:val="24"/>
        </w:rPr>
        <w:t>Virtual LAN (Server, LAN, dan Wireless), dan Trunking</w:t>
      </w:r>
    </w:p>
    <w:p w14:paraId="4503B8F6" w14:textId="1C3970B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r w:rsidR="00332ED6" w:rsidRPr="005F49AB">
        <w:rPr>
          <w:rFonts w:ascii="Arial" w:hAnsi="Arial" w:cs="Arial"/>
          <w:sz w:val="24"/>
          <w:szCs w:val="24"/>
        </w:rPr>
        <w:t>main s</w:t>
      </w:r>
      <w:r w:rsidRPr="005F49AB">
        <w:rPr>
          <w:rFonts w:ascii="Arial" w:hAnsi="Arial" w:cs="Arial"/>
          <w:sz w:val="24"/>
          <w:szCs w:val="24"/>
        </w:rPr>
        <w:t>erver</w:t>
      </w:r>
    </w:p>
    <w:p w14:paraId="57ED7B24" w14:textId="1D480E4B" w:rsidR="00332ED6" w:rsidRPr="005F49AB" w:rsidRDefault="00332ED6" w:rsidP="00332ED6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u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face management server, Raid 1+0, </w:t>
      </w:r>
      <w:proofErr w:type="spellStart"/>
      <w:r w:rsidRPr="005F49AB">
        <w:rPr>
          <w:rFonts w:ascii="Arial" w:hAnsi="Arial" w:cs="Arial"/>
          <w:sz w:val="24"/>
          <w:szCs w:val="24"/>
        </w:rPr>
        <w:t>In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ypervisor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>, Cluster</w:t>
      </w:r>
      <w:r w:rsidRPr="005F49AB">
        <w:rPr>
          <w:rFonts w:ascii="Arial" w:hAnsi="Arial" w:cs="Arial"/>
          <w:sz w:val="24"/>
          <w:szCs w:val="24"/>
        </w:rPr>
        <w:t xml:space="preserve">, </w:t>
      </w:r>
      <w:r w:rsidR="008032DE" w:rsidRPr="005F49AB">
        <w:rPr>
          <w:rFonts w:ascii="Arial" w:hAnsi="Arial" w:cs="Arial"/>
          <w:sz w:val="24"/>
          <w:szCs w:val="24"/>
        </w:rPr>
        <w:t xml:space="preserve">system backup, </w:t>
      </w:r>
      <w:r w:rsidRPr="005F49AB">
        <w:rPr>
          <w:rFonts w:ascii="Arial" w:hAnsi="Arial" w:cs="Arial"/>
          <w:sz w:val="24"/>
          <w:szCs w:val="24"/>
        </w:rPr>
        <w:t xml:space="preserve">dan Linux Container (LXC) </w:t>
      </w:r>
      <w:proofErr w:type="spellStart"/>
      <w:r w:rsidRPr="005F49AB">
        <w:rPr>
          <w:rFonts w:ascii="Arial" w:hAnsi="Arial" w:cs="Arial"/>
          <w:sz w:val="24"/>
          <w:szCs w:val="24"/>
        </w:rPr>
        <w:t>layanan</w:t>
      </w:r>
      <w:proofErr w:type="spellEnd"/>
    </w:p>
    <w:p w14:paraId="687EF628" w14:textId="70590273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</w:t>
      </w:r>
      <w:r w:rsidR="008032DE" w:rsidRPr="005F49AB">
        <w:rPr>
          <w:rFonts w:ascii="Arial" w:hAnsi="Arial" w:cs="Arial"/>
          <w:sz w:val="24"/>
          <w:szCs w:val="24"/>
        </w:rPr>
        <w:t>onfigurasi</w:t>
      </w:r>
      <w:proofErr w:type="spellEnd"/>
      <w:r w:rsidR="008032DE" w:rsidRPr="005F49AB">
        <w:rPr>
          <w:rFonts w:ascii="Arial" w:hAnsi="Arial" w:cs="Arial"/>
          <w:sz w:val="24"/>
          <w:szCs w:val="24"/>
        </w:rPr>
        <w:t xml:space="preserve"> Backup Server</w:t>
      </w:r>
    </w:p>
    <w:p w14:paraId="21BFE041" w14:textId="69102F95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diinstal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 dan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1597C7D1" w14:textId="2CFE57D3" w:rsidR="008032DE" w:rsidRPr="005F49AB" w:rsidRDefault="008032DE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cc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</w:t>
      </w:r>
    </w:p>
    <w:p w14:paraId="347BF452" w14:textId="269BDE0D" w:rsidR="008032DE" w:rsidRPr="005F49AB" w:rsidRDefault="008032DE" w:rsidP="008032D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lastRenderedPageBreak/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</w:t>
      </w:r>
      <w:r w:rsidR="00F72F30" w:rsidRPr="005F49AB">
        <w:rPr>
          <w:rFonts w:ascii="Arial" w:hAnsi="Arial" w:cs="Arial"/>
          <w:sz w:val="24"/>
          <w:szCs w:val="24"/>
        </w:rPr>
        <w:t xml:space="preserve">, WPA2-Personal,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Mengaktifkan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Wifi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2,4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dan 5 </w:t>
      </w:r>
      <w:proofErr w:type="spellStart"/>
      <w:r w:rsidR="00F72F30" w:rsidRPr="005F49AB">
        <w:rPr>
          <w:rFonts w:ascii="Arial" w:hAnsi="Arial" w:cs="Arial"/>
          <w:sz w:val="24"/>
          <w:szCs w:val="24"/>
        </w:rPr>
        <w:t>Ghz</w:t>
      </w:r>
      <w:proofErr w:type="spellEnd"/>
      <w:r w:rsidR="00F72F30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dengan</w:t>
      </w:r>
      <w:proofErr w:type="spellEnd"/>
      <w:r w:rsidR="00FE2813" w:rsidRPr="005F49AB">
        <w:rPr>
          <w:rFonts w:ascii="Arial" w:hAnsi="Arial" w:cs="Arial"/>
          <w:sz w:val="24"/>
          <w:szCs w:val="24"/>
        </w:rPr>
        <w:t xml:space="preserve"> SSID </w:t>
      </w:r>
      <w:proofErr w:type="spellStart"/>
      <w:r w:rsidR="00FE2813" w:rsidRPr="005F49AB">
        <w:rPr>
          <w:rFonts w:ascii="Arial" w:hAnsi="Arial" w:cs="Arial"/>
          <w:sz w:val="24"/>
          <w:szCs w:val="24"/>
        </w:rPr>
        <w:t>Institu</w:t>
      </w:r>
      <w:r w:rsidR="00492281" w:rsidRPr="005F49AB">
        <w:rPr>
          <w:rFonts w:ascii="Arial" w:hAnsi="Arial" w:cs="Arial"/>
          <w:sz w:val="24"/>
          <w:szCs w:val="24"/>
        </w:rPr>
        <w:t>t</w:t>
      </w:r>
      <w:proofErr w:type="spellEnd"/>
      <w:r w:rsidR="00492281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61100">
        <w:rPr>
          <w:rFonts w:ascii="Arial" w:hAnsi="Arial" w:cs="Arial"/>
          <w:sz w:val="24"/>
          <w:szCs w:val="24"/>
        </w:rPr>
        <w:t>Teknologi</w:t>
      </w:r>
      <w:proofErr w:type="spellEnd"/>
      <w:r w:rsidR="00C61100">
        <w:rPr>
          <w:rFonts w:ascii="Arial" w:hAnsi="Arial" w:cs="Arial"/>
          <w:sz w:val="24"/>
          <w:szCs w:val="24"/>
        </w:rPr>
        <w:t xml:space="preserve"> </w:t>
      </w:r>
      <w:r w:rsidR="00492281" w:rsidRPr="005F49AB">
        <w:rPr>
          <w:rFonts w:ascii="Arial" w:hAnsi="Arial" w:cs="Arial"/>
          <w:sz w:val="24"/>
          <w:szCs w:val="24"/>
        </w:rPr>
        <w:t>BJ Habibie</w:t>
      </w:r>
    </w:p>
    <w:p w14:paraId="060E2EB6" w14:textId="0041B7B9" w:rsidR="00967788" w:rsidRPr="005F49AB" w:rsidRDefault="00967788" w:rsidP="00967788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</w:t>
      </w:r>
    </w:p>
    <w:p w14:paraId="7431E62E" w14:textId="30AE8AE9" w:rsidR="00872E78" w:rsidRPr="005F49AB" w:rsidRDefault="00872E78" w:rsidP="00872E78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cal </w:t>
      </w:r>
      <w:proofErr w:type="spellStart"/>
      <w:r w:rsidRPr="005F49AB">
        <w:rPr>
          <w:rFonts w:ascii="Arial" w:hAnsi="Arial" w:cs="Arial"/>
          <w:sz w:val="24"/>
          <w:szCs w:val="24"/>
        </w:rPr>
        <w:t>ataupu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mote</w:t>
      </w:r>
    </w:p>
    <w:p w14:paraId="218918FF" w14:textId="77777777" w:rsidR="0019585B" w:rsidRPr="005F49AB" w:rsidRDefault="0019585B" w:rsidP="00095647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</w:p>
    <w:p w14:paraId="3D7D41BE" w14:textId="3F2DDC6E" w:rsidR="00095647" w:rsidRPr="00B2491A" w:rsidRDefault="00FB6A87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9" w:name="_Toc124089597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</w:t>
      </w:r>
      <w:r w:rsidR="00DE64C0">
        <w:rPr>
          <w:rFonts w:ascii="Arial" w:hAnsi="Arial" w:cs="Arial"/>
          <w:b/>
          <w:bCs/>
          <w:color w:val="auto"/>
          <w:sz w:val="24"/>
          <w:szCs w:val="24"/>
        </w:rPr>
        <w:t>UAIAN</w:t>
      </w:r>
      <w:r w:rsidRPr="00B2491A">
        <w:rPr>
          <w:rFonts w:ascii="Arial" w:hAnsi="Arial" w:cs="Arial"/>
          <w:b/>
          <w:bCs/>
          <w:color w:val="auto"/>
          <w:sz w:val="24"/>
          <w:szCs w:val="24"/>
        </w:rPr>
        <w:t xml:space="preserve"> INSTALASI SERVER DAN JARINGAN</w:t>
      </w:r>
      <w:bookmarkEnd w:id="9"/>
    </w:p>
    <w:p w14:paraId="40DC7E40" w14:textId="092E00BA" w:rsidR="002A0DF4" w:rsidRPr="005F49AB" w:rsidRDefault="004D0A92" w:rsidP="002A0DF4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</w:t>
      </w:r>
    </w:p>
    <w:p w14:paraId="25676CDA" w14:textId="6B4FFD49" w:rsidR="00E57739" w:rsidRPr="005F49AB" w:rsidRDefault="00E57739" w:rsidP="00E57739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server</w:t>
      </w:r>
      <w:r w:rsidR="00DE382C" w:rsidRPr="005F49AB">
        <w:rPr>
          <w:rFonts w:ascii="Arial" w:hAnsi="Arial" w:cs="Arial"/>
          <w:sz w:val="24"/>
          <w:szCs w:val="24"/>
        </w:rPr>
        <w:t xml:space="preserve"> dan backup server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sudah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berada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DE382C" w:rsidRPr="005F49AB">
        <w:rPr>
          <w:rFonts w:ascii="Arial" w:hAnsi="Arial" w:cs="Arial"/>
          <w:sz w:val="24"/>
          <w:szCs w:val="24"/>
        </w:rPr>
        <w:t>lokasi</w:t>
      </w:r>
      <w:proofErr w:type="spellEnd"/>
      <w:r w:rsidR="00DE382C" w:rsidRPr="005F49AB">
        <w:rPr>
          <w:rFonts w:ascii="Arial" w:hAnsi="Arial" w:cs="Arial"/>
          <w:sz w:val="24"/>
          <w:szCs w:val="24"/>
        </w:rPr>
        <w:t xml:space="preserve"> Gedung 2</w:t>
      </w:r>
    </w:p>
    <w:p w14:paraId="7D054B65" w14:textId="77777777" w:rsidR="00167267" w:rsidRPr="005F49AB" w:rsidRDefault="00B512E9" w:rsidP="00167267">
      <w:pPr>
        <w:pStyle w:val="ListParagraph"/>
        <w:keepNext/>
        <w:spacing w:line="360" w:lineRule="auto"/>
        <w:ind w:left="786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2D35AAF" wp14:editId="0971AB52">
            <wp:extent cx="2669540" cy="809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52" b="43800"/>
                    <a:stretch/>
                  </pic:blipFill>
                  <pic:spPr bwMode="auto">
                    <a:xfrm>
                      <a:off x="0" y="0"/>
                      <a:ext cx="266954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1D099" w14:textId="2529B4DA" w:rsidR="00B512E9" w:rsidRPr="005F49AB" w:rsidRDefault="00167267" w:rsidP="00167267">
      <w:pPr>
        <w:pStyle w:val="Caption"/>
        <w:jc w:val="center"/>
        <w:rPr>
          <w:rFonts w:ascii="Arial" w:hAnsi="Arial" w:cs="Arial"/>
        </w:rPr>
      </w:pPr>
      <w:bookmarkStart w:id="10" w:name="_Toc12408918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Server</w:t>
      </w:r>
      <w:bookmarkEnd w:id="10"/>
    </w:p>
    <w:p w14:paraId="295A945C" w14:textId="12FA5DAC" w:rsidR="00C402F5" w:rsidRPr="005F49AB" w:rsidRDefault="00C402F5" w:rsidP="00C402F5">
      <w:pPr>
        <w:rPr>
          <w:rFonts w:ascii="Arial" w:hAnsi="Arial" w:cs="Arial"/>
        </w:rPr>
      </w:pPr>
    </w:p>
    <w:p w14:paraId="7F26633F" w14:textId="77777777" w:rsidR="00C402F5" w:rsidRPr="005F49AB" w:rsidRDefault="00C402F5" w:rsidP="00C402F5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059102DB" wp14:editId="5C47E9BC">
            <wp:extent cx="1038225" cy="15525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6" t="46963" r="20785" b="11660"/>
                    <a:stretch/>
                  </pic:blipFill>
                  <pic:spPr bwMode="auto">
                    <a:xfrm>
                      <a:off x="0" y="0"/>
                      <a:ext cx="10382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E9F77" w14:textId="38C219D5" w:rsidR="00B512E9" w:rsidRPr="005F49AB" w:rsidRDefault="00C402F5" w:rsidP="00280FBB">
      <w:pPr>
        <w:pStyle w:val="Caption"/>
        <w:jc w:val="center"/>
        <w:rPr>
          <w:rFonts w:ascii="Arial" w:hAnsi="Arial" w:cs="Arial"/>
        </w:rPr>
      </w:pPr>
      <w:bookmarkStart w:id="11" w:name="_Toc124089183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3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Backup Server</w:t>
      </w:r>
      <w:bookmarkEnd w:id="11"/>
    </w:p>
    <w:p w14:paraId="5F2B6A8F" w14:textId="41C753DA" w:rsidR="00B512E9" w:rsidRPr="005F49AB" w:rsidRDefault="00B512E9" w:rsidP="00B512E9">
      <w:pPr>
        <w:pStyle w:val="ListParagraph"/>
        <w:spacing w:line="360" w:lineRule="auto"/>
        <w:ind w:left="786"/>
        <w:jc w:val="center"/>
        <w:rPr>
          <w:rFonts w:ascii="Arial" w:hAnsi="Arial" w:cs="Arial"/>
          <w:i/>
          <w:iCs/>
          <w:sz w:val="24"/>
          <w:szCs w:val="24"/>
        </w:rPr>
      </w:pPr>
    </w:p>
    <w:p w14:paraId="67602611" w14:textId="3CD4484D" w:rsidR="008D26D5" w:rsidRPr="005F49AB" w:rsidRDefault="008D26D5" w:rsidP="008D26D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36E680F3" w14:textId="67E50684" w:rsidR="00280FBB" w:rsidRPr="005F49AB" w:rsidRDefault="00280FBB" w:rsidP="00280FBB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telah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</w:t>
      </w:r>
      <w:proofErr w:type="spellStart"/>
      <w:r w:rsidRPr="005F49AB">
        <w:rPr>
          <w:rFonts w:ascii="Arial" w:hAnsi="Arial" w:cs="Arial"/>
          <w:sz w:val="24"/>
          <w:szCs w:val="24"/>
        </w:rPr>
        <w:t>s</w:t>
      </w:r>
      <w:r w:rsidR="006F11B2" w:rsidRPr="005F49AB">
        <w:rPr>
          <w:rFonts w:ascii="Arial" w:hAnsi="Arial" w:cs="Arial"/>
          <w:sz w:val="24"/>
          <w:szCs w:val="24"/>
        </w:rPr>
        <w:t>u</w:t>
      </w:r>
      <w:r w:rsidRPr="005F49AB">
        <w:rPr>
          <w:rFonts w:ascii="Arial" w:hAnsi="Arial" w:cs="Arial"/>
          <w:sz w:val="24"/>
          <w:szCs w:val="24"/>
        </w:rPr>
        <w:t>d</w:t>
      </w:r>
      <w:r w:rsidR="006F11B2" w:rsidRPr="005F49AB">
        <w:rPr>
          <w:rFonts w:ascii="Arial" w:hAnsi="Arial" w:cs="Arial"/>
          <w:sz w:val="24"/>
          <w:szCs w:val="24"/>
        </w:rPr>
        <w:t>a</w:t>
      </w:r>
      <w:r w:rsidRPr="005F49AB">
        <w:rPr>
          <w:rFonts w:ascii="Arial" w:hAnsi="Arial" w:cs="Arial"/>
          <w:sz w:val="24"/>
          <w:szCs w:val="24"/>
        </w:rPr>
        <w:t>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pada rack dan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jar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ke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access point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tidak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lebih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F11B2" w:rsidRPr="005F49AB">
        <w:rPr>
          <w:rFonts w:ascii="Arial" w:hAnsi="Arial" w:cs="Arial"/>
          <w:sz w:val="24"/>
          <w:szCs w:val="24"/>
        </w:rPr>
        <w:t>dari</w:t>
      </w:r>
      <w:proofErr w:type="spellEnd"/>
      <w:r w:rsidR="006F11B2" w:rsidRPr="005F49AB">
        <w:rPr>
          <w:rFonts w:ascii="Arial" w:hAnsi="Arial" w:cs="Arial"/>
          <w:sz w:val="24"/>
          <w:szCs w:val="24"/>
        </w:rPr>
        <w:t xml:space="preserve"> 75 meter</w:t>
      </w:r>
      <w:r w:rsidR="0030494A" w:rsidRPr="005F49AB">
        <w:rPr>
          <w:rFonts w:ascii="Arial" w:hAnsi="Arial" w:cs="Arial"/>
          <w:sz w:val="24"/>
          <w:szCs w:val="24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0FB3F5FA" w14:textId="6C3DB74F" w:rsidR="00167267" w:rsidRPr="005F49AB" w:rsidRDefault="00167267" w:rsidP="00167267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38FC92C7" w14:textId="77777777" w:rsidR="00167267" w:rsidRPr="005F49AB" w:rsidRDefault="00167267" w:rsidP="00002A1A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27D5EF16" wp14:editId="066826DD">
            <wp:extent cx="2669540" cy="581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6" b="76450"/>
                    <a:stretch/>
                  </pic:blipFill>
                  <pic:spPr bwMode="auto">
                    <a:xfrm>
                      <a:off x="0" y="0"/>
                      <a:ext cx="266954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CF5EF" w14:textId="2018DEC1" w:rsidR="00167267" w:rsidRPr="005F49AB" w:rsidRDefault="00167267" w:rsidP="00002A1A">
      <w:pPr>
        <w:pStyle w:val="Caption"/>
        <w:jc w:val="center"/>
        <w:rPr>
          <w:rFonts w:ascii="Arial" w:hAnsi="Arial" w:cs="Arial"/>
        </w:rPr>
      </w:pPr>
      <w:bookmarkStart w:id="12" w:name="_Toc124089184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4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R. Server</w:t>
      </w:r>
      <w:r w:rsidR="00312059" w:rsidRPr="005F49AB">
        <w:rPr>
          <w:rFonts w:ascii="Arial" w:hAnsi="Arial" w:cs="Arial"/>
        </w:rPr>
        <w:t xml:space="preserve"> Gedung 1</w:t>
      </w:r>
      <w:bookmarkEnd w:id="12"/>
    </w:p>
    <w:p w14:paraId="3CAD704D" w14:textId="77777777" w:rsidR="00002A1A" w:rsidRPr="005F49AB" w:rsidRDefault="00002A1A" w:rsidP="00002A1A">
      <w:pPr>
        <w:rPr>
          <w:rFonts w:ascii="Arial" w:hAnsi="Arial" w:cs="Arial"/>
        </w:rPr>
      </w:pPr>
    </w:p>
    <w:p w14:paraId="20DF6250" w14:textId="77777777" w:rsidR="00002A1A" w:rsidRPr="005F49AB" w:rsidRDefault="00002A1A" w:rsidP="00002A1A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5037508D" wp14:editId="25D5B5D8">
            <wp:extent cx="2695575" cy="647700"/>
            <wp:effectExtent l="0" t="0" r="9525" b="0"/>
            <wp:docPr id="25" name="Picture 25" descr="A picture containing text, computer, ster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stere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8" b="31456"/>
                    <a:stretch/>
                  </pic:blipFill>
                  <pic:spPr bwMode="auto">
                    <a:xfrm>
                      <a:off x="0" y="0"/>
                      <a:ext cx="2695575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EE2C2" w14:textId="4B833B41" w:rsidR="004E00AF" w:rsidRPr="005F49AB" w:rsidRDefault="00002A1A" w:rsidP="00002A1A">
      <w:pPr>
        <w:pStyle w:val="Caption"/>
        <w:jc w:val="center"/>
        <w:rPr>
          <w:rFonts w:ascii="Arial" w:hAnsi="Arial" w:cs="Arial"/>
        </w:rPr>
      </w:pPr>
      <w:bookmarkStart w:id="13" w:name="_Toc124089185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5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LT2 Gedung 1</w:t>
      </w:r>
      <w:bookmarkEnd w:id="13"/>
    </w:p>
    <w:p w14:paraId="2DCD7138" w14:textId="12ADF38B" w:rsidR="00095647" w:rsidRPr="005F49AB" w:rsidRDefault="00095647" w:rsidP="00A73D6C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13C5B483" w14:textId="77777777" w:rsidR="00714E2D" w:rsidRPr="005F49AB" w:rsidRDefault="00714E2D" w:rsidP="004F1432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7A8F9BEC" wp14:editId="5032684A">
            <wp:extent cx="2686050" cy="8953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39" b="63699"/>
                    <a:stretch/>
                  </pic:blipFill>
                  <pic:spPr bwMode="auto">
                    <a:xfrm>
                      <a:off x="0" y="0"/>
                      <a:ext cx="268605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4C754" w14:textId="5939FF30" w:rsidR="00D47E4A" w:rsidRPr="005F49AB" w:rsidRDefault="00714E2D" w:rsidP="00714E2D">
      <w:pPr>
        <w:pStyle w:val="Caption"/>
        <w:jc w:val="center"/>
        <w:rPr>
          <w:rFonts w:ascii="Arial" w:hAnsi="Arial" w:cs="Arial"/>
        </w:rPr>
      </w:pPr>
      <w:bookmarkStart w:id="14" w:name="_Toc124089186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6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</w:t>
      </w:r>
      <w:r w:rsidR="00E21E04" w:rsidRPr="005F49AB">
        <w:rPr>
          <w:rFonts w:ascii="Arial" w:hAnsi="Arial" w:cs="Arial"/>
        </w:rPr>
        <w:t>witch-</w:t>
      </w:r>
      <w:proofErr w:type="gramStart"/>
      <w:r w:rsidR="00E21E04" w:rsidRPr="005F49AB">
        <w:rPr>
          <w:rFonts w:ascii="Arial" w:hAnsi="Arial" w:cs="Arial"/>
        </w:rPr>
        <w:t xml:space="preserve">1 </w:t>
      </w:r>
      <w:r w:rsidRPr="005F49AB">
        <w:rPr>
          <w:rFonts w:ascii="Arial" w:hAnsi="Arial" w:cs="Arial"/>
        </w:rPr>
        <w:t xml:space="preserve"> LT</w:t>
      </w:r>
      <w:proofErr w:type="gramEnd"/>
      <w:r w:rsidR="00E21E04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2 Gedung 2</w:t>
      </w:r>
      <w:bookmarkEnd w:id="14"/>
    </w:p>
    <w:p w14:paraId="3894023F" w14:textId="21270148" w:rsidR="00FF3654" w:rsidRPr="005F49AB" w:rsidRDefault="00FF3654" w:rsidP="00FF3654">
      <w:pPr>
        <w:rPr>
          <w:rFonts w:ascii="Arial" w:hAnsi="Arial" w:cs="Arial"/>
        </w:rPr>
      </w:pPr>
    </w:p>
    <w:p w14:paraId="05195106" w14:textId="7150118D" w:rsidR="00122076" w:rsidRPr="005F49AB" w:rsidRDefault="00D77450" w:rsidP="00122076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27BE3540" wp14:editId="0D4B013D">
            <wp:extent cx="2466975" cy="112419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0" t="25702" r="27802" b="22894"/>
                    <a:stretch/>
                  </pic:blipFill>
                  <pic:spPr bwMode="auto">
                    <a:xfrm>
                      <a:off x="0" y="0"/>
                      <a:ext cx="2483990" cy="113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8EB30" w14:textId="45A9B812" w:rsidR="00FF3654" w:rsidRPr="005F49AB" w:rsidRDefault="00122076" w:rsidP="00122076">
      <w:pPr>
        <w:pStyle w:val="Caption"/>
        <w:jc w:val="center"/>
        <w:rPr>
          <w:rFonts w:ascii="Arial" w:hAnsi="Arial" w:cs="Arial"/>
        </w:rPr>
      </w:pPr>
      <w:bookmarkStart w:id="15" w:name="_Toc124089187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7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2 LT</w:t>
      </w:r>
      <w:r w:rsidR="00E21E04" w:rsidRPr="005F49AB">
        <w:rPr>
          <w:rFonts w:ascii="Arial" w:hAnsi="Arial" w:cs="Arial"/>
        </w:rPr>
        <w:t xml:space="preserve"> 1</w:t>
      </w:r>
      <w:r w:rsidRPr="005F49AB">
        <w:rPr>
          <w:rFonts w:ascii="Arial" w:hAnsi="Arial" w:cs="Arial"/>
        </w:rPr>
        <w:t xml:space="preserve"> Gedung 2</w:t>
      </w:r>
      <w:bookmarkEnd w:id="15"/>
    </w:p>
    <w:p w14:paraId="7D3939FA" w14:textId="17722D73" w:rsidR="00FF3654" w:rsidRPr="005F49AB" w:rsidRDefault="00FF3654" w:rsidP="00FF3654">
      <w:pPr>
        <w:rPr>
          <w:rFonts w:ascii="Arial" w:hAnsi="Arial" w:cs="Arial"/>
        </w:rPr>
      </w:pPr>
    </w:p>
    <w:p w14:paraId="5A0A7380" w14:textId="77777777" w:rsidR="00EA2A31" w:rsidRPr="005F49AB" w:rsidRDefault="00707EB0" w:rsidP="00EA2A31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CFA27F1" wp14:editId="27F392D4">
            <wp:extent cx="2514600" cy="1305289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50" t="38557" r="32908" b="11023"/>
                    <a:stretch/>
                  </pic:blipFill>
                  <pic:spPr bwMode="auto">
                    <a:xfrm>
                      <a:off x="0" y="0"/>
                      <a:ext cx="2525782" cy="1311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6518C" w14:textId="77FB9183" w:rsidR="00FF3654" w:rsidRPr="005F49AB" w:rsidRDefault="00EA2A31" w:rsidP="00EA2A31">
      <w:pPr>
        <w:pStyle w:val="Caption"/>
        <w:jc w:val="center"/>
        <w:rPr>
          <w:rFonts w:ascii="Arial" w:hAnsi="Arial" w:cs="Arial"/>
        </w:rPr>
      </w:pPr>
      <w:bookmarkStart w:id="16" w:name="_Toc124089188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8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3 LT 2 Gedung 2</w:t>
      </w:r>
      <w:bookmarkEnd w:id="16"/>
    </w:p>
    <w:p w14:paraId="032E760B" w14:textId="4AB88A20" w:rsidR="00EA2A31" w:rsidRPr="005F49AB" w:rsidRDefault="00A05B21" w:rsidP="008738FF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Tower</w:t>
      </w:r>
    </w:p>
    <w:p w14:paraId="2497CF42" w14:textId="191A7C42" w:rsidR="00EC5A17" w:rsidRPr="005F49AB" w:rsidRDefault="00EC5A17" w:rsidP="00EC5A17">
      <w:pPr>
        <w:pStyle w:val="ListParagraph"/>
        <w:spacing w:line="360" w:lineRule="auto"/>
        <w:ind w:left="786"/>
        <w:rPr>
          <w:rFonts w:ascii="Arial" w:hAnsi="Arial" w:cs="Arial"/>
        </w:rPr>
      </w:pPr>
      <w:r w:rsidRPr="005F49AB">
        <w:rPr>
          <w:rFonts w:ascii="Arial" w:hAnsi="Arial" w:cs="Arial"/>
        </w:rPr>
        <w:t xml:space="preserve">Tower triangle </w:t>
      </w:r>
      <w:proofErr w:type="spellStart"/>
      <w:r w:rsidRPr="005F49AB">
        <w:rPr>
          <w:rFonts w:ascii="Arial" w:hAnsi="Arial" w:cs="Arial"/>
        </w:rPr>
        <w:t>sudah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terpadang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esuai</w:t>
      </w:r>
      <w:proofErr w:type="spellEnd"/>
    </w:p>
    <w:p w14:paraId="115C8549" w14:textId="77777777" w:rsidR="00752507" w:rsidRPr="005F49AB" w:rsidRDefault="00EC5A17" w:rsidP="00B35DE8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175538E0" wp14:editId="6D394FD5">
            <wp:extent cx="2702560" cy="278130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19"/>
                    <a:stretch/>
                  </pic:blipFill>
                  <pic:spPr bwMode="auto">
                    <a:xfrm>
                      <a:off x="0" y="0"/>
                      <a:ext cx="270256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0E32B" w14:textId="04763DA2" w:rsidR="00A05B21" w:rsidRPr="005F49AB" w:rsidRDefault="00752507" w:rsidP="00752507">
      <w:pPr>
        <w:pStyle w:val="Caption"/>
        <w:jc w:val="center"/>
        <w:rPr>
          <w:rFonts w:ascii="Arial" w:hAnsi="Arial" w:cs="Arial"/>
        </w:rPr>
      </w:pPr>
      <w:bookmarkStart w:id="17" w:name="_Toc124089189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9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1</w:t>
      </w:r>
      <w:bookmarkEnd w:id="17"/>
    </w:p>
    <w:p w14:paraId="7F2BF329" w14:textId="541C743A" w:rsidR="001700E6" w:rsidRPr="005F49AB" w:rsidRDefault="001700E6" w:rsidP="001700E6">
      <w:pPr>
        <w:rPr>
          <w:rFonts w:ascii="Arial" w:hAnsi="Arial" w:cs="Arial"/>
        </w:rPr>
      </w:pPr>
    </w:p>
    <w:p w14:paraId="575EBB84" w14:textId="77777777" w:rsidR="00B35DE8" w:rsidRPr="005F49AB" w:rsidRDefault="00B35DE8" w:rsidP="00B35DE8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A36364F" wp14:editId="4CCE440C">
            <wp:extent cx="2562225" cy="3416935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EC2" w14:textId="6C87E782" w:rsidR="001700E6" w:rsidRPr="005F49AB" w:rsidRDefault="00B35DE8" w:rsidP="00B35DE8">
      <w:pPr>
        <w:pStyle w:val="Caption"/>
        <w:jc w:val="center"/>
        <w:rPr>
          <w:rFonts w:ascii="Arial" w:hAnsi="Arial" w:cs="Arial"/>
        </w:rPr>
      </w:pPr>
      <w:bookmarkStart w:id="18" w:name="_Toc124089190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0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2</w:t>
      </w:r>
      <w:bookmarkEnd w:id="18"/>
    </w:p>
    <w:p w14:paraId="4FED8A16" w14:textId="398CD3EA" w:rsidR="007D472A" w:rsidRPr="005F49AB" w:rsidRDefault="00962DB5" w:rsidP="00962DB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F49AB">
        <w:rPr>
          <w:rFonts w:ascii="Arial" w:hAnsi="Arial" w:cs="Arial"/>
        </w:rPr>
        <w:t>Router dan UPS</w:t>
      </w:r>
    </w:p>
    <w:p w14:paraId="6AAA8003" w14:textId="77777777" w:rsidR="003431A3" w:rsidRPr="005F49AB" w:rsidRDefault="003431A3" w:rsidP="003431A3">
      <w:pPr>
        <w:pStyle w:val="ListParagraph"/>
        <w:ind w:left="786"/>
        <w:rPr>
          <w:rFonts w:ascii="Arial" w:hAnsi="Arial" w:cs="Arial"/>
        </w:rPr>
      </w:pPr>
    </w:p>
    <w:p w14:paraId="2C5B760A" w14:textId="77777777" w:rsidR="003431A3" w:rsidRPr="005F49AB" w:rsidRDefault="003431A3" w:rsidP="00212CB7">
      <w:pPr>
        <w:pStyle w:val="ListParagraph"/>
        <w:keepNext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61FBD5F6" wp14:editId="66ED52C2">
            <wp:extent cx="3345815" cy="53340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88" b="33958"/>
                    <a:stretch/>
                  </pic:blipFill>
                  <pic:spPr bwMode="auto">
                    <a:xfrm>
                      <a:off x="0" y="0"/>
                      <a:ext cx="334581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588AC" w14:textId="23285865" w:rsidR="00962DB5" w:rsidRPr="005F49AB" w:rsidRDefault="003431A3" w:rsidP="003431A3">
      <w:pPr>
        <w:pStyle w:val="Caption"/>
        <w:jc w:val="center"/>
        <w:rPr>
          <w:rFonts w:ascii="Arial" w:hAnsi="Arial" w:cs="Arial"/>
        </w:rPr>
      </w:pPr>
      <w:bookmarkStart w:id="19" w:name="_Toc124089191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1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="005A5DE7" w:rsidRPr="005F49AB">
        <w:rPr>
          <w:rFonts w:ascii="Arial" w:hAnsi="Arial" w:cs="Arial"/>
        </w:rPr>
        <w:t>Instalasi</w:t>
      </w:r>
      <w:proofErr w:type="spellEnd"/>
      <w:r w:rsidR="005A5DE7" w:rsidRPr="005F49AB">
        <w:rPr>
          <w:rFonts w:ascii="Arial" w:hAnsi="Arial" w:cs="Arial"/>
        </w:rPr>
        <w:t xml:space="preserve"> </w:t>
      </w:r>
      <w:r w:rsidRPr="005F49AB">
        <w:rPr>
          <w:rFonts w:ascii="Arial" w:hAnsi="Arial" w:cs="Arial"/>
        </w:rPr>
        <w:t>Main Router</w:t>
      </w:r>
      <w:bookmarkEnd w:id="19"/>
    </w:p>
    <w:p w14:paraId="4D3DF8F7" w14:textId="77777777" w:rsidR="004D2674" w:rsidRPr="005F49AB" w:rsidRDefault="004D2674" w:rsidP="004D2674">
      <w:pPr>
        <w:rPr>
          <w:rFonts w:ascii="Arial" w:hAnsi="Arial" w:cs="Arial"/>
        </w:rPr>
      </w:pPr>
    </w:p>
    <w:p w14:paraId="11C19C1D" w14:textId="77777777" w:rsidR="005A5DE7" w:rsidRPr="005F49AB" w:rsidRDefault="004D2674" w:rsidP="005A5DE7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ADAAB54" wp14:editId="0CF83BE6">
            <wp:extent cx="2874010" cy="742950"/>
            <wp:effectExtent l="0" t="0" r="2540" b="0"/>
            <wp:docPr id="105" name="Picture 105" descr="A picture containing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indoor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46" b="30191"/>
                    <a:stretch/>
                  </pic:blipFill>
                  <pic:spPr bwMode="auto">
                    <a:xfrm>
                      <a:off x="0" y="0"/>
                      <a:ext cx="28740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EFD43" w14:textId="3FD4BA43" w:rsidR="0065085A" w:rsidRPr="005F49AB" w:rsidRDefault="005A5DE7" w:rsidP="005A5DE7">
      <w:pPr>
        <w:pStyle w:val="Caption"/>
        <w:jc w:val="center"/>
        <w:rPr>
          <w:rFonts w:ascii="Arial" w:hAnsi="Arial" w:cs="Arial"/>
        </w:rPr>
      </w:pPr>
      <w:bookmarkStart w:id="20" w:name="_Toc12408919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 w:rsidR="00AB2A45">
        <w:rPr>
          <w:rFonts w:ascii="Arial" w:hAnsi="Arial" w:cs="Arial"/>
          <w:noProof/>
        </w:rPr>
        <w:t>1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UPS</w:t>
      </w:r>
      <w:bookmarkEnd w:id="20"/>
    </w:p>
    <w:p w14:paraId="3EDD99B1" w14:textId="6A2FD5FA" w:rsidR="008738FF" w:rsidRPr="005F49AB" w:rsidRDefault="008738FF" w:rsidP="008738FF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4830BBA0" w14:textId="2E755F73" w:rsidR="0024298B" w:rsidRPr="005F49AB" w:rsidRDefault="0024298B" w:rsidP="0024298B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</w:t>
      </w:r>
    </w:p>
    <w:p w14:paraId="67DB7E77" w14:textId="3EE69693" w:rsidR="006073B8" w:rsidRPr="005F49AB" w:rsidRDefault="006073B8" w:rsidP="006073B8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 Gedu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6"/>
      </w:tblGrid>
      <w:tr w:rsidR="00EA2C68" w:rsidRPr="005F49AB" w14:paraId="7258279F" w14:textId="77777777" w:rsidTr="008E40A0">
        <w:trPr>
          <w:jc w:val="center"/>
        </w:trPr>
        <w:tc>
          <w:tcPr>
            <w:tcW w:w="3882" w:type="dxa"/>
          </w:tcPr>
          <w:p w14:paraId="63A3F465" w14:textId="0138B06C" w:rsidR="00EA2C68" w:rsidRPr="005F49AB" w:rsidRDefault="00EA2C68" w:rsidP="00EA2C68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A2C68" w:rsidRPr="005F49AB" w14:paraId="59E9AD5D" w14:textId="77777777" w:rsidTr="008E40A0">
        <w:trPr>
          <w:jc w:val="center"/>
        </w:trPr>
        <w:tc>
          <w:tcPr>
            <w:tcW w:w="3882" w:type="dxa"/>
          </w:tcPr>
          <w:p w14:paraId="3AF4FAE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PINTU-UTAMA</w:t>
            </w:r>
          </w:p>
          <w:p w14:paraId="634AE27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CADB396" wp14:editId="6ECF4C0B">
                  <wp:extent cx="2186609" cy="2915479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980" cy="291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B0076D8" w14:textId="77777777" w:rsidTr="008E40A0">
        <w:trPr>
          <w:jc w:val="center"/>
        </w:trPr>
        <w:tc>
          <w:tcPr>
            <w:tcW w:w="3882" w:type="dxa"/>
          </w:tcPr>
          <w:p w14:paraId="74ACB9A0" w14:textId="31690BA2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ADMIN</w:t>
            </w:r>
          </w:p>
          <w:p w14:paraId="215A1E19" w14:textId="4B7DBA83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1D942A4" wp14:editId="7D6B9D70">
                  <wp:extent cx="2226365" cy="2968487"/>
                  <wp:effectExtent l="0" t="0" r="0" b="381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65" cy="296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5CC1F0B8" w14:textId="77777777" w:rsidTr="008E40A0">
        <w:trPr>
          <w:jc w:val="center"/>
        </w:trPr>
        <w:tc>
          <w:tcPr>
            <w:tcW w:w="3882" w:type="dxa"/>
          </w:tcPr>
          <w:p w14:paraId="5BDC237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T1-DEPAN-R-UMUM</w:t>
            </w:r>
          </w:p>
          <w:p w14:paraId="274A8FB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5F09FE0" wp14:editId="2B324E6F">
                  <wp:extent cx="2557669" cy="341022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58" cy="3441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58855B6" w14:textId="77777777" w:rsidTr="008E40A0">
        <w:trPr>
          <w:jc w:val="center"/>
        </w:trPr>
        <w:tc>
          <w:tcPr>
            <w:tcW w:w="3882" w:type="dxa"/>
          </w:tcPr>
          <w:p w14:paraId="173CAF6B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KETUA-JURUSAN</w:t>
            </w: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60D3BC2" wp14:editId="44BA3B79">
                  <wp:extent cx="2574234" cy="3432313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31" cy="3459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211E78A" w14:textId="77777777" w:rsidTr="008E40A0">
        <w:trPr>
          <w:jc w:val="center"/>
        </w:trPr>
        <w:tc>
          <w:tcPr>
            <w:tcW w:w="3882" w:type="dxa"/>
          </w:tcPr>
          <w:p w14:paraId="4A4CF4D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1</w:t>
            </w:r>
          </w:p>
          <w:p w14:paraId="0558DDA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B3A2601" wp14:editId="60D0E700">
                  <wp:extent cx="2382473" cy="3176631"/>
                  <wp:effectExtent l="0" t="0" r="5715" b="0"/>
                  <wp:docPr id="48" name="Picture 48" descr="A picture containing wall, indoor, toilet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wall, indoor, toilet, light&#10;&#10;Description automatically generated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171" cy="319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D216EF5" w14:textId="77777777" w:rsidTr="008E40A0">
        <w:trPr>
          <w:jc w:val="center"/>
        </w:trPr>
        <w:tc>
          <w:tcPr>
            <w:tcW w:w="3882" w:type="dxa"/>
          </w:tcPr>
          <w:p w14:paraId="23EC5F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2</w:t>
            </w:r>
          </w:p>
          <w:p w14:paraId="3E296CF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3E195BC" wp14:editId="003A0A5E">
                  <wp:extent cx="2401349" cy="320179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202" cy="321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6094A42" w14:textId="77777777" w:rsidTr="008E40A0">
        <w:trPr>
          <w:jc w:val="center"/>
        </w:trPr>
        <w:tc>
          <w:tcPr>
            <w:tcW w:w="3882" w:type="dxa"/>
          </w:tcPr>
          <w:p w14:paraId="36AAAB42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RAPAT</w:t>
            </w:r>
          </w:p>
          <w:p w14:paraId="4C78DF5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94417CF" wp14:editId="045230C0">
                  <wp:extent cx="1828186" cy="3959441"/>
                  <wp:effectExtent l="0" t="0" r="635" b="31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310" cy="396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7463CDC6" w14:textId="77777777" w:rsidTr="008E40A0">
        <w:trPr>
          <w:jc w:val="center"/>
        </w:trPr>
        <w:tc>
          <w:tcPr>
            <w:tcW w:w="3882" w:type="dxa"/>
          </w:tcPr>
          <w:p w14:paraId="7D727A9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UANG-REKTOR</w:t>
            </w:r>
          </w:p>
          <w:p w14:paraId="2BD546E0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E6754A7" wp14:editId="5D5CE526">
                  <wp:extent cx="2181225" cy="3017337"/>
                  <wp:effectExtent l="0" t="0" r="0" b="0"/>
                  <wp:docPr id="75" name="Picture 75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wall, indoor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65" cy="305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6266BE90" w14:textId="77777777" w:rsidTr="008E40A0">
        <w:trPr>
          <w:jc w:val="center"/>
        </w:trPr>
        <w:tc>
          <w:tcPr>
            <w:tcW w:w="3882" w:type="dxa"/>
          </w:tcPr>
          <w:p w14:paraId="33DA2A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AULA</w:t>
            </w:r>
          </w:p>
          <w:p w14:paraId="53A9D14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80043C3" wp14:editId="1D3465C9">
                  <wp:extent cx="2402732" cy="3203641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2370" cy="3243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306CDA8" w14:textId="77777777" w:rsidTr="008E40A0">
        <w:trPr>
          <w:jc w:val="center"/>
        </w:trPr>
        <w:tc>
          <w:tcPr>
            <w:tcW w:w="3882" w:type="dxa"/>
          </w:tcPr>
          <w:p w14:paraId="1AA98DB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PERPUS</w:t>
            </w:r>
          </w:p>
          <w:p w14:paraId="75AE01B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71ACF187" wp14:editId="12BAB870">
                  <wp:extent cx="2495725" cy="3327633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42" cy="3332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3051C31F" w14:textId="77777777" w:rsidTr="008E40A0">
        <w:trPr>
          <w:jc w:val="center"/>
        </w:trPr>
        <w:tc>
          <w:tcPr>
            <w:tcW w:w="3882" w:type="dxa"/>
          </w:tcPr>
          <w:p w14:paraId="270C741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GUDANG</w:t>
            </w:r>
          </w:p>
          <w:p w14:paraId="23CF13FD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84B420B" wp14:editId="2A31A046">
                  <wp:extent cx="2500008" cy="3333345"/>
                  <wp:effectExtent l="0" t="0" r="190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890" cy="334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74F6EC6" w14:textId="77777777" w:rsidTr="008E40A0">
        <w:trPr>
          <w:jc w:val="center"/>
        </w:trPr>
        <w:tc>
          <w:tcPr>
            <w:tcW w:w="3882" w:type="dxa"/>
          </w:tcPr>
          <w:p w14:paraId="4BB75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LAB</w:t>
            </w:r>
          </w:p>
          <w:p w14:paraId="53B1122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FA284CC" wp14:editId="78CD74B3">
                  <wp:extent cx="2538918" cy="3385225"/>
                  <wp:effectExtent l="0" t="0" r="127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15" cy="3403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8F4CCC6" w14:textId="77777777" w:rsidTr="008E40A0">
        <w:trPr>
          <w:jc w:val="center"/>
        </w:trPr>
        <w:tc>
          <w:tcPr>
            <w:tcW w:w="3882" w:type="dxa"/>
          </w:tcPr>
          <w:p w14:paraId="0D59696A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S-203</w:t>
            </w:r>
          </w:p>
          <w:p w14:paraId="3A2DC5EC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0049B76" wp14:editId="3BCCBC22">
                  <wp:extent cx="2641060" cy="3521413"/>
                  <wp:effectExtent l="0" t="0" r="63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38" cy="35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28F8B869" w14:textId="77777777" w:rsidTr="008E40A0">
        <w:trPr>
          <w:jc w:val="center"/>
        </w:trPr>
        <w:tc>
          <w:tcPr>
            <w:tcW w:w="3882" w:type="dxa"/>
          </w:tcPr>
          <w:p w14:paraId="0260802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KLS-202</w:t>
            </w:r>
          </w:p>
          <w:p w14:paraId="4B202E4E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22E8F85" wp14:editId="1F44A4AE">
                  <wp:extent cx="2633764" cy="351168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981" cy="3527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19AD3960" w14:textId="77777777" w:rsidTr="008E40A0">
        <w:trPr>
          <w:jc w:val="center"/>
        </w:trPr>
        <w:tc>
          <w:tcPr>
            <w:tcW w:w="3882" w:type="dxa"/>
          </w:tcPr>
          <w:p w14:paraId="68C75F25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SERVER</w:t>
            </w:r>
          </w:p>
          <w:p w14:paraId="439A07D3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946268D" wp14:editId="4341CFA8">
                  <wp:extent cx="2597285" cy="3463047"/>
                  <wp:effectExtent l="0" t="0" r="0" b="444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383" cy="348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91D384E" w14:textId="77777777" w:rsidTr="008E40A0">
        <w:trPr>
          <w:jc w:val="center"/>
        </w:trPr>
        <w:tc>
          <w:tcPr>
            <w:tcW w:w="3882" w:type="dxa"/>
          </w:tcPr>
          <w:p w14:paraId="257EEA5F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R-DOSEN-MATEMATIKA</w:t>
            </w:r>
          </w:p>
          <w:p w14:paraId="10F217D4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5F63AC2" wp14:editId="7238ED3B">
                  <wp:extent cx="2665602" cy="3554136"/>
                  <wp:effectExtent l="0" t="0" r="1905" b="19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895" cy="3558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0871536C" w14:textId="77777777" w:rsidTr="008E40A0">
        <w:trPr>
          <w:jc w:val="center"/>
        </w:trPr>
        <w:tc>
          <w:tcPr>
            <w:tcW w:w="3882" w:type="dxa"/>
          </w:tcPr>
          <w:p w14:paraId="0105D3F1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3-R-KULIAH-07</w:t>
            </w:r>
          </w:p>
          <w:p w14:paraId="57A08297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0CACCB2" wp14:editId="4F1B897A">
                  <wp:extent cx="1832546" cy="3968885"/>
                  <wp:effectExtent l="0" t="0" r="0" b="0"/>
                  <wp:docPr id="77" name="Picture 77" descr="A picture containing wall, indoor, window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wall, indoor, window, light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88" cy="39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C68" w:rsidRPr="005F49AB" w14:paraId="4C38DE1C" w14:textId="77777777" w:rsidTr="008E40A0">
        <w:trPr>
          <w:jc w:val="center"/>
        </w:trPr>
        <w:tc>
          <w:tcPr>
            <w:tcW w:w="3882" w:type="dxa"/>
          </w:tcPr>
          <w:p w14:paraId="7E9A0489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SEMINAR</w:t>
            </w:r>
          </w:p>
          <w:p w14:paraId="75AD05B6" w14:textId="77777777" w:rsidR="00EA2C68" w:rsidRPr="005F49AB" w:rsidRDefault="00EA2C6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76E8C79" wp14:editId="2EA2CF75">
                  <wp:extent cx="1770328" cy="3667125"/>
                  <wp:effectExtent l="0" t="0" r="190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523" cy="371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A6110B" w14:textId="1F4F1D41" w:rsidR="0024298B" w:rsidRPr="005F49AB" w:rsidRDefault="0024298B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92212F7" w14:textId="18780BD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06C207C" w14:textId="5F2710E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8C088A4" w14:textId="0D46FF2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7B75381" w14:textId="4F0B81FC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867FC9" w14:textId="4DE0F053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97083BB" w14:textId="7C7A8621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378A118" w14:textId="45C8C7FF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42AD56E8" w14:textId="0EEBD0E2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07B93656" w14:textId="6766389D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5796C1CA" w14:textId="4D954BA8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73844DBC" w14:textId="35A7201B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7877A8E" w14:textId="5375961E" w:rsidR="006073B8" w:rsidRPr="005F49AB" w:rsidRDefault="006073B8" w:rsidP="006073B8">
      <w:pPr>
        <w:spacing w:line="360" w:lineRule="auto"/>
        <w:rPr>
          <w:rFonts w:ascii="Arial" w:hAnsi="Arial" w:cs="Arial"/>
        </w:rPr>
      </w:pPr>
    </w:p>
    <w:p w14:paraId="610CD264" w14:textId="10859B1A" w:rsidR="006073B8" w:rsidRPr="006908A2" w:rsidRDefault="006908A2" w:rsidP="006908A2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ccess Point Gedung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96"/>
      </w:tblGrid>
      <w:tr w:rsidR="006073B8" w:rsidRPr="005F49AB" w14:paraId="5B008F20" w14:textId="77777777" w:rsidTr="006908A2">
        <w:trPr>
          <w:jc w:val="center"/>
        </w:trPr>
        <w:tc>
          <w:tcPr>
            <w:tcW w:w="3830" w:type="dxa"/>
          </w:tcPr>
          <w:p w14:paraId="7B26197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6073B8" w:rsidRPr="005F49AB" w14:paraId="22E6A59A" w14:textId="77777777" w:rsidTr="006908A2">
        <w:trPr>
          <w:jc w:val="center"/>
        </w:trPr>
        <w:tc>
          <w:tcPr>
            <w:tcW w:w="3830" w:type="dxa"/>
          </w:tcPr>
          <w:p w14:paraId="3F7FA80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1</w:t>
            </w:r>
          </w:p>
          <w:p w14:paraId="1F5EC40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125367C" wp14:editId="2BA7FB21">
                  <wp:extent cx="1988598" cy="3515515"/>
                  <wp:effectExtent l="0" t="0" r="5715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1635" cy="3573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9E591AA" w14:textId="77777777" w:rsidTr="006908A2">
        <w:trPr>
          <w:jc w:val="center"/>
        </w:trPr>
        <w:tc>
          <w:tcPr>
            <w:tcW w:w="3830" w:type="dxa"/>
          </w:tcPr>
          <w:p w14:paraId="056BDBB7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2</w:t>
            </w:r>
          </w:p>
          <w:p w14:paraId="15D8BBF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FF993FB" wp14:editId="14AEC693">
                  <wp:extent cx="2144297" cy="3790765"/>
                  <wp:effectExtent l="0" t="0" r="254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266" cy="385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7DD36F6B" w14:textId="77777777" w:rsidTr="006908A2">
        <w:trPr>
          <w:jc w:val="center"/>
        </w:trPr>
        <w:tc>
          <w:tcPr>
            <w:tcW w:w="3830" w:type="dxa"/>
          </w:tcPr>
          <w:p w14:paraId="771219EB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3-BELAKANG-KIRI</w:t>
            </w:r>
          </w:p>
          <w:p w14:paraId="0C79539F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9B03241" wp14:editId="1784A91A">
                  <wp:extent cx="2201662" cy="3892178"/>
                  <wp:effectExtent l="0" t="0" r="0" b="0"/>
                  <wp:docPr id="78" name="Picture 78" descr="A picture containing wall, indoor, ceiling,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wall, indoor, ceiling, floor&#10;&#10;Description automatically generated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35" cy="39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ED562F0" w14:textId="77777777" w:rsidTr="006908A2">
        <w:trPr>
          <w:jc w:val="center"/>
        </w:trPr>
        <w:tc>
          <w:tcPr>
            <w:tcW w:w="3830" w:type="dxa"/>
          </w:tcPr>
          <w:p w14:paraId="33665C9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4-BELAKANG-KANAN</w:t>
            </w:r>
          </w:p>
          <w:p w14:paraId="78FB35D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35A1D0F8" wp14:editId="1BDA7F7B">
                  <wp:extent cx="2129233" cy="3764132"/>
                  <wp:effectExtent l="0" t="0" r="4445" b="0"/>
                  <wp:docPr id="44" name="Picture 44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wall, indoor&#10;&#10;Description automatically generated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98" cy="383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6DBB752F" w14:textId="77777777" w:rsidTr="006908A2">
        <w:trPr>
          <w:jc w:val="center"/>
        </w:trPr>
        <w:tc>
          <w:tcPr>
            <w:tcW w:w="3830" w:type="dxa"/>
          </w:tcPr>
          <w:p w14:paraId="6B417D75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5-KANAN</w:t>
            </w:r>
          </w:p>
          <w:p w14:paraId="4A76DD6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2A04FEA" wp14:editId="1B269216">
                  <wp:extent cx="2299317" cy="4064819"/>
                  <wp:effectExtent l="0" t="0" r="0" b="0"/>
                  <wp:docPr id="79" name="Picture 79" descr="A picture containing indoor, ceil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indoor, ceiling, light&#10;&#10;Description automatically generated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477" cy="409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75F3C0B" w14:textId="77777777" w:rsidTr="006908A2">
        <w:trPr>
          <w:jc w:val="center"/>
        </w:trPr>
        <w:tc>
          <w:tcPr>
            <w:tcW w:w="3830" w:type="dxa"/>
          </w:tcPr>
          <w:p w14:paraId="4B8B797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6-KANAN</w:t>
            </w:r>
          </w:p>
          <w:p w14:paraId="40BFD1E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94DA901" wp14:editId="435966ED">
                  <wp:extent cx="2041864" cy="3609681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080" cy="36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F578004" w14:textId="77777777" w:rsidTr="006908A2">
        <w:trPr>
          <w:jc w:val="center"/>
        </w:trPr>
        <w:tc>
          <w:tcPr>
            <w:tcW w:w="3830" w:type="dxa"/>
          </w:tcPr>
          <w:p w14:paraId="2B8F5D3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7-KIRI</w:t>
            </w:r>
          </w:p>
          <w:p w14:paraId="35F80469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3B40A48" wp14:editId="4CFB33A3">
                  <wp:extent cx="2130641" cy="3766620"/>
                  <wp:effectExtent l="0" t="0" r="3175" b="5715"/>
                  <wp:docPr id="47" name="Picture 47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icture containing text, indoor&#10;&#10;Description automatically generated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657" cy="3791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E47245B" w14:textId="77777777" w:rsidTr="006908A2">
        <w:trPr>
          <w:jc w:val="center"/>
        </w:trPr>
        <w:tc>
          <w:tcPr>
            <w:tcW w:w="3830" w:type="dxa"/>
          </w:tcPr>
          <w:p w14:paraId="6AD6F46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8-KIRI</w:t>
            </w:r>
          </w:p>
          <w:p w14:paraId="536B73F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2E90FE8" wp14:editId="6213EF8D">
                  <wp:extent cx="2224405" cy="3932380"/>
                  <wp:effectExtent l="0" t="0" r="0" b="508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2" cy="396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2DA4627D" w14:textId="77777777" w:rsidTr="006908A2">
        <w:trPr>
          <w:jc w:val="center"/>
        </w:trPr>
        <w:tc>
          <w:tcPr>
            <w:tcW w:w="3830" w:type="dxa"/>
          </w:tcPr>
          <w:p w14:paraId="4A4A813D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9-KORIDOR-BELAKANG-KIRI</w:t>
            </w:r>
          </w:p>
          <w:p w14:paraId="274CD442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8F26E5E" wp14:editId="4780DCB2">
                  <wp:extent cx="2588964" cy="3451952"/>
                  <wp:effectExtent l="0" t="0" r="1905" b="2540"/>
                  <wp:docPr id="80" name="Picture 80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indoor&#10;&#10;Description automatically generated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265" cy="346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7AC50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</w:p>
        </w:tc>
      </w:tr>
      <w:tr w:rsidR="006073B8" w:rsidRPr="005F49AB" w14:paraId="150B1822" w14:textId="77777777" w:rsidTr="006908A2">
        <w:trPr>
          <w:jc w:val="center"/>
        </w:trPr>
        <w:tc>
          <w:tcPr>
            <w:tcW w:w="3830" w:type="dxa"/>
          </w:tcPr>
          <w:p w14:paraId="16632E81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0-KORIDOR-BELAKANG-KANAN</w:t>
            </w:r>
          </w:p>
          <w:p w14:paraId="75FBBD36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1EF8866" wp14:editId="1D508B7F">
                  <wp:extent cx="2337619" cy="4155769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132" cy="419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4CD92A53" w14:textId="77777777" w:rsidTr="006908A2">
        <w:trPr>
          <w:jc w:val="center"/>
        </w:trPr>
        <w:tc>
          <w:tcPr>
            <w:tcW w:w="3830" w:type="dxa"/>
          </w:tcPr>
          <w:p w14:paraId="65A98014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1-KANAN</w:t>
            </w:r>
          </w:p>
          <w:p w14:paraId="32A37428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6645BB2" wp14:editId="731E919B">
                  <wp:extent cx="2112886" cy="373523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943" cy="37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3B8" w:rsidRPr="005F49AB" w14:paraId="3457A36C" w14:textId="77777777" w:rsidTr="006908A2">
        <w:trPr>
          <w:jc w:val="center"/>
        </w:trPr>
        <w:tc>
          <w:tcPr>
            <w:tcW w:w="3830" w:type="dxa"/>
          </w:tcPr>
          <w:p w14:paraId="42399EF3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2-KANAN</w:t>
            </w:r>
          </w:p>
          <w:p w14:paraId="3793A03A" w14:textId="77777777" w:rsidR="006073B8" w:rsidRPr="005F49AB" w:rsidRDefault="006073B8" w:rsidP="00B728B3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46B6465" wp14:editId="52A80077">
                  <wp:extent cx="2143125" cy="2754630"/>
                  <wp:effectExtent l="0" t="0" r="9525" b="762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436" cy="2764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9F37A2" w14:textId="77777777" w:rsidR="006073B8" w:rsidRPr="005F49AB" w:rsidRDefault="006073B8" w:rsidP="0024298B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B46DDB8" w14:textId="5C062C50" w:rsidR="00A10F23" w:rsidRPr="00B2491A" w:rsidRDefault="006800C6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21" w:name="_Toc124089598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HASIL PENGUJIAN AKSES INTERNET</w:t>
      </w:r>
      <w:bookmarkEnd w:id="21"/>
    </w:p>
    <w:p w14:paraId="0C34C7BB" w14:textId="0DBD2D43" w:rsidR="00EB69F6" w:rsidRPr="004824B3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4824B3">
        <w:rPr>
          <w:rFonts w:ascii="Arial" w:hAnsi="Arial" w:cs="Arial"/>
          <w:sz w:val="24"/>
          <w:szCs w:val="24"/>
        </w:rPr>
        <w:t>Bandwidth</w:t>
      </w:r>
    </w:p>
    <w:p w14:paraId="4590CEAA" w14:textId="3182FE27" w:rsidR="00BD7BC0" w:rsidRPr="005F49AB" w:rsidRDefault="00BD7BC0" w:rsidP="00DF7982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Test pada router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utama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ITH </w:t>
      </w:r>
      <w:proofErr w:type="spellStart"/>
      <w:r w:rsidR="0032265E" w:rsidRPr="005F49AB">
        <w:rPr>
          <w:rFonts w:ascii="Arial" w:hAnsi="Arial" w:cs="Arial"/>
          <w:sz w:val="24"/>
          <w:szCs w:val="24"/>
        </w:rPr>
        <w:t>ke</w:t>
      </w:r>
      <w:proofErr w:type="spellEnd"/>
      <w:r w:rsidR="0032265E" w:rsidRPr="005F49AB">
        <w:rPr>
          <w:rFonts w:ascii="Arial" w:hAnsi="Arial" w:cs="Arial"/>
          <w:sz w:val="24"/>
          <w:szCs w:val="24"/>
        </w:rPr>
        <w:t xml:space="preserve"> Router </w:t>
      </w:r>
      <w:r w:rsidR="00FB7DB8" w:rsidRPr="005F49AB">
        <w:rPr>
          <w:rFonts w:ascii="Arial" w:hAnsi="Arial" w:cs="Arial"/>
          <w:sz w:val="24"/>
          <w:szCs w:val="24"/>
        </w:rPr>
        <w:t xml:space="preserve">Lain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ad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di internet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untuk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lastRenderedPageBreak/>
        <w:t>mengetahui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esar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bisa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ITH pada </w:t>
      </w:r>
      <w:proofErr w:type="spellStart"/>
      <w:r w:rsidR="00FB7DB8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FB7DB8" w:rsidRPr="005F49AB">
        <w:rPr>
          <w:rFonts w:ascii="Arial" w:hAnsi="Arial" w:cs="Arial"/>
          <w:sz w:val="24"/>
          <w:szCs w:val="24"/>
        </w:rPr>
        <w:t xml:space="preserve"> 1.1 </w:t>
      </w:r>
      <w:proofErr w:type="spellStart"/>
      <w:r w:rsidR="007E5B61"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="007E5B61" w:rsidRPr="005F49AB">
        <w:rPr>
          <w:rFonts w:ascii="Arial" w:hAnsi="Arial" w:cs="Arial"/>
          <w:sz w:val="24"/>
          <w:szCs w:val="24"/>
        </w:rPr>
        <w:t xml:space="preserve"> total Upload 1</w:t>
      </w:r>
      <w:r w:rsidR="00355036" w:rsidRPr="005F49AB">
        <w:rPr>
          <w:rFonts w:ascii="Arial" w:hAnsi="Arial" w:cs="Arial"/>
          <w:sz w:val="24"/>
          <w:szCs w:val="24"/>
        </w:rPr>
        <w:t>16</w:t>
      </w:r>
      <w:r w:rsidR="00B27CF5" w:rsidRPr="005F49AB">
        <w:rPr>
          <w:rFonts w:ascii="Arial" w:hAnsi="Arial" w:cs="Arial"/>
          <w:sz w:val="24"/>
          <w:szCs w:val="24"/>
        </w:rPr>
        <w:t xml:space="preserve"> </w:t>
      </w:r>
      <w:r w:rsidR="00355036" w:rsidRPr="005F49AB">
        <w:rPr>
          <w:rFonts w:ascii="Arial" w:hAnsi="Arial" w:cs="Arial"/>
          <w:sz w:val="24"/>
          <w:szCs w:val="24"/>
        </w:rPr>
        <w:t xml:space="preserve">Mbps dan </w:t>
      </w:r>
      <w:r w:rsidR="00A14B4C" w:rsidRPr="005F49AB">
        <w:rPr>
          <w:rFonts w:ascii="Arial" w:hAnsi="Arial" w:cs="Arial"/>
          <w:sz w:val="24"/>
          <w:szCs w:val="24"/>
        </w:rPr>
        <w:t>Download</w:t>
      </w:r>
      <w:r w:rsidR="00355036" w:rsidRPr="005F49AB">
        <w:rPr>
          <w:rFonts w:ascii="Arial" w:hAnsi="Arial" w:cs="Arial"/>
          <w:sz w:val="24"/>
          <w:szCs w:val="24"/>
        </w:rPr>
        <w:t xml:space="preserve"> 112 Mbps</w:t>
      </w:r>
    </w:p>
    <w:p w14:paraId="29F368A4" w14:textId="0D48FCA3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0A3892" w14:textId="30810259" w:rsidR="005E12EA" w:rsidRPr="005F49AB" w:rsidRDefault="00584D0C" w:rsidP="00D92EF3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D496021" wp14:editId="2FC81645">
            <wp:simplePos x="0" y="0"/>
            <wp:positionH relativeFrom="margin">
              <wp:posOffset>652145</wp:posOffset>
            </wp:positionH>
            <wp:positionV relativeFrom="paragraph">
              <wp:posOffset>57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ED8501D" w14:textId="7B864A9D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9E96065" w14:textId="40B30A10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DB478B" w14:textId="5B7F1D6F" w:rsidR="005E12EA" w:rsidRPr="005F49AB" w:rsidRDefault="005E12E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699211D" w14:textId="2B981DB1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5B7E612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12ADCC4" w14:textId="6043E7EC" w:rsidR="005E12EA" w:rsidRPr="005F49AB" w:rsidRDefault="00584D0C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68CB07" wp14:editId="28252F8A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3952875" cy="635"/>
                <wp:effectExtent l="0" t="0" r="9525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E4E9F0" w14:textId="2EE23D50" w:rsidR="00D92EF3" w:rsidRPr="00DC7206" w:rsidRDefault="00D92EF3" w:rsidP="00D92EF3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Toc124089193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Total Bandwi</w:t>
                            </w:r>
                            <w:r w:rsidR="00287935">
                              <w:t>dth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68CB07" id="Text Box 85" o:spid="_x0000_s1029" type="#_x0000_t202" style="position:absolute;margin-left:0;margin-top:27.1pt;width:311.25pt;height:.05pt;z-index:251684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" stroked="f">
                <v:textbox style="mso-fit-shape-to-text:t" inset="0,0,0,0">
                  <w:txbxContent>
                    <w:p w14:paraId="25E4E9F0" w14:textId="2EE23D50" w:rsidR="00D92EF3" w:rsidRPr="00DC7206" w:rsidRDefault="00D92EF3" w:rsidP="00D92EF3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3" w:name="_Toc124089193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3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Total Bandwi</w:t>
                      </w:r>
                      <w:r w:rsidR="00287935">
                        <w:t>dth</w:t>
                      </w:r>
                      <w:bookmarkEnd w:id="23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C4209A" w14:textId="77777777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2A171D47" w14:textId="36EA5E72" w:rsidR="0089433A" w:rsidRPr="005F49AB" w:rsidRDefault="00C268FA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6F818F" wp14:editId="7E9F305E">
                <wp:simplePos x="0" y="0"/>
                <wp:positionH relativeFrom="column">
                  <wp:posOffset>455295</wp:posOffset>
                </wp:positionH>
                <wp:positionV relativeFrom="paragraph">
                  <wp:posOffset>309245</wp:posOffset>
                </wp:positionV>
                <wp:extent cx="4641215" cy="63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8520C" w14:textId="115BF183" w:rsidR="003D5606" w:rsidRPr="0033404A" w:rsidRDefault="003D5606" w:rsidP="003D560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Toc124089194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4</w:t>
                              </w:r>
                            </w:fldSimple>
                            <w:r>
                              <w:t xml:space="preserve"> </w:t>
                            </w:r>
                            <w:r w:rsidRPr="00E04B17">
                              <w:t>Status Bandwidth Interface Internet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6F818F" id="Text Box 86" o:spid="_x0000_s1030" type="#_x0000_t202" style="position:absolute;margin-left:35.85pt;margin-top:24.35pt;width:365.45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" stroked="f">
                <v:textbox style="mso-fit-shape-to-text:t" inset="0,0,0,0">
                  <w:txbxContent>
                    <w:p w14:paraId="0B08520C" w14:textId="115BF183" w:rsidR="003D5606" w:rsidRPr="0033404A" w:rsidRDefault="003D5606" w:rsidP="003D5606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5" w:name="_Toc124089194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4</w:t>
                        </w:r>
                      </w:fldSimple>
                      <w:r>
                        <w:t xml:space="preserve"> </w:t>
                      </w:r>
                      <w:r w:rsidRPr="00E04B17">
                        <w:t>Status Bandwidth Interface Internet</w:t>
                      </w:r>
                      <w:bookmarkEnd w:id="25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995C857" wp14:editId="0548F8FA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272" cy="21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60100" w14:textId="2EB1FFD0" w:rsidR="00F75F1D" w:rsidRPr="005F49AB" w:rsidRDefault="00F75F1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1565748" w14:textId="2DAE0879" w:rsidR="005E12EA" w:rsidRPr="005F49AB" w:rsidRDefault="005E12EA" w:rsidP="00E00C3D">
      <w:pPr>
        <w:pStyle w:val="ListParagraph"/>
        <w:keepNext/>
        <w:spacing w:line="360" w:lineRule="auto"/>
        <w:ind w:left="1080"/>
        <w:jc w:val="center"/>
        <w:rPr>
          <w:rFonts w:ascii="Arial" w:hAnsi="Arial" w:cs="Arial"/>
          <w:sz w:val="24"/>
          <w:szCs w:val="24"/>
        </w:rPr>
      </w:pPr>
    </w:p>
    <w:p w14:paraId="50999A16" w14:textId="2304E7DC" w:rsidR="009275BE" w:rsidRPr="001A591F" w:rsidRDefault="009275BE" w:rsidP="00DF7982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Router</w:t>
      </w:r>
    </w:p>
    <w:p w14:paraId="7532FB20" w14:textId="6143F221" w:rsidR="0030003F" w:rsidRPr="005F49AB" w:rsidRDefault="0030003F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C52AFD" w:rsidRPr="005F49AB">
        <w:rPr>
          <w:rFonts w:ascii="Arial" w:hAnsi="Arial" w:cs="Arial"/>
          <w:sz w:val="24"/>
          <w:szCs w:val="24"/>
        </w:rPr>
        <w:t xml:space="preserve"> ROUTER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source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cap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ubun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arget yang </w:t>
      </w:r>
      <w:proofErr w:type="spellStart"/>
      <w:r w:rsidRPr="005F49AB">
        <w:rPr>
          <w:rFonts w:ascii="Arial" w:hAnsi="Arial" w:cs="Arial"/>
          <w:sz w:val="24"/>
          <w:szCs w:val="24"/>
        </w:rPr>
        <w:t>ditent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Pada </w:t>
      </w:r>
      <w:r w:rsidR="00F46AB6">
        <w:rPr>
          <w:rFonts w:ascii="Arial" w:hAnsi="Arial" w:cs="Arial"/>
          <w:sz w:val="24"/>
          <w:szCs w:val="24"/>
        </w:rPr>
        <w:t xml:space="preserve">Gambar 1.14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yang</w:t>
      </w:r>
      <w:proofErr w:type="gram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0%.</w:t>
      </w:r>
    </w:p>
    <w:p w14:paraId="186F5836" w14:textId="77777777" w:rsidR="00DF7982" w:rsidRPr="005F49AB" w:rsidRDefault="00DF7982" w:rsidP="00DF7982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</w:p>
    <w:p w14:paraId="5E293891" w14:textId="77777777" w:rsidR="00A2459A" w:rsidRDefault="007E7B4B" w:rsidP="00A2459A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1F48" w14:textId="1682063F" w:rsidR="008807C9" w:rsidRPr="005F49AB" w:rsidRDefault="00A2459A" w:rsidP="00A2459A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26" w:name="_Toc124089195"/>
      <w:r>
        <w:t xml:space="preserve">Gambar 1. </w:t>
      </w:r>
      <w:fldSimple w:instr=" SEQ Gambar_1. \* ARABIC ">
        <w:r w:rsidR="00AB2A45">
          <w:rPr>
            <w:noProof/>
          </w:rPr>
          <w:t>15</w:t>
        </w:r>
      </w:fldSimple>
      <w:r>
        <w:t xml:space="preserve"> </w:t>
      </w:r>
      <w:r w:rsidRPr="00B200F5">
        <w:t xml:space="preserve">Hasil </w:t>
      </w:r>
      <w:proofErr w:type="spellStart"/>
      <w:r w:rsidRPr="00B200F5">
        <w:t>pengujian</w:t>
      </w:r>
      <w:proofErr w:type="spellEnd"/>
      <w:r w:rsidRPr="00B200F5">
        <w:t xml:space="preserve"> PING </w:t>
      </w:r>
      <w:proofErr w:type="spellStart"/>
      <w:r w:rsidRPr="00B200F5">
        <w:t>ke</w:t>
      </w:r>
      <w:proofErr w:type="spellEnd"/>
      <w:r w:rsidRPr="00B200F5">
        <w:t xml:space="preserve"> server google</w:t>
      </w:r>
      <w:bookmarkEnd w:id="26"/>
    </w:p>
    <w:p w14:paraId="3C70F7F1" w14:textId="15E084F2" w:rsidR="009275BE" w:rsidRPr="001A591F" w:rsidRDefault="009275BE" w:rsidP="007A758D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Wireless</w:t>
      </w:r>
    </w:p>
    <w:p w14:paraId="41FB05B3" w14:textId="01768A19" w:rsidR="0089433A" w:rsidRPr="005F49AB" w:rsidRDefault="00176021" w:rsidP="007A758D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</w:t>
      </w:r>
      <w:proofErr w:type="spellStart"/>
      <w:r w:rsidR="00A460C2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A460C2" w:rsidRPr="005F49AB">
        <w:rPr>
          <w:rFonts w:ascii="Arial" w:hAnsi="Arial" w:cs="Arial"/>
          <w:sz w:val="24"/>
          <w:szCs w:val="24"/>
        </w:rPr>
        <w:t xml:space="preserve"> mobile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</w:t>
      </w:r>
      <w:r w:rsidR="00837DEC" w:rsidRPr="005F49AB">
        <w:rPr>
          <w:rFonts w:ascii="Arial" w:hAnsi="Arial" w:cs="Arial"/>
          <w:sz w:val="24"/>
          <w:szCs w:val="24"/>
        </w:rPr>
        <w:t>,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</w:t>
      </w:r>
      <w:r w:rsidR="00BD26C4">
        <w:rPr>
          <w:rFonts w:ascii="Arial" w:hAnsi="Arial" w:cs="Arial"/>
          <w:sz w:val="24"/>
          <w:szCs w:val="24"/>
        </w:rPr>
        <w:t>.15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94EE7">
        <w:rPr>
          <w:rFonts w:ascii="Arial" w:hAnsi="Arial" w:cs="Arial"/>
          <w:sz w:val="24"/>
          <w:szCs w:val="24"/>
        </w:rPr>
        <w:t>m</w:t>
      </w:r>
      <w:r w:rsidR="00837DEC" w:rsidRPr="005F49AB">
        <w:rPr>
          <w:rFonts w:ascii="Arial" w:hAnsi="Arial" w:cs="Arial"/>
          <w:sz w:val="24"/>
          <w:szCs w:val="24"/>
        </w:rPr>
        <w:t>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ke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salah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satu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gambar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3.2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7DEC" w:rsidRPr="005F49AB">
        <w:rPr>
          <w:rFonts w:ascii="Arial" w:hAnsi="Arial" w:cs="Arial"/>
          <w:sz w:val="24"/>
          <w:szCs w:val="24"/>
        </w:rPr>
        <w:t>nilai</w:t>
      </w:r>
      <w:proofErr w:type="spellEnd"/>
      <w:r w:rsidR="00837DEC" w:rsidRPr="005F49AB">
        <w:rPr>
          <w:rFonts w:ascii="Arial" w:hAnsi="Arial" w:cs="Arial"/>
          <w:sz w:val="24"/>
          <w:szCs w:val="24"/>
        </w:rPr>
        <w:t xml:space="preserve"> test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</w:t>
      </w:r>
      <w:r w:rsidR="004F2805" w:rsidRPr="005F49AB">
        <w:rPr>
          <w:rFonts w:ascii="Arial" w:hAnsi="Arial" w:cs="Arial"/>
          <w:sz w:val="24"/>
          <w:szCs w:val="24"/>
        </w:rPr>
        <w:t>18.63</w:t>
      </w:r>
      <w:r w:rsidRPr="005F49AB">
        <w:rPr>
          <w:rFonts w:ascii="Arial" w:hAnsi="Arial" w:cs="Arial"/>
          <w:sz w:val="24"/>
          <w:szCs w:val="24"/>
        </w:rPr>
        <w:t xml:space="preserve"> Mbps dan Download </w:t>
      </w:r>
      <w:r w:rsidR="004F2805" w:rsidRPr="005F49AB">
        <w:rPr>
          <w:rFonts w:ascii="Arial" w:hAnsi="Arial" w:cs="Arial"/>
          <w:sz w:val="24"/>
          <w:szCs w:val="24"/>
        </w:rPr>
        <w:t>6.56</w:t>
      </w:r>
      <w:r w:rsidRPr="005F49AB">
        <w:rPr>
          <w:rFonts w:ascii="Arial" w:hAnsi="Arial" w:cs="Arial"/>
          <w:sz w:val="24"/>
          <w:szCs w:val="24"/>
        </w:rPr>
        <w:t xml:space="preserve"> Mbps</w:t>
      </w:r>
      <w:r w:rsidR="0030003F" w:rsidRPr="005F49AB">
        <w:rPr>
          <w:rFonts w:ascii="Arial" w:hAnsi="Arial" w:cs="Arial"/>
          <w:sz w:val="24"/>
          <w:szCs w:val="24"/>
        </w:rPr>
        <w:t>.</w:t>
      </w:r>
    </w:p>
    <w:p w14:paraId="4A50419D" w14:textId="7077BF40" w:rsidR="00B84B79" w:rsidRPr="005F49AB" w:rsidRDefault="0004029E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7ECE7C9" wp14:editId="3470B564">
            <wp:simplePos x="0" y="0"/>
            <wp:positionH relativeFrom="column">
              <wp:posOffset>4017645</wp:posOffset>
            </wp:positionH>
            <wp:positionV relativeFrom="paragraph">
              <wp:posOffset>12700</wp:posOffset>
            </wp:positionV>
            <wp:extent cx="1296035" cy="2667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57605B02" wp14:editId="257762CD">
            <wp:simplePos x="0" y="0"/>
            <wp:positionH relativeFrom="margin">
              <wp:posOffset>622300</wp:posOffset>
            </wp:positionH>
            <wp:positionV relativeFrom="paragraph">
              <wp:posOffset>1333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A6915" w14:textId="7617E3D2" w:rsidR="00B84B79" w:rsidRPr="005F49AB" w:rsidRDefault="00B84B79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B4C5585" w14:textId="611787F1" w:rsidR="007A758D" w:rsidRPr="005F49AB" w:rsidRDefault="007A758D" w:rsidP="00B84B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13D133" w14:textId="53A58888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5723F1" w14:textId="08D1A4F6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9ED9732" w14:textId="17F12B9E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158FC7A1" w14:textId="217FE19F" w:rsidR="0030003F" w:rsidRPr="005F49AB" w:rsidRDefault="0030003F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49C2E5C" w14:textId="36AB585D" w:rsidR="00AC4F6D" w:rsidRPr="005F49AB" w:rsidRDefault="00AC4F6D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2E2054E" w14:textId="3CF0F821" w:rsidR="0005052A" w:rsidRDefault="00C61100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8E730F" wp14:editId="3F15E7C3">
                <wp:simplePos x="0" y="0"/>
                <wp:positionH relativeFrom="column">
                  <wp:posOffset>603250</wp:posOffset>
                </wp:positionH>
                <wp:positionV relativeFrom="paragraph">
                  <wp:posOffset>352425</wp:posOffset>
                </wp:positionV>
                <wp:extent cx="3065145" cy="635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12EB42" w14:textId="15E469E6" w:rsidR="00C61100" w:rsidRPr="00B0086C" w:rsidRDefault="00C61100" w:rsidP="00C61100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7" w:name="_Toc124089196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Penguj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ektifit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Handphone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E730F" id="Text Box 87" o:spid="_x0000_s1031" type="#_x0000_t202" style="position:absolute;margin-left:47.5pt;margin-top:27.75pt;width:241.35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" stroked="f">
                <v:textbox style="mso-fit-shape-to-text:t" inset="0,0,0,0">
                  <w:txbxContent>
                    <w:p w14:paraId="3B12EB42" w14:textId="15E469E6" w:rsidR="00C61100" w:rsidRPr="00B0086C" w:rsidRDefault="00C61100" w:rsidP="00C61100">
                      <w:pPr>
                        <w:pStyle w:val="Caption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28" w:name="_Toc124089196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Penguj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ektifit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Handphone</w:t>
                      </w:r>
                      <w:bookmarkEnd w:id="28"/>
                    </w:p>
                  </w:txbxContent>
                </v:textbox>
              </v:shape>
            </w:pict>
          </mc:Fallback>
        </mc:AlternateContent>
      </w:r>
      <w:r w:rsidR="004F2805" w:rsidRPr="005F49AB">
        <w:rPr>
          <w:rFonts w:ascii="Arial" w:hAnsi="Arial" w:cs="Arial"/>
          <w:sz w:val="24"/>
          <w:szCs w:val="24"/>
        </w:rPr>
        <w:t xml:space="preserve">        </w:t>
      </w:r>
    </w:p>
    <w:p w14:paraId="02AA43A3" w14:textId="4E4CC9AE" w:rsidR="0089433A" w:rsidRPr="005F49AB" w:rsidRDefault="004F2805" w:rsidP="00E00C3D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          </w:t>
      </w:r>
      <w:r w:rsidR="00562840" w:rsidRPr="005F49AB">
        <w:rPr>
          <w:rFonts w:ascii="Arial" w:hAnsi="Arial" w:cs="Arial"/>
          <w:sz w:val="24"/>
          <w:szCs w:val="24"/>
        </w:rPr>
        <w:t xml:space="preserve">  </w:t>
      </w:r>
    </w:p>
    <w:p w14:paraId="75945C0D" w14:textId="6BD273DE" w:rsidR="00AF6543" w:rsidRPr="001A591F" w:rsidRDefault="00AF6543" w:rsidP="00C916EC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lastRenderedPageBreak/>
        <w:t>Server</w:t>
      </w:r>
    </w:p>
    <w:p w14:paraId="6EBAB0CE" w14:textId="156CACA6" w:rsidR="000B14D7" w:rsidRPr="000B2A15" w:rsidRDefault="00C52AFD" w:rsidP="000B2A15">
      <w:pPr>
        <w:pStyle w:val="ListParagraph"/>
        <w:spacing w:line="360" w:lineRule="auto"/>
        <w:ind w:left="426" w:firstLine="283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uj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resource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capa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hubung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arget yang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itentukan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1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1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=0%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2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</w:t>
      </w:r>
      <w:r w:rsidR="00C916EC" w:rsidRPr="005F49AB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>0%.</w:t>
      </w:r>
    </w:p>
    <w:p w14:paraId="0B8EE136" w14:textId="537D568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69EA2F" w14:textId="46273802" w:rsidR="0089433A" w:rsidRPr="005F49AB" w:rsidRDefault="006C1225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1698CEF" wp14:editId="534D3DCF">
            <wp:simplePos x="0" y="0"/>
            <wp:positionH relativeFrom="page">
              <wp:posOffset>1828801</wp:posOffset>
            </wp:positionH>
            <wp:positionV relativeFrom="paragraph">
              <wp:posOffset>13335</wp:posOffset>
            </wp:positionV>
            <wp:extent cx="4433942" cy="1847215"/>
            <wp:effectExtent l="0" t="0" r="508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078" cy="1848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F8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EFB9FD5" wp14:editId="386CD0AD">
                <wp:simplePos x="0" y="0"/>
                <wp:positionH relativeFrom="column">
                  <wp:posOffset>464185</wp:posOffset>
                </wp:positionH>
                <wp:positionV relativeFrom="paragraph">
                  <wp:posOffset>1915160</wp:posOffset>
                </wp:positionV>
                <wp:extent cx="4368165" cy="635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8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A43472" w14:textId="6321B222" w:rsidR="004E1F88" w:rsidRPr="00B56A33" w:rsidRDefault="004E1F88" w:rsidP="004E1F88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9" w:name="_Toc124089197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7</w:t>
                              </w:r>
                            </w:fldSimple>
                            <w:r>
                              <w:t xml:space="preserve"> </w:t>
                            </w:r>
                            <w:r w:rsidRPr="00EE526F">
                              <w:t xml:space="preserve">Hasil </w:t>
                            </w:r>
                            <w:proofErr w:type="spellStart"/>
                            <w:r w:rsidRPr="00EE526F">
                              <w:t>pengujian</w:t>
                            </w:r>
                            <w:proofErr w:type="spellEnd"/>
                            <w:r w:rsidRPr="00EE526F">
                              <w:t xml:space="preserve"> PING Server farm1 </w:t>
                            </w:r>
                            <w:proofErr w:type="spellStart"/>
                            <w:r w:rsidRPr="00EE526F">
                              <w:t>ke</w:t>
                            </w:r>
                            <w:proofErr w:type="spellEnd"/>
                            <w:r w:rsidRPr="00EE526F">
                              <w:t xml:space="preserve"> server google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B9FD5" id="Text Box 88" o:spid="_x0000_s1032" type="#_x0000_t202" style="position:absolute;left:0;text-align:left;margin-left:36.55pt;margin-top:150.8pt;width:343.95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" stroked="f">
                <v:textbox style="mso-fit-shape-to-text:t" inset="0,0,0,0">
                  <w:txbxContent>
                    <w:p w14:paraId="33A43472" w14:textId="6321B222" w:rsidR="004E1F88" w:rsidRPr="00B56A33" w:rsidRDefault="004E1F88" w:rsidP="004E1F88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0" w:name="_Toc124089197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7</w:t>
                        </w:r>
                      </w:fldSimple>
                      <w:r>
                        <w:t xml:space="preserve"> </w:t>
                      </w:r>
                      <w:r w:rsidRPr="00EE526F">
                        <w:t xml:space="preserve">Hasil </w:t>
                      </w:r>
                      <w:proofErr w:type="spellStart"/>
                      <w:r w:rsidRPr="00EE526F">
                        <w:t>pengujian</w:t>
                      </w:r>
                      <w:proofErr w:type="spellEnd"/>
                      <w:r w:rsidRPr="00EE526F">
                        <w:t xml:space="preserve"> PING Server farm1 </w:t>
                      </w:r>
                      <w:proofErr w:type="spellStart"/>
                      <w:r w:rsidRPr="00EE526F">
                        <w:t>ke</w:t>
                      </w:r>
                      <w:proofErr w:type="spellEnd"/>
                      <w:r w:rsidRPr="00EE526F">
                        <w:t xml:space="preserve"> server google</w:t>
                      </w:r>
                      <w:bookmarkEnd w:id="30"/>
                    </w:p>
                  </w:txbxContent>
                </v:textbox>
              </v:shape>
            </w:pict>
          </mc:Fallback>
        </mc:AlternateContent>
      </w:r>
    </w:p>
    <w:p w14:paraId="2BDEA8AA" w14:textId="17F941D3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05EFABE" w14:textId="04C6C90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A2AC7D6" w14:textId="36413EAD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00E35D6" w14:textId="77777777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3325E31" w14:textId="359CCB4F" w:rsidR="0089433A" w:rsidRPr="005F49AB" w:rsidRDefault="0089433A" w:rsidP="00E00C3D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D60CA52" w14:textId="758CEC11" w:rsidR="008C0763" w:rsidRPr="005F49AB" w:rsidRDefault="008C076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23863C4" w14:textId="3F5BD002" w:rsidR="00C52AFD" w:rsidRPr="005F49AB" w:rsidRDefault="00C52AF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82949FF" w14:textId="7D086057" w:rsidR="00C52AFD" w:rsidRPr="005F49AB" w:rsidRDefault="00976BB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64D966" wp14:editId="3F913BF6">
                <wp:simplePos x="0" y="0"/>
                <wp:positionH relativeFrom="column">
                  <wp:posOffset>388620</wp:posOffset>
                </wp:positionH>
                <wp:positionV relativeFrom="paragraph">
                  <wp:posOffset>1380490</wp:posOffset>
                </wp:positionV>
                <wp:extent cx="4444365" cy="635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724792" w14:textId="4186736F" w:rsidR="00976BB5" w:rsidRPr="00614486" w:rsidRDefault="00976BB5" w:rsidP="00976BB5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1" w:name="_Toc124089198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8</w:t>
                              </w:r>
                            </w:fldSimple>
                            <w:r>
                              <w:t xml:space="preserve"> </w:t>
                            </w:r>
                            <w:r w:rsidRPr="000C058B">
                              <w:t xml:space="preserve">Hasil </w:t>
                            </w:r>
                            <w:proofErr w:type="spellStart"/>
                            <w:proofErr w:type="gramStart"/>
                            <w:r w:rsidRPr="000C058B">
                              <w:t>pengujian</w:t>
                            </w:r>
                            <w:proofErr w:type="spellEnd"/>
                            <w:r w:rsidRPr="000C058B">
                              <w:t xml:space="preserve">  PING</w:t>
                            </w:r>
                            <w:proofErr w:type="gramEnd"/>
                            <w:r w:rsidRPr="000C058B">
                              <w:t xml:space="preserve"> Server farm2 </w:t>
                            </w:r>
                            <w:proofErr w:type="spellStart"/>
                            <w:r w:rsidRPr="000C058B">
                              <w:t>ke</w:t>
                            </w:r>
                            <w:proofErr w:type="spellEnd"/>
                            <w:r w:rsidRPr="000C058B">
                              <w:t xml:space="preserve"> server google</w:t>
                            </w:r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4D966" id="Text Box 89" o:spid="_x0000_s1033" type="#_x0000_t202" style="position:absolute;left:0;text-align:left;margin-left:30.6pt;margin-top:108.7pt;width:349.95pt;height: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" stroked="f">
                <v:textbox style="mso-fit-shape-to-text:t" inset="0,0,0,0">
                  <w:txbxContent>
                    <w:p w14:paraId="4C724792" w14:textId="4186736F" w:rsidR="00976BB5" w:rsidRPr="00614486" w:rsidRDefault="00976BB5" w:rsidP="00976BB5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2" w:name="_Toc124089198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8</w:t>
                        </w:r>
                      </w:fldSimple>
                      <w:r>
                        <w:t xml:space="preserve"> </w:t>
                      </w:r>
                      <w:r w:rsidRPr="000C058B">
                        <w:t xml:space="preserve">Hasil </w:t>
                      </w:r>
                      <w:proofErr w:type="spellStart"/>
                      <w:proofErr w:type="gramStart"/>
                      <w:r w:rsidRPr="000C058B">
                        <w:t>pengujian</w:t>
                      </w:r>
                      <w:proofErr w:type="spellEnd"/>
                      <w:r w:rsidRPr="000C058B">
                        <w:t xml:space="preserve">  PING</w:t>
                      </w:r>
                      <w:proofErr w:type="gramEnd"/>
                      <w:r w:rsidRPr="000C058B">
                        <w:t xml:space="preserve"> Server farm2 </w:t>
                      </w:r>
                      <w:proofErr w:type="spellStart"/>
                      <w:r w:rsidRPr="000C058B">
                        <w:t>ke</w:t>
                      </w:r>
                      <w:proofErr w:type="spellEnd"/>
                      <w:r w:rsidRPr="000C058B">
                        <w:t xml:space="preserve"> server google</w:t>
                      </w:r>
                      <w:bookmarkEnd w:id="32"/>
                    </w:p>
                  </w:txbxContent>
                </v:textbox>
              </v:shape>
            </w:pict>
          </mc:Fallback>
        </mc:AlternateContent>
      </w:r>
      <w:r w:rsidR="00C52AFD"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1F78EAE" wp14:editId="6E505EB5">
            <wp:simplePos x="0" y="0"/>
            <wp:positionH relativeFrom="margin">
              <wp:posOffset>388620</wp:posOffset>
            </wp:positionH>
            <wp:positionV relativeFrom="paragraph">
              <wp:posOffset>185420</wp:posOffset>
            </wp:positionV>
            <wp:extent cx="4444365" cy="1138413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48" cy="114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Pr="005F49AB" w:rsidRDefault="00556FC9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E38D5B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95E7F40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72005F5" w14:textId="77777777" w:rsidR="00AD46F5" w:rsidRPr="005F49AB" w:rsidRDefault="00AD46F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182AB54" w14:textId="1B1A6693" w:rsidR="0089433A" w:rsidRPr="005F49AB" w:rsidRDefault="00F85730" w:rsidP="0093577F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03BA1C5D" wp14:editId="37163A55">
            <wp:simplePos x="0" y="0"/>
            <wp:positionH relativeFrom="margin">
              <wp:posOffset>417195</wp:posOffset>
            </wp:positionH>
            <wp:positionV relativeFrom="paragraph">
              <wp:posOffset>238125</wp:posOffset>
            </wp:positionV>
            <wp:extent cx="4457700" cy="1543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04" r="10959" b="7182"/>
                    <a:stretch/>
                  </pic:blipFill>
                  <pic:spPr bwMode="auto">
                    <a:xfrm>
                      <a:off x="0" y="0"/>
                      <a:ext cx="44577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D2CA22" w14:textId="0AC0A22E" w:rsidR="0089433A" w:rsidRPr="005F49AB" w:rsidRDefault="009046D0" w:rsidP="00E00C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14F971" wp14:editId="41C7D8C0">
                <wp:simplePos x="0" y="0"/>
                <wp:positionH relativeFrom="column">
                  <wp:posOffset>283845</wp:posOffset>
                </wp:positionH>
                <wp:positionV relativeFrom="paragraph">
                  <wp:posOffset>1610360</wp:posOffset>
                </wp:positionV>
                <wp:extent cx="5006340" cy="635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0E2888" w14:textId="248F4B33" w:rsidR="009046D0" w:rsidRPr="00621D8B" w:rsidRDefault="009046D0" w:rsidP="009046D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3" w:name="_Toc124089199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19</w:t>
                              </w:r>
                            </w:fldSimple>
                            <w:r>
                              <w:t xml:space="preserve"> </w:t>
                            </w:r>
                            <w:r w:rsidRPr="00404935">
                              <w:t xml:space="preserve">Hasil </w:t>
                            </w:r>
                            <w:proofErr w:type="spellStart"/>
                            <w:proofErr w:type="gramStart"/>
                            <w:r w:rsidRPr="00404935">
                              <w:t>pengujian</w:t>
                            </w:r>
                            <w:proofErr w:type="spellEnd"/>
                            <w:r w:rsidRPr="00404935">
                              <w:t xml:space="preserve">  PING</w:t>
                            </w:r>
                            <w:proofErr w:type="gramEnd"/>
                            <w:r w:rsidRPr="00404935">
                              <w:t xml:space="preserve"> Server pbs </w:t>
                            </w:r>
                            <w:proofErr w:type="spellStart"/>
                            <w:r w:rsidRPr="00404935">
                              <w:t>ke</w:t>
                            </w:r>
                            <w:proofErr w:type="spellEnd"/>
                            <w:r w:rsidRPr="00404935">
                              <w:t xml:space="preserve"> server google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4F971" id="Text Box 91" o:spid="_x0000_s1034" type="#_x0000_t202" style="position:absolute;margin-left:22.35pt;margin-top:126.8pt;width:394.2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" stroked="f">
                <v:textbox style="mso-fit-shape-to-text:t" inset="0,0,0,0">
                  <w:txbxContent>
                    <w:p w14:paraId="650E2888" w14:textId="248F4B33" w:rsidR="009046D0" w:rsidRPr="00621D8B" w:rsidRDefault="009046D0" w:rsidP="009046D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4" w:name="_Toc124089199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19</w:t>
                        </w:r>
                      </w:fldSimple>
                      <w:r>
                        <w:t xml:space="preserve"> </w:t>
                      </w:r>
                      <w:r w:rsidRPr="00404935">
                        <w:t xml:space="preserve">Hasil </w:t>
                      </w:r>
                      <w:proofErr w:type="spellStart"/>
                      <w:proofErr w:type="gramStart"/>
                      <w:r w:rsidRPr="00404935">
                        <w:t>pengujian</w:t>
                      </w:r>
                      <w:proofErr w:type="spellEnd"/>
                      <w:r w:rsidRPr="00404935">
                        <w:t xml:space="preserve">  PING</w:t>
                      </w:r>
                      <w:proofErr w:type="gramEnd"/>
                      <w:r w:rsidRPr="00404935">
                        <w:t xml:space="preserve"> Server pbs </w:t>
                      </w:r>
                      <w:proofErr w:type="spellStart"/>
                      <w:r w:rsidRPr="00404935">
                        <w:t>ke</w:t>
                      </w:r>
                      <w:proofErr w:type="spellEnd"/>
                      <w:r w:rsidRPr="00404935">
                        <w:t xml:space="preserve"> server google</w:t>
                      </w:r>
                      <w:bookmarkEnd w:id="34"/>
                    </w:p>
                  </w:txbxContent>
                </v:textbox>
              </v:shape>
            </w:pict>
          </mc:Fallback>
        </mc:AlternateContent>
      </w:r>
    </w:p>
    <w:p w14:paraId="1DA3CA72" w14:textId="32AE62D9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48B6FB23" w14:textId="3E0796A1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5D1E28A0" w14:textId="7D79C81C" w:rsidR="0089433A" w:rsidRPr="005F49AB" w:rsidRDefault="0089433A" w:rsidP="00E00C3D">
      <w:pPr>
        <w:spacing w:line="360" w:lineRule="auto"/>
        <w:rPr>
          <w:rFonts w:ascii="Arial" w:hAnsi="Arial" w:cs="Arial"/>
          <w:sz w:val="24"/>
          <w:szCs w:val="24"/>
        </w:rPr>
      </w:pPr>
    </w:p>
    <w:p w14:paraId="7C61FD41" w14:textId="563DA1B8" w:rsidR="0093577F" w:rsidRDefault="0093577F" w:rsidP="00CA6BC0">
      <w:pPr>
        <w:spacing w:line="360" w:lineRule="auto"/>
        <w:rPr>
          <w:rFonts w:ascii="Arial" w:hAnsi="Arial" w:cs="Arial"/>
          <w:sz w:val="24"/>
          <w:szCs w:val="24"/>
        </w:rPr>
      </w:pPr>
    </w:p>
    <w:p w14:paraId="50A29347" w14:textId="77777777" w:rsidR="0093577F" w:rsidRPr="00B2491A" w:rsidRDefault="0093577F" w:rsidP="00B2491A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5" w:name="_Toc12408959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GECEKAN KONFIGURASI JARINGAN DAN SERVER</w:t>
      </w:r>
      <w:bookmarkEnd w:id="35"/>
    </w:p>
    <w:p w14:paraId="07F8E1CA" w14:textId="77777777" w:rsidR="0093577F" w:rsidRDefault="0093577F" w:rsidP="0093577F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telah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buat</w:t>
      </w:r>
      <w:proofErr w:type="spellEnd"/>
      <w:r>
        <w:rPr>
          <w:rFonts w:ascii="Arial" w:hAnsi="Arial" w:cs="Arial"/>
          <w:sz w:val="24"/>
          <w:szCs w:val="24"/>
        </w:rPr>
        <w:t xml:space="preserve"> oleh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mapping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ingink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1FAB16F" w14:textId="77777777" w:rsidR="0093577F" w:rsidRDefault="0093577F" w:rsidP="0093577F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</w:t>
      </w:r>
    </w:p>
    <w:p w14:paraId="3975F23A" w14:textId="1FDC33DC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Gateway</w:t>
      </w:r>
    </w:p>
    <w:p w14:paraId="5DBE3E03" w14:textId="68283004" w:rsidR="00C268FA" w:rsidRDefault="00861CCA" w:rsidP="00C268F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</w:t>
      </w:r>
      <w:r w:rsidR="00C268FA">
        <w:rPr>
          <w:rFonts w:ascii="Arial" w:hAnsi="Arial" w:cs="Arial"/>
          <w:sz w:val="24"/>
          <w:szCs w:val="24"/>
        </w:rPr>
        <w:t>ntuk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memastikan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semua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onektifitas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keluar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268FA">
        <w:rPr>
          <w:rFonts w:ascii="Arial" w:hAnsi="Arial" w:cs="Arial"/>
          <w:sz w:val="24"/>
          <w:szCs w:val="24"/>
        </w:rPr>
        <w:t>lewat</w:t>
      </w:r>
      <w:proofErr w:type="spellEnd"/>
      <w:r w:rsidR="00C268FA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C268FA">
        <w:rPr>
          <w:rFonts w:ascii="Arial" w:hAnsi="Arial" w:cs="Arial"/>
          <w:sz w:val="24"/>
          <w:szCs w:val="24"/>
        </w:rPr>
        <w:t>utam</w:t>
      </w:r>
      <w:r w:rsidR="000F7FF3">
        <w:rPr>
          <w:rFonts w:ascii="Arial" w:hAnsi="Arial" w:cs="Arial"/>
          <w:sz w:val="24"/>
          <w:szCs w:val="24"/>
        </w:rPr>
        <w:t>a</w:t>
      </w:r>
      <w:proofErr w:type="spellEnd"/>
      <w:r w:rsidR="000F7FF3">
        <w:rPr>
          <w:rFonts w:ascii="Arial" w:hAnsi="Arial" w:cs="Arial"/>
          <w:sz w:val="24"/>
          <w:szCs w:val="24"/>
        </w:rPr>
        <w:t>.</w:t>
      </w:r>
    </w:p>
    <w:p w14:paraId="1BBD44CC" w14:textId="77777777" w:rsidR="00571C3E" w:rsidRDefault="00571C3E" w:rsidP="00571C3E">
      <w:pPr>
        <w:pStyle w:val="ListParagraph"/>
        <w:keepNext/>
        <w:spacing w:line="360" w:lineRule="auto"/>
        <w:ind w:left="1206"/>
      </w:pPr>
      <w:r w:rsidRPr="00571C3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88EB81" wp14:editId="3D27908E">
            <wp:extent cx="3862301" cy="1685925"/>
            <wp:effectExtent l="0" t="0" r="508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870039" cy="168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6FE31" w14:textId="79AB1895" w:rsidR="000F7FF3" w:rsidRDefault="00571C3E" w:rsidP="00571C3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6" w:name="_Toc124089200"/>
      <w:r>
        <w:t xml:space="preserve">Gambar 1. </w:t>
      </w:r>
      <w:fldSimple w:instr=" SEQ Gambar_1. \* ARABIC ">
        <w:r w:rsidR="00AB2A45">
          <w:rPr>
            <w:noProof/>
          </w:rPr>
          <w:t>20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efault Gateway</w:t>
      </w:r>
      <w:bookmarkEnd w:id="36"/>
    </w:p>
    <w:p w14:paraId="7CDA5B21" w14:textId="1DC7CEBE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NS Server</w:t>
      </w:r>
    </w:p>
    <w:p w14:paraId="15530CC4" w14:textId="5066355C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device yang </w:t>
      </w:r>
      <w:proofErr w:type="spellStart"/>
      <w:r>
        <w:rPr>
          <w:rFonts w:ascii="Arial" w:hAnsi="Arial" w:cs="Arial"/>
          <w:sz w:val="24"/>
          <w:szCs w:val="24"/>
        </w:rPr>
        <w:t>terkone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ns</w:t>
      </w:r>
      <w:proofErr w:type="spellEnd"/>
      <w:r>
        <w:rPr>
          <w:rFonts w:ascii="Arial" w:hAnsi="Arial" w:cs="Arial"/>
          <w:sz w:val="24"/>
          <w:szCs w:val="24"/>
        </w:rPr>
        <w:t xml:space="preserve"> server pada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 w:rsidR="007C1D6B">
        <w:rPr>
          <w:rFonts w:ascii="Arial" w:hAnsi="Arial" w:cs="Arial"/>
          <w:sz w:val="24"/>
          <w:szCs w:val="24"/>
        </w:rPr>
        <w:t>.</w:t>
      </w:r>
    </w:p>
    <w:p w14:paraId="2FCFFE8E" w14:textId="77777777" w:rsidR="00CB119E" w:rsidRDefault="004D2F4D" w:rsidP="00CB119E">
      <w:pPr>
        <w:pStyle w:val="ListParagraph"/>
        <w:keepNext/>
        <w:spacing w:line="360" w:lineRule="auto"/>
        <w:ind w:left="1206"/>
        <w:jc w:val="center"/>
      </w:pPr>
      <w:r w:rsidRPr="004D2F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7C9E3E9" wp14:editId="7F697570">
            <wp:extent cx="3362325" cy="3023836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76672" cy="30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4EAF" w14:textId="7A73A9F1" w:rsidR="007C1D6B" w:rsidRPr="006763FD" w:rsidRDefault="00CB119E" w:rsidP="006763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7" w:name="_Toc124089201"/>
      <w:r>
        <w:t xml:space="preserve">Gambar 1. </w:t>
      </w:r>
      <w:fldSimple w:instr=" SEQ Gambar_1. \* ARABIC ">
        <w:r w:rsidR="00AB2A45">
          <w:rPr>
            <w:noProof/>
          </w:rPr>
          <w:t>21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</w:t>
      </w:r>
      <w:r w:rsidR="006763FD">
        <w:t>r</w:t>
      </w:r>
      <w:bookmarkEnd w:id="37"/>
    </w:p>
    <w:p w14:paraId="5FE70CCE" w14:textId="5405D5FD" w:rsidR="0093577F" w:rsidRDefault="0093577F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HCP Server</w:t>
      </w:r>
    </w:p>
    <w:p w14:paraId="7EEF30A9" w14:textId="694FB6BB" w:rsidR="00861CCA" w:rsidRDefault="00861CCA" w:rsidP="00861CCA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</w:t>
      </w:r>
      <w:r w:rsidR="007D2E27">
        <w:rPr>
          <w:rFonts w:ascii="Arial" w:hAnsi="Arial" w:cs="Arial"/>
          <w:sz w:val="24"/>
          <w:szCs w:val="24"/>
        </w:rPr>
        <w:t>astikan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="007D2E27">
        <w:rPr>
          <w:rFonts w:ascii="Arial" w:hAnsi="Arial" w:cs="Arial"/>
          <w:sz w:val="24"/>
          <w:szCs w:val="24"/>
        </w:rPr>
        <w:t>utama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berfungs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sebaga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mberi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perangkat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7D2E27">
        <w:rPr>
          <w:rFonts w:ascii="Arial" w:hAnsi="Arial" w:cs="Arial"/>
          <w:sz w:val="24"/>
          <w:szCs w:val="24"/>
        </w:rPr>
        <w:t>terhubung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ke</w:t>
      </w:r>
      <w:proofErr w:type="spellEnd"/>
      <w:r w:rsidR="007D2E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2E27">
        <w:rPr>
          <w:rFonts w:ascii="Arial" w:hAnsi="Arial" w:cs="Arial"/>
          <w:sz w:val="24"/>
          <w:szCs w:val="24"/>
        </w:rPr>
        <w:t>jaringan</w:t>
      </w:r>
      <w:proofErr w:type="spellEnd"/>
      <w:r w:rsidR="007D2E27">
        <w:rPr>
          <w:rFonts w:ascii="Arial" w:hAnsi="Arial" w:cs="Arial"/>
          <w:sz w:val="24"/>
          <w:szCs w:val="24"/>
        </w:rPr>
        <w:t>.</w:t>
      </w:r>
    </w:p>
    <w:p w14:paraId="54BCE9E3" w14:textId="77777777" w:rsidR="00ED52FD" w:rsidRDefault="00ED52FD" w:rsidP="00ED52FD">
      <w:pPr>
        <w:pStyle w:val="ListParagraph"/>
        <w:keepNext/>
        <w:spacing w:line="360" w:lineRule="auto"/>
        <w:ind w:left="1206"/>
      </w:pPr>
      <w:r w:rsidRPr="00ED52F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95E9DA" wp14:editId="3937A0B0">
            <wp:extent cx="3990975" cy="179186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01179" cy="179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20198" w14:textId="118B21FD" w:rsidR="006763FD" w:rsidRDefault="00ED52FD" w:rsidP="00ED52FD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8" w:name="_Toc124089202"/>
      <w:r>
        <w:t xml:space="preserve">Gambar 1. </w:t>
      </w:r>
      <w:fldSimple w:instr=" SEQ Gambar_1. \* ARABIC ">
        <w:r w:rsidR="00AB2A45">
          <w:rPr>
            <w:noProof/>
          </w:rPr>
          <w:t>22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8"/>
    </w:p>
    <w:p w14:paraId="0D036D0D" w14:textId="21EED61E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</w:t>
      </w:r>
    </w:p>
    <w:p w14:paraId="6298F0F9" w14:textId="1EBC0334" w:rsidR="007D2E27" w:rsidRDefault="007D2E27" w:rsidP="007D2E27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semua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private IP </w:t>
      </w:r>
      <w:proofErr w:type="spellStart"/>
      <w:r w:rsidR="00183336">
        <w:rPr>
          <w:rFonts w:ascii="Arial" w:hAnsi="Arial" w:cs="Arial"/>
          <w:sz w:val="24"/>
          <w:szCs w:val="24"/>
        </w:rPr>
        <w:t>keluar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keinternet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eng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menggunakan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P </w:t>
      </w:r>
      <w:proofErr w:type="spellStart"/>
      <w:r w:rsidR="00183336">
        <w:rPr>
          <w:rFonts w:ascii="Arial" w:hAnsi="Arial" w:cs="Arial"/>
          <w:sz w:val="24"/>
          <w:szCs w:val="24"/>
        </w:rPr>
        <w:t>Publik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83336">
        <w:rPr>
          <w:rFonts w:ascii="Arial" w:hAnsi="Arial" w:cs="Arial"/>
          <w:sz w:val="24"/>
          <w:szCs w:val="24"/>
        </w:rPr>
        <w:t>dari</w:t>
      </w:r>
      <w:proofErr w:type="spellEnd"/>
      <w:r w:rsidR="00183336">
        <w:rPr>
          <w:rFonts w:ascii="Arial" w:hAnsi="Arial" w:cs="Arial"/>
          <w:sz w:val="24"/>
          <w:szCs w:val="24"/>
        </w:rPr>
        <w:t xml:space="preserve"> ITH</w:t>
      </w:r>
      <w:r w:rsidR="00460912">
        <w:rPr>
          <w:rFonts w:ascii="Arial" w:hAnsi="Arial" w:cs="Arial"/>
          <w:sz w:val="24"/>
          <w:szCs w:val="24"/>
        </w:rPr>
        <w:t>.</w:t>
      </w:r>
    </w:p>
    <w:p w14:paraId="295A08CD" w14:textId="77777777" w:rsidR="008067DC" w:rsidRDefault="008067DC" w:rsidP="008067DC">
      <w:pPr>
        <w:pStyle w:val="ListParagraph"/>
        <w:keepNext/>
        <w:spacing w:line="360" w:lineRule="auto"/>
        <w:ind w:left="1206"/>
      </w:pPr>
      <w:r w:rsidRPr="008067D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72FC0D9" wp14:editId="49CC6496">
            <wp:extent cx="4286250" cy="941161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90295" cy="94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B523" w14:textId="0C1523C0" w:rsidR="00460912" w:rsidRDefault="008067DC" w:rsidP="008067DC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9" w:name="_Toc124089203"/>
      <w:r>
        <w:t xml:space="preserve">Gambar 1. </w:t>
      </w:r>
      <w:fldSimple w:instr=" SEQ Gambar_1. \* ARABIC ">
        <w:r w:rsidR="00AB2A45">
          <w:rPr>
            <w:noProof/>
          </w:rPr>
          <w:t>2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NAT</w:t>
      </w:r>
      <w:bookmarkEnd w:id="39"/>
    </w:p>
    <w:p w14:paraId="5FF05863" w14:textId="4E248452" w:rsidR="002D7255" w:rsidRDefault="002D7255" w:rsidP="0093577F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N Management</w:t>
      </w:r>
    </w:p>
    <w:p w14:paraId="69F52304" w14:textId="054B9616" w:rsidR="00DF64AF" w:rsidRDefault="00DF64AF" w:rsidP="00DF64AF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/ server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>
        <w:rPr>
          <w:rFonts w:ascii="Arial" w:hAnsi="Arial" w:cs="Arial"/>
          <w:sz w:val="24"/>
          <w:szCs w:val="24"/>
        </w:rPr>
        <w:t xml:space="preserve"> di area private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ks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ca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m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0F745" w14:textId="77777777" w:rsidR="00BB49A2" w:rsidRDefault="00BB49A2" w:rsidP="00BB49A2">
      <w:pPr>
        <w:pStyle w:val="ListParagraph"/>
        <w:keepNext/>
        <w:spacing w:line="360" w:lineRule="auto"/>
        <w:ind w:left="1206"/>
      </w:pPr>
      <w:r w:rsidRPr="00BB49A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44CAC87" wp14:editId="305A8EBF">
            <wp:extent cx="4019550" cy="2036106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025375" cy="203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FA78" w14:textId="42CCA07F" w:rsidR="0093577F" w:rsidRDefault="00BB49A2" w:rsidP="009073F4">
      <w:pPr>
        <w:pStyle w:val="Caption"/>
        <w:jc w:val="center"/>
      </w:pPr>
      <w:bookmarkStart w:id="40" w:name="_Toc124089204"/>
      <w:r>
        <w:t xml:space="preserve">Gambar 1. </w:t>
      </w:r>
      <w:fldSimple w:instr=" SEQ Gambar_1. \* ARABIC ">
        <w:r w:rsidR="00AB2A45">
          <w:rPr>
            <w:noProof/>
          </w:rPr>
          <w:t>2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L2TP VPN</w:t>
      </w:r>
      <w:bookmarkEnd w:id="40"/>
    </w:p>
    <w:p w14:paraId="51567FCB" w14:textId="279FD48B" w:rsidR="00DA1DC8" w:rsidRPr="00DA1DC8" w:rsidRDefault="00176674" w:rsidP="00176674">
      <w:pPr>
        <w:ind w:left="851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vp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ial UP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window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1.25 </w:t>
      </w:r>
      <w:proofErr w:type="spellStart"/>
      <w:r>
        <w:t>dimana</w:t>
      </w:r>
      <w:proofErr w:type="spellEnd"/>
      <w:r>
        <w:t xml:space="preserve"> statu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>.</w:t>
      </w:r>
    </w:p>
    <w:p w14:paraId="29114B61" w14:textId="77777777" w:rsidR="00DE083B" w:rsidRDefault="00DE083B" w:rsidP="00DE083B">
      <w:pPr>
        <w:keepNext/>
        <w:ind w:left="851"/>
        <w:jc w:val="center"/>
      </w:pPr>
      <w:r w:rsidRPr="00DE083B">
        <w:rPr>
          <w:noProof/>
        </w:rPr>
        <w:drawing>
          <wp:inline distT="0" distB="0" distL="0" distR="0" wp14:anchorId="1544C3AF" wp14:editId="1F2789CA">
            <wp:extent cx="4514678" cy="942975"/>
            <wp:effectExtent l="0" t="0" r="63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18476" cy="94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F6D1" w14:textId="4F757889" w:rsidR="00DE083B" w:rsidRPr="00DE083B" w:rsidRDefault="00DE083B" w:rsidP="00560956">
      <w:pPr>
        <w:pStyle w:val="Caption"/>
        <w:ind w:left="567"/>
        <w:jc w:val="center"/>
      </w:pPr>
      <w:bookmarkStart w:id="41" w:name="_Toc124089205"/>
      <w:r>
        <w:t xml:space="preserve">Gambar 1. </w:t>
      </w:r>
      <w:fldSimple w:instr=" SEQ Gambar_1. \* ARABIC ">
        <w:r w:rsidR="00AB2A45">
          <w:rPr>
            <w:noProof/>
          </w:rPr>
          <w:t>25</w:t>
        </w:r>
      </w:fldSimple>
      <w:r>
        <w:t xml:space="preserve"> Status client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pn</w:t>
      </w:r>
      <w:bookmarkEnd w:id="41"/>
      <w:proofErr w:type="spellEnd"/>
    </w:p>
    <w:p w14:paraId="285CE0B3" w14:textId="30FB2AEB" w:rsidR="00152623" w:rsidRDefault="00D72D33" w:rsidP="00D72D33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Server</w:t>
      </w:r>
    </w:p>
    <w:p w14:paraId="2EAA4FD7" w14:textId="6D36655A" w:rsidR="00D72D33" w:rsidRDefault="00F0756C" w:rsidP="00D72D33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pada Main server</w:t>
      </w:r>
    </w:p>
    <w:p w14:paraId="1C481CF5" w14:textId="3B458B09" w:rsidR="00387619" w:rsidRDefault="00387619" w:rsidP="00387619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system backup </w:t>
      </w:r>
      <w:proofErr w:type="spellStart"/>
      <w:r>
        <w:rPr>
          <w:rFonts w:ascii="Arial" w:hAnsi="Arial" w:cs="Arial"/>
          <w:sz w:val="24"/>
          <w:szCs w:val="24"/>
        </w:rPr>
        <w:t>hardis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5436CBB" w14:textId="77777777" w:rsidR="00A53E24" w:rsidRDefault="00A53E24" w:rsidP="00A53E24">
      <w:pPr>
        <w:pStyle w:val="ListParagraph"/>
        <w:keepNext/>
        <w:spacing w:line="360" w:lineRule="auto"/>
        <w:ind w:left="1206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6AC164" wp14:editId="05B23A8E">
            <wp:extent cx="4501662" cy="2057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93" r="3250" b="15855"/>
                    <a:stretch/>
                  </pic:blipFill>
                  <pic:spPr bwMode="auto">
                    <a:xfrm>
                      <a:off x="0" y="0"/>
                      <a:ext cx="4503768" cy="2058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561B6" w14:textId="69C78628" w:rsidR="00152623" w:rsidRDefault="00A53E24" w:rsidP="00933CA4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2" w:name="_Toc124089206"/>
      <w:r>
        <w:t xml:space="preserve">Gambar 1. </w:t>
      </w:r>
      <w:fldSimple w:instr=" SEQ Gambar_1. \* ARABIC ">
        <w:r w:rsidR="00AB2A45">
          <w:rPr>
            <w:noProof/>
          </w:rPr>
          <w:t>26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Raid 1+0 pad main server</w:t>
      </w:r>
      <w:bookmarkEnd w:id="42"/>
    </w:p>
    <w:p w14:paraId="0974A3CF" w14:textId="769064B5" w:rsidR="00152623" w:rsidRDefault="00900964" w:rsidP="00900964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</w:t>
      </w:r>
      <w:r w:rsidR="004A1BB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alasi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Proxmox</w:t>
      </w:r>
      <w:proofErr w:type="spellEnd"/>
    </w:p>
    <w:p w14:paraId="1C74760F" w14:textId="0D3C6005" w:rsidR="00A75036" w:rsidRDefault="00A75036" w:rsidP="00A75036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inst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estiny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522575" w14:textId="77777777" w:rsidR="00447D7F" w:rsidRDefault="00447D7F" w:rsidP="00447D7F">
      <w:pPr>
        <w:pStyle w:val="ListParagraph"/>
        <w:keepNext/>
        <w:spacing w:line="360" w:lineRule="auto"/>
        <w:ind w:left="1206"/>
      </w:pPr>
      <w:r w:rsidRPr="00447D7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5326026" wp14:editId="0D95F1F2">
            <wp:extent cx="4434517" cy="1666875"/>
            <wp:effectExtent l="0" t="0" r="444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/>
                    <a:srcRect r="2306"/>
                    <a:stretch/>
                  </pic:blipFill>
                  <pic:spPr bwMode="auto">
                    <a:xfrm>
                      <a:off x="0" y="0"/>
                      <a:ext cx="4438180" cy="1668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5EF54" w14:textId="6BDDB1A1" w:rsidR="00900964" w:rsidRPr="00900964" w:rsidRDefault="00447D7F" w:rsidP="00447D7F">
      <w:pPr>
        <w:pStyle w:val="Caption"/>
        <w:ind w:left="1134"/>
        <w:jc w:val="center"/>
        <w:rPr>
          <w:rFonts w:ascii="Arial" w:hAnsi="Arial" w:cs="Arial"/>
          <w:sz w:val="24"/>
          <w:szCs w:val="24"/>
        </w:rPr>
      </w:pPr>
      <w:bookmarkStart w:id="43" w:name="_Toc124089207"/>
      <w:r>
        <w:t xml:space="preserve">Gambar 1. </w:t>
      </w:r>
      <w:fldSimple w:instr=" SEQ Gambar_1. \* ARABIC ">
        <w:r w:rsidR="00AB2A45">
          <w:rPr>
            <w:noProof/>
          </w:rPr>
          <w:t>27</w:t>
        </w:r>
      </w:fldSimple>
      <w:r>
        <w:t xml:space="preserve"> </w:t>
      </w:r>
      <w:proofErr w:type="spellStart"/>
      <w:r>
        <w:t>Intalasi</w:t>
      </w:r>
      <w:proofErr w:type="spellEnd"/>
      <w:r>
        <w:t xml:space="preserve"> Hypervisor </w:t>
      </w:r>
      <w:proofErr w:type="spellStart"/>
      <w:r>
        <w:t>Proxmox</w:t>
      </w:r>
      <w:bookmarkEnd w:id="43"/>
      <w:proofErr w:type="spellEnd"/>
    </w:p>
    <w:p w14:paraId="0D0160ED" w14:textId="1067F354" w:rsidR="00266F5D" w:rsidRDefault="00266F5D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S (Linux Container)</w:t>
      </w:r>
    </w:p>
    <w:p w14:paraId="7EEEA631" w14:textId="0C993860" w:rsidR="00266F5D" w:rsidRDefault="004229AE" w:rsidP="00266F5D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p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pada hypervisor.</w:t>
      </w:r>
    </w:p>
    <w:p w14:paraId="07E044BE" w14:textId="77777777" w:rsidR="00776176" w:rsidRDefault="00776176" w:rsidP="00776176">
      <w:pPr>
        <w:pStyle w:val="ListParagraph"/>
        <w:keepNext/>
        <w:spacing w:line="360" w:lineRule="auto"/>
        <w:ind w:left="1206"/>
      </w:pPr>
      <w:r w:rsidRPr="0077617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736A51B" wp14:editId="6B7934B4">
            <wp:extent cx="3600450" cy="2489200"/>
            <wp:effectExtent l="0" t="0" r="0" b="635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4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46A61" w14:textId="3F931A82" w:rsidR="004229AE" w:rsidRDefault="00776176" w:rsidP="00776176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4" w:name="_Toc124089208"/>
      <w:r>
        <w:t xml:space="preserve">Gambar 1. </w:t>
      </w:r>
      <w:fldSimple w:instr=" SEQ Gambar_1. \* ARABIC ">
        <w:r w:rsidR="00AB2A45">
          <w:rPr>
            <w:noProof/>
          </w:rPr>
          <w:t>28</w:t>
        </w:r>
      </w:fldSimple>
      <w:r>
        <w:t xml:space="preserve"> Status VPN </w:t>
      </w:r>
      <w:proofErr w:type="spellStart"/>
      <w:r>
        <w:t>Berjan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ormal</w:t>
      </w:r>
      <w:bookmarkEnd w:id="44"/>
    </w:p>
    <w:p w14:paraId="2079AC89" w14:textId="2A36A269" w:rsidR="00152623" w:rsidRDefault="00E72938" w:rsidP="00E72938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Backup Server</w:t>
      </w:r>
    </w:p>
    <w:p w14:paraId="4BCD2F07" w14:textId="31095AAE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backup serve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ingink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dengan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4310D">
        <w:rPr>
          <w:rFonts w:ascii="Arial" w:hAnsi="Arial" w:cs="Arial"/>
          <w:sz w:val="24"/>
          <w:szCs w:val="24"/>
        </w:rPr>
        <w:t>melihat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daftar </w:t>
      </w:r>
      <w:proofErr w:type="spellStart"/>
      <w:r w:rsidR="0084310D">
        <w:rPr>
          <w:rFonts w:ascii="Arial" w:hAnsi="Arial" w:cs="Arial"/>
          <w:sz w:val="24"/>
          <w:szCs w:val="24"/>
        </w:rPr>
        <w:t>hasil</w:t>
      </w:r>
      <w:proofErr w:type="spellEnd"/>
      <w:r w:rsidR="0084310D">
        <w:rPr>
          <w:rFonts w:ascii="Arial" w:hAnsi="Arial" w:cs="Arial"/>
          <w:sz w:val="24"/>
          <w:szCs w:val="24"/>
        </w:rPr>
        <w:t xml:space="preserve"> backup</w:t>
      </w:r>
      <w:r>
        <w:rPr>
          <w:rFonts w:ascii="Arial" w:hAnsi="Arial" w:cs="Arial"/>
          <w:sz w:val="24"/>
          <w:szCs w:val="24"/>
        </w:rPr>
        <w:t>.</w:t>
      </w:r>
    </w:p>
    <w:p w14:paraId="093D7FDC" w14:textId="77777777" w:rsidR="00EB2F75" w:rsidRDefault="00EB2F75" w:rsidP="00EB2F75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</w:p>
    <w:p w14:paraId="1B2514BD" w14:textId="77777777" w:rsidR="00E72938" w:rsidRDefault="00E72938" w:rsidP="00E72938">
      <w:pPr>
        <w:pStyle w:val="ListParagraph"/>
        <w:keepNext/>
        <w:spacing w:line="360" w:lineRule="auto"/>
        <w:ind w:left="1206"/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5E3CAD1" wp14:editId="1450E35A">
            <wp:extent cx="4629150" cy="1876998"/>
            <wp:effectExtent l="0" t="0" r="0" b="952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40" cy="188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1E08D" w14:textId="79D97137" w:rsidR="00E72938" w:rsidRDefault="00E72938" w:rsidP="00E72938">
      <w:pPr>
        <w:pStyle w:val="Caption"/>
        <w:ind w:left="1418"/>
        <w:jc w:val="center"/>
      </w:pPr>
      <w:bookmarkStart w:id="45" w:name="_Toc124089209"/>
      <w:r>
        <w:t xml:space="preserve">Gambar 1. </w:t>
      </w:r>
      <w:fldSimple w:instr=" SEQ Gambar_1. \* ARABIC ">
        <w:r w:rsidR="00AB2A45">
          <w:rPr>
            <w:noProof/>
          </w:rPr>
          <w:t>29</w:t>
        </w:r>
      </w:fldSimple>
      <w:r>
        <w:t xml:space="preserve"> </w:t>
      </w:r>
      <w:proofErr w:type="spellStart"/>
      <w:r>
        <w:t>instalasi</w:t>
      </w:r>
      <w:proofErr w:type="spellEnd"/>
      <w:r>
        <w:t xml:space="preserve"> Backup Server</w:t>
      </w:r>
      <w:bookmarkEnd w:id="45"/>
    </w:p>
    <w:p w14:paraId="1533CEC1" w14:textId="77777777" w:rsidR="00684A1B" w:rsidRPr="00684A1B" w:rsidRDefault="00684A1B" w:rsidP="00684A1B"/>
    <w:p w14:paraId="6C1A5759" w14:textId="77777777" w:rsidR="00075684" w:rsidRDefault="00075684" w:rsidP="00075684">
      <w:pPr>
        <w:keepNext/>
        <w:spacing w:line="360" w:lineRule="auto"/>
        <w:ind w:left="1134"/>
        <w:jc w:val="center"/>
      </w:pPr>
      <w:r w:rsidRPr="0007568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3273BA3" wp14:editId="2A0DEA16">
            <wp:extent cx="4552950" cy="1023812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567953" cy="1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0A04" w14:textId="7F8E8FF5" w:rsidR="00152623" w:rsidRDefault="00075684" w:rsidP="00712212">
      <w:pPr>
        <w:pStyle w:val="Caption"/>
        <w:ind w:left="1701"/>
        <w:jc w:val="center"/>
        <w:rPr>
          <w:rFonts w:ascii="Arial" w:hAnsi="Arial" w:cs="Arial"/>
          <w:sz w:val="24"/>
          <w:szCs w:val="24"/>
        </w:rPr>
      </w:pPr>
      <w:bookmarkStart w:id="46" w:name="_Toc124089210"/>
      <w:r>
        <w:t xml:space="preserve">Gambar 1. </w:t>
      </w:r>
      <w:fldSimple w:instr=" SEQ Gambar_1. \* ARABIC ">
        <w:r w:rsidR="00AB2A45">
          <w:rPr>
            <w:noProof/>
          </w:rPr>
          <w:t>30</w:t>
        </w:r>
      </w:fldSimple>
      <w:r>
        <w:t xml:space="preserve">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Backup</w:t>
      </w:r>
      <w:bookmarkEnd w:id="46"/>
    </w:p>
    <w:p w14:paraId="5E3809ED" w14:textId="66524BDD" w:rsidR="00152623" w:rsidRDefault="00152623" w:rsidP="00E00C3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EBA673C" w14:textId="77777777" w:rsidR="00FA4492" w:rsidRDefault="00FA4492" w:rsidP="00FA4492">
      <w:pPr>
        <w:keepNext/>
        <w:spacing w:line="360" w:lineRule="auto"/>
        <w:ind w:left="993"/>
      </w:pPr>
      <w:r w:rsidRPr="00FA449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E10BC11" wp14:editId="106267D9">
            <wp:extent cx="4533900" cy="198936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539189" cy="19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476A" w14:textId="59CAC3C8" w:rsidR="003220BE" w:rsidRDefault="00FA4492" w:rsidP="00FA4492">
      <w:pPr>
        <w:pStyle w:val="Caption"/>
        <w:ind w:left="993"/>
        <w:jc w:val="center"/>
        <w:rPr>
          <w:rFonts w:ascii="Arial" w:hAnsi="Arial" w:cs="Arial"/>
          <w:sz w:val="24"/>
          <w:szCs w:val="24"/>
        </w:rPr>
      </w:pPr>
      <w:bookmarkStart w:id="47" w:name="_Toc124089211"/>
      <w:r>
        <w:t xml:space="preserve">Gambar 1. </w:t>
      </w:r>
      <w:fldSimple w:instr=" SEQ Gambar_1. \* ARABIC ">
        <w:r w:rsidR="00AB2A45">
          <w:rPr>
            <w:noProof/>
          </w:rPr>
          <w:t>31</w:t>
        </w:r>
      </w:fldSimple>
      <w:r>
        <w:t xml:space="preserve"> List Hasil Backup </w:t>
      </w:r>
      <w:proofErr w:type="spellStart"/>
      <w:r>
        <w:t>Otomatis</w:t>
      </w:r>
      <w:bookmarkEnd w:id="47"/>
      <w:proofErr w:type="spellEnd"/>
    </w:p>
    <w:p w14:paraId="1E429E26" w14:textId="76C42C77" w:rsidR="0093577F" w:rsidRDefault="009516A1" w:rsidP="009516A1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</w:t>
      </w:r>
    </w:p>
    <w:p w14:paraId="5EEAD0FC" w14:textId="566F9C01" w:rsidR="009516A1" w:rsidRPr="009516A1" w:rsidRDefault="009516A1" w:rsidP="009516A1">
      <w:pPr>
        <w:pStyle w:val="ListParagraph"/>
        <w:spacing w:line="360" w:lineRule="auto"/>
        <w:ind w:left="84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 pada </w:t>
      </w:r>
      <w:proofErr w:type="spellStart"/>
      <w:r>
        <w:rPr>
          <w:rFonts w:ascii="Arial" w:hAnsi="Arial" w:cs="Arial"/>
          <w:sz w:val="24"/>
          <w:szCs w:val="24"/>
        </w:rPr>
        <w:t>aruba</w:t>
      </w:r>
      <w:proofErr w:type="spellEnd"/>
      <w:r>
        <w:rPr>
          <w:rFonts w:ascii="Arial" w:hAnsi="Arial" w:cs="Arial"/>
          <w:sz w:val="24"/>
          <w:szCs w:val="24"/>
        </w:rPr>
        <w:t xml:space="preserve"> central (cloud)</w:t>
      </w:r>
    </w:p>
    <w:p w14:paraId="5BD273AE" w14:textId="4F35E649" w:rsidR="00EC084F" w:rsidRPr="0034596A" w:rsidRDefault="00F13AB4" w:rsidP="0034596A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34596A">
        <w:rPr>
          <w:rFonts w:ascii="Arial" w:hAnsi="Arial" w:cs="Arial"/>
          <w:sz w:val="24"/>
          <w:szCs w:val="24"/>
        </w:rPr>
        <w:t>Access Point</w:t>
      </w:r>
    </w:p>
    <w:p w14:paraId="026A6BFE" w14:textId="32D42903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</w:t>
      </w:r>
      <w:r w:rsidR="00C81823">
        <w:rPr>
          <w:rFonts w:ascii="Arial" w:hAnsi="Arial" w:cs="Arial"/>
          <w:sz w:val="24"/>
          <w:szCs w:val="24"/>
        </w:rPr>
        <w:t>c</w:t>
      </w:r>
      <w:r w:rsidRPr="005F49AB">
        <w:rPr>
          <w:rFonts w:ascii="Arial" w:hAnsi="Arial" w:cs="Arial"/>
          <w:sz w:val="24"/>
          <w:szCs w:val="24"/>
        </w:rPr>
        <w:t xml:space="preserve">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device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0A22D6F0" w14:textId="77777777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F3BC26A" w14:textId="77777777" w:rsidR="00C81823" w:rsidRDefault="006E636F" w:rsidP="00C81823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7B9562" wp14:editId="13FC934B">
            <wp:extent cx="4695825" cy="24297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9"/>
                    <a:srcRect t="4032" b="13288"/>
                    <a:stretch/>
                  </pic:blipFill>
                  <pic:spPr bwMode="auto">
                    <a:xfrm>
                      <a:off x="0" y="0"/>
                      <a:ext cx="4750393" cy="245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85F5B" w14:textId="7C232DFA" w:rsidR="006E636F" w:rsidRDefault="00C81823" w:rsidP="00C81823">
      <w:pPr>
        <w:pStyle w:val="Caption"/>
        <w:jc w:val="center"/>
      </w:pPr>
      <w:bookmarkStart w:id="48" w:name="_Toc124089212"/>
      <w:r>
        <w:t xml:space="preserve">Gambar 1. </w:t>
      </w:r>
      <w:fldSimple w:instr=" SEQ Gambar_1. \* ARABIC ">
        <w:r w:rsidR="00AB2A45">
          <w:rPr>
            <w:noProof/>
          </w:rPr>
          <w:t>32</w:t>
        </w:r>
      </w:fldSimple>
      <w:r>
        <w:t xml:space="preserve"> Daftar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uba</w:t>
      </w:r>
      <w:proofErr w:type="spellEnd"/>
      <w:r>
        <w:t xml:space="preserve"> central</w:t>
      </w:r>
      <w:bookmarkEnd w:id="48"/>
    </w:p>
    <w:p w14:paraId="4781AA7D" w14:textId="54765DEB" w:rsidR="00F47AC9" w:rsidRDefault="00F47AC9" w:rsidP="00F47AC9"/>
    <w:p w14:paraId="0717133A" w14:textId="77777777" w:rsidR="00297AB5" w:rsidRDefault="00297AB5" w:rsidP="00297AB5">
      <w:pPr>
        <w:keepNext/>
        <w:ind w:left="993"/>
        <w:jc w:val="center"/>
      </w:pPr>
      <w:r w:rsidRPr="00297AB5">
        <w:rPr>
          <w:noProof/>
        </w:rPr>
        <w:drawing>
          <wp:inline distT="0" distB="0" distL="0" distR="0" wp14:anchorId="3A222C3E" wp14:editId="27D1E3FE">
            <wp:extent cx="4697730" cy="2057698"/>
            <wp:effectExtent l="0" t="0" r="762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701886" cy="205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D869" w14:textId="4B410D71" w:rsidR="00F47AC9" w:rsidRDefault="00297AB5" w:rsidP="00297AB5">
      <w:pPr>
        <w:pStyle w:val="Caption"/>
        <w:jc w:val="center"/>
      </w:pPr>
      <w:bookmarkStart w:id="49" w:name="_Toc124089213"/>
      <w:r>
        <w:t xml:space="preserve">Gambar 1. </w:t>
      </w:r>
      <w:fldSimple w:instr=" SEQ Gambar_1. \* ARABIC ">
        <w:r w:rsidR="00AB2A45">
          <w:rPr>
            <w:noProof/>
          </w:rPr>
          <w:t>33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SID</w:t>
      </w:r>
      <w:bookmarkEnd w:id="49"/>
    </w:p>
    <w:p w14:paraId="5B660A0A" w14:textId="749C1206" w:rsidR="00297AB5" w:rsidRDefault="00297AB5" w:rsidP="00297AB5"/>
    <w:p w14:paraId="21A917E4" w14:textId="77777777" w:rsidR="00297AB5" w:rsidRDefault="00297AB5" w:rsidP="00297AB5">
      <w:pPr>
        <w:keepNext/>
        <w:ind w:left="1134"/>
        <w:jc w:val="center"/>
      </w:pPr>
      <w:r w:rsidRPr="00297AB5">
        <w:rPr>
          <w:noProof/>
        </w:rPr>
        <w:lastRenderedPageBreak/>
        <w:drawing>
          <wp:inline distT="0" distB="0" distL="0" distR="0" wp14:anchorId="127A3FD1" wp14:editId="493201E0">
            <wp:extent cx="4638183" cy="229552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642453" cy="229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C5BB4" w14:textId="2C07F4E9" w:rsidR="00297AB5" w:rsidRPr="00297AB5" w:rsidRDefault="00297AB5" w:rsidP="00297AB5">
      <w:pPr>
        <w:pStyle w:val="Caption"/>
        <w:ind w:left="1276"/>
        <w:jc w:val="center"/>
      </w:pPr>
      <w:bookmarkStart w:id="50" w:name="_Toc124089214"/>
      <w:r>
        <w:t xml:space="preserve">Gambar 1. </w:t>
      </w:r>
      <w:fldSimple w:instr=" SEQ Gambar_1. \* ARABIC ">
        <w:r w:rsidR="00AB2A45">
          <w:rPr>
            <w:noProof/>
          </w:rPr>
          <w:t>34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Security Key</w:t>
      </w:r>
      <w:bookmarkEnd w:id="50"/>
    </w:p>
    <w:p w14:paraId="0E1CFFC7" w14:textId="432A6B97" w:rsidR="0089433A" w:rsidRDefault="0089433A" w:rsidP="00E00C3D">
      <w:pPr>
        <w:pStyle w:val="ListParagraph"/>
        <w:spacing w:line="360" w:lineRule="auto"/>
        <w:ind w:left="1080"/>
        <w:jc w:val="center"/>
        <w:rPr>
          <w:rFonts w:ascii="Arial" w:hAnsi="Arial" w:cs="Arial"/>
          <w:b/>
          <w:bCs/>
          <w:sz w:val="24"/>
          <w:szCs w:val="24"/>
        </w:rPr>
      </w:pPr>
    </w:p>
    <w:p w14:paraId="708A4434" w14:textId="77777777" w:rsidR="008B72F5" w:rsidRDefault="008B72F5" w:rsidP="008B72F5">
      <w:pPr>
        <w:pStyle w:val="ListParagraph"/>
        <w:keepNext/>
        <w:spacing w:line="360" w:lineRule="auto"/>
        <w:ind w:left="1080"/>
        <w:jc w:val="center"/>
      </w:pPr>
      <w:r w:rsidRPr="008B72F5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7AF2CC8" wp14:editId="035B8DEE">
            <wp:extent cx="4810125" cy="1474911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15609" cy="14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E4949" w14:textId="40514FFF" w:rsidR="008B72F5" w:rsidRPr="005F49AB" w:rsidRDefault="008B72F5" w:rsidP="008B72F5">
      <w:pPr>
        <w:pStyle w:val="Caption"/>
        <w:ind w:left="1134"/>
        <w:jc w:val="center"/>
        <w:rPr>
          <w:rFonts w:ascii="Arial" w:hAnsi="Arial" w:cs="Arial"/>
          <w:b/>
          <w:bCs/>
          <w:sz w:val="24"/>
          <w:szCs w:val="24"/>
        </w:rPr>
      </w:pPr>
      <w:bookmarkStart w:id="51" w:name="_Toc124089215"/>
      <w:r>
        <w:t xml:space="preserve">Gambar 1. </w:t>
      </w:r>
      <w:fldSimple w:instr=" SEQ Gambar_1. \* ARABIC ">
        <w:r w:rsidR="00AB2A45">
          <w:rPr>
            <w:noProof/>
          </w:rPr>
          <w:t>35</w:t>
        </w:r>
      </w:fldSimple>
      <w:r>
        <w:t xml:space="preserve"> Status Enable Radio 2.4, 5Ghz, dan 6Ghz</w:t>
      </w:r>
      <w:bookmarkEnd w:id="51"/>
    </w:p>
    <w:p w14:paraId="02B5D23A" w14:textId="77777777" w:rsidR="004B7BA5" w:rsidRPr="004B7BA5" w:rsidRDefault="004B7BA5" w:rsidP="004B7BA5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F553D85" w14:textId="7F17D852" w:rsidR="00F13AB4" w:rsidRPr="00DC06AD" w:rsidRDefault="006E636F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>Switch</w:t>
      </w:r>
    </w:p>
    <w:p w14:paraId="19E68B9F" w14:textId="636DA39F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switc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evice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55EB36C0" w14:textId="31A9F155" w:rsidR="0089433A" w:rsidRPr="005F49AB" w:rsidRDefault="007012A0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F9C0CCA" wp14:editId="27EB1C82">
                <wp:simplePos x="0" y="0"/>
                <wp:positionH relativeFrom="column">
                  <wp:posOffset>655320</wp:posOffset>
                </wp:positionH>
                <wp:positionV relativeFrom="paragraph">
                  <wp:posOffset>2089785</wp:posOffset>
                </wp:positionV>
                <wp:extent cx="4581525" cy="63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A1E68F" w14:textId="285C9C14" w:rsidR="007012A0" w:rsidRPr="00EC2FDF" w:rsidRDefault="007012A0" w:rsidP="007012A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2" w:name="_Toc124089216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36</w:t>
                              </w:r>
                            </w:fldSimple>
                            <w:r>
                              <w:t xml:space="preserve"> Daftar Switch yang </w:t>
                            </w:r>
                            <w:proofErr w:type="spellStart"/>
                            <w:r>
                              <w:t>terkoneksi</w:t>
                            </w:r>
                            <w:bookmarkEnd w:id="52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C0CCA" id="Text Box 111" o:spid="_x0000_s1035" type="#_x0000_t202" style="position:absolute;left:0;text-align:left;margin-left:51.6pt;margin-top:164.55pt;width:360.75pt;height:.0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" stroked="f">
                <v:textbox style="mso-fit-shape-to-text:t" inset="0,0,0,0">
                  <w:txbxContent>
                    <w:p w14:paraId="64A1E68F" w14:textId="285C9C14" w:rsidR="007012A0" w:rsidRPr="00EC2FDF" w:rsidRDefault="007012A0" w:rsidP="007012A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3" w:name="_Toc124089216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36</w:t>
                        </w:r>
                      </w:fldSimple>
                      <w:r>
                        <w:t xml:space="preserve"> Daftar Switch yang </w:t>
                      </w:r>
                      <w:proofErr w:type="spellStart"/>
                      <w:r>
                        <w:t>terkoneksi</w:t>
                      </w:r>
                      <w:bookmarkEnd w:id="53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169AEDEB" wp14:editId="1063793D">
            <wp:simplePos x="0" y="0"/>
            <wp:positionH relativeFrom="margin">
              <wp:posOffset>655320</wp:posOffset>
            </wp:positionH>
            <wp:positionV relativeFrom="paragraph">
              <wp:posOffset>45720</wp:posOffset>
            </wp:positionV>
            <wp:extent cx="4581525" cy="1987063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4590333" cy="1990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E89F1" w14:textId="2880EE0E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0009FAC8" w14:textId="6F008A2D" w:rsidR="00C84C21" w:rsidRPr="005F49AB" w:rsidRDefault="00C84C21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1BBE177" w14:textId="5834FE35" w:rsidR="006E636F" w:rsidRPr="005F49AB" w:rsidRDefault="006E636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BF234AA" w14:textId="764E0AE3" w:rsidR="0089433A" w:rsidRPr="007012A0" w:rsidRDefault="0089433A" w:rsidP="007012A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B04A000" w14:textId="6B7AEB73" w:rsidR="0089433A" w:rsidRPr="005F49AB" w:rsidRDefault="0089433A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585079D" w14:textId="77777777" w:rsidR="00096A93" w:rsidRPr="005F49AB" w:rsidRDefault="00096A93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EE6BD75" w14:textId="7E8D4DED" w:rsidR="007B1A95" w:rsidRPr="005F49AB" w:rsidRDefault="007B1A95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n</w:t>
      </w:r>
      <w:proofErr w:type="spellEnd"/>
      <w:r w:rsidR="00DC06AD"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al time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</w:p>
    <w:p w14:paraId="04C0994C" w14:textId="1FD64501" w:rsidR="006E636F" w:rsidRPr="005F49AB" w:rsidRDefault="00DC06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A21E9F0" wp14:editId="76E45B93">
                <wp:simplePos x="0" y="0"/>
                <wp:positionH relativeFrom="column">
                  <wp:posOffset>681355</wp:posOffset>
                </wp:positionH>
                <wp:positionV relativeFrom="paragraph">
                  <wp:posOffset>2486025</wp:posOffset>
                </wp:positionV>
                <wp:extent cx="4372610" cy="635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26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A27140" w14:textId="1CE87469" w:rsidR="00DC06AD" w:rsidRPr="00243493" w:rsidRDefault="00DC06AD" w:rsidP="00DC06AD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4" w:name="_Toc124089217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37</w:t>
                              </w:r>
                            </w:fldSimple>
                            <w:r>
                              <w:t xml:space="preserve"> Daftar </w:t>
                            </w:r>
                            <w:proofErr w:type="spellStart"/>
                            <w:r>
                              <w:t>Perangkat</w:t>
                            </w:r>
                            <w:proofErr w:type="spellEnd"/>
                            <w:r>
                              <w:t xml:space="preserve"> yang </w:t>
                            </w:r>
                            <w:proofErr w:type="spellStart"/>
                            <w:r>
                              <w:t>terkonek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aringan</w:t>
                            </w:r>
                            <w:bookmarkEnd w:id="54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21E9F0" id="Text Box 112" o:spid="_x0000_s1036" type="#_x0000_t202" style="position:absolute;left:0;text-align:left;margin-left:53.65pt;margin-top:195.75pt;width:344.3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" stroked="f">
                <v:textbox style="mso-fit-shape-to-text:t" inset="0,0,0,0">
                  <w:txbxContent>
                    <w:p w14:paraId="12A27140" w14:textId="1CE87469" w:rsidR="00DC06AD" w:rsidRPr="00243493" w:rsidRDefault="00DC06AD" w:rsidP="00DC06AD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5" w:name="_Toc124089217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37</w:t>
                        </w:r>
                      </w:fldSimple>
                      <w:r>
                        <w:t xml:space="preserve"> Daftar </w:t>
                      </w:r>
                      <w:proofErr w:type="spellStart"/>
                      <w:r>
                        <w:t>Perangkat</w:t>
                      </w:r>
                      <w:proofErr w:type="spellEnd"/>
                      <w:r>
                        <w:t xml:space="preserve"> yang </w:t>
                      </w:r>
                      <w:proofErr w:type="spellStart"/>
                      <w:r>
                        <w:t>terkonek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aringan</w:t>
                      </w:r>
                      <w:bookmarkEnd w:id="55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2AF6BBA3" wp14:editId="577C8BA6">
            <wp:simplePos x="0" y="0"/>
            <wp:positionH relativeFrom="margin">
              <wp:posOffset>681918</wp:posOffset>
            </wp:positionH>
            <wp:positionV relativeFrom="paragraph">
              <wp:posOffset>225581</wp:posOffset>
            </wp:positionV>
            <wp:extent cx="4372794" cy="2203450"/>
            <wp:effectExtent l="0" t="0" r="889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4379842" cy="220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CFFD94" w14:textId="1730D9B7" w:rsidR="005E16C2" w:rsidRPr="005F49AB" w:rsidRDefault="005E16C2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232D700" w14:textId="21022583" w:rsidR="00EC084F" w:rsidRPr="005F49AB" w:rsidRDefault="00EC084F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86E419" w14:textId="6248666E" w:rsidR="00EC084F" w:rsidRPr="005F49AB" w:rsidRDefault="00EC084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E8E8718" w14:textId="0CE1643C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DCF1455" w14:textId="4C4BE61B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6C782DC" w14:textId="7EF3FEB8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17FE003" w14:textId="51C1C701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1FC4B35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A562DB1" w14:textId="5D144A73" w:rsidR="00642BA9" w:rsidRPr="005F49AB" w:rsidRDefault="00642BA9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811471" w14:textId="77777777" w:rsidR="004D3530" w:rsidRDefault="004D3530" w:rsidP="004D3530">
      <w:pPr>
        <w:pStyle w:val="ListParagraph"/>
        <w:keepNext/>
        <w:spacing w:line="360" w:lineRule="auto"/>
        <w:jc w:val="center"/>
      </w:pPr>
      <w:r w:rsidRPr="004D3530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02610DF6" wp14:editId="54E503F1">
            <wp:extent cx="4493380" cy="2039412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520032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0F54" w14:textId="70559C23" w:rsidR="00562840" w:rsidRPr="005F49AB" w:rsidRDefault="004D3530" w:rsidP="004D3530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56" w:name="_Toc124089218"/>
      <w:r>
        <w:t xml:space="preserve">Gambar 1. </w:t>
      </w:r>
      <w:fldSimple w:instr=" SEQ Gambar_1. \* ARABIC ">
        <w:r w:rsidR="00AB2A45">
          <w:rPr>
            <w:noProof/>
          </w:rPr>
          <w:t>38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VLAN Switch</w:t>
      </w:r>
      <w:bookmarkEnd w:id="56"/>
    </w:p>
    <w:p w14:paraId="54DA3F7C" w14:textId="3D7CD726" w:rsidR="0002278B" w:rsidRPr="00DC06AD" w:rsidRDefault="0002278B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DC06AD">
        <w:rPr>
          <w:rFonts w:ascii="Arial" w:hAnsi="Arial" w:cs="Arial"/>
          <w:sz w:val="24"/>
          <w:szCs w:val="24"/>
        </w:rPr>
        <w:t>Lisensi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C06AD">
        <w:rPr>
          <w:rFonts w:ascii="Arial" w:hAnsi="Arial" w:cs="Arial"/>
          <w:sz w:val="24"/>
          <w:szCs w:val="24"/>
        </w:rPr>
        <w:t>Perangkat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Aruba</w:t>
      </w:r>
    </w:p>
    <w:p w14:paraId="59E190CC" w14:textId="44067C45" w:rsidR="00DD3D37" w:rsidRPr="005F49AB" w:rsidRDefault="00DD3D37" w:rsidP="00DC06AD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isensik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34786C9" w14:textId="77777777" w:rsidR="008F50A8" w:rsidRDefault="008F50A8" w:rsidP="008F50A8">
      <w:pPr>
        <w:pStyle w:val="ListParagraph"/>
        <w:keepNext/>
        <w:spacing w:line="360" w:lineRule="auto"/>
        <w:ind w:left="1080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549998AC" wp14:editId="45C99451">
            <wp:extent cx="3976777" cy="2399908"/>
            <wp:effectExtent l="0" t="0" r="5080" b="63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12" cy="240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8A03" w14:textId="1F26BFE1" w:rsidR="008F50A8" w:rsidRDefault="008F50A8" w:rsidP="008F50A8">
      <w:pPr>
        <w:pStyle w:val="Caption"/>
        <w:jc w:val="center"/>
      </w:pPr>
      <w:bookmarkStart w:id="57" w:name="_Toc124089219"/>
      <w:r>
        <w:t xml:space="preserve">Gambar 1. </w:t>
      </w:r>
      <w:fldSimple w:instr=" SEQ Gambar_1. \* ARABIC ">
        <w:r w:rsidR="00AB2A45">
          <w:rPr>
            <w:noProof/>
          </w:rPr>
          <w:t>39</w:t>
        </w:r>
      </w:fldSimple>
      <w:r>
        <w:t xml:space="preserve"> Status </w:t>
      </w:r>
      <w:proofErr w:type="spellStart"/>
      <w:r>
        <w:t>Lisensi</w:t>
      </w:r>
      <w:proofErr w:type="spellEnd"/>
      <w:r>
        <w:t xml:space="preserve"> </w:t>
      </w:r>
      <w:proofErr w:type="spellStart"/>
      <w:r>
        <w:t>Perangkat</w:t>
      </w:r>
      <w:bookmarkEnd w:id="57"/>
      <w:proofErr w:type="spellEnd"/>
    </w:p>
    <w:p w14:paraId="3D89D6B2" w14:textId="45FDDD99" w:rsidR="00C012AE" w:rsidRPr="00D84CDB" w:rsidRDefault="008F50A8" w:rsidP="00D84CDB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 xml:space="preserve">  </w:t>
      </w:r>
    </w:p>
    <w:p w14:paraId="4D99B3C1" w14:textId="2FEFD164" w:rsidR="00E26E5C" w:rsidRPr="00DC06AD" w:rsidRDefault="00E26E5C" w:rsidP="00DC06AD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 xml:space="preserve">CCTV </w:t>
      </w:r>
      <w:proofErr w:type="spellStart"/>
      <w:r w:rsidRPr="00DC06AD">
        <w:rPr>
          <w:rFonts w:ascii="Arial" w:hAnsi="Arial" w:cs="Arial"/>
          <w:sz w:val="24"/>
          <w:szCs w:val="24"/>
        </w:rPr>
        <w:t>Datacenter</w:t>
      </w:r>
      <w:proofErr w:type="spellEnd"/>
    </w:p>
    <w:p w14:paraId="2557A81A" w14:textId="739F66BF" w:rsidR="00AC3FAD" w:rsidRPr="005F49AB" w:rsidRDefault="00AC3FAD" w:rsidP="00DC06AD">
      <w:pPr>
        <w:pStyle w:val="ListParagraph"/>
        <w:spacing w:line="360" w:lineRule="auto"/>
        <w:ind w:left="851" w:firstLine="425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nifi Cloud Controller, </w:t>
      </w:r>
      <w:proofErr w:type="spellStart"/>
      <w:r w:rsidRPr="005F49AB">
        <w:rPr>
          <w:rFonts w:ascii="Arial" w:hAnsi="Arial" w:cs="Arial"/>
          <w:sz w:val="24"/>
          <w:szCs w:val="24"/>
        </w:rPr>
        <w:t>Mem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,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535B455" w14:textId="77777777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2F9CFB0A" w14:textId="78B1D4FF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671E149B" wp14:editId="0D856BB2">
            <wp:simplePos x="0" y="0"/>
            <wp:positionH relativeFrom="margin">
              <wp:posOffset>621125</wp:posOffset>
            </wp:positionH>
            <wp:positionV relativeFrom="paragraph">
              <wp:posOffset>6613</wp:posOffset>
            </wp:positionV>
            <wp:extent cx="4468483" cy="2103450"/>
            <wp:effectExtent l="0" t="0" r="889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4468483" cy="21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0D732D0" w14:textId="4B4CBF6E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7E3C92C" w14:textId="06625276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731545C" w14:textId="38540B81" w:rsidR="002B47FF" w:rsidRPr="005F49AB" w:rsidRDefault="002B47FF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B4A198D" w14:textId="52284A2F" w:rsidR="00DD3D37" w:rsidRPr="005F49AB" w:rsidRDefault="00DD3D37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EB2D599" w14:textId="5DB93755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FB5DC02" w14:textId="42113825" w:rsidR="00AC3FAD" w:rsidRPr="008A7A50" w:rsidRDefault="00AC3FAD" w:rsidP="008A7A50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9A3C560" w14:textId="77777777" w:rsidR="002C4518" w:rsidRPr="005F49AB" w:rsidRDefault="002C4518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FB1D720" w14:textId="1670280D" w:rsidR="00AC3FAD" w:rsidRPr="005F49AB" w:rsidRDefault="00AC3FAD" w:rsidP="00E00C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angkap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yer real time yang di </w:t>
      </w:r>
      <w:proofErr w:type="spellStart"/>
      <w:r w:rsidRPr="005F49AB">
        <w:rPr>
          <w:rFonts w:ascii="Arial" w:hAnsi="Arial" w:cs="Arial"/>
          <w:sz w:val="24"/>
          <w:szCs w:val="24"/>
        </w:rPr>
        <w:t>rek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oleh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37B0B308" w14:textId="26FE10B5" w:rsidR="00513E1F" w:rsidRPr="005F49AB" w:rsidRDefault="008246CE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0F10983" wp14:editId="01A85A6B">
            <wp:extent cx="4588459" cy="2536166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4588459" cy="2536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26F1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1770EA3" wp14:editId="53F3F40D">
                <wp:simplePos x="0" y="0"/>
                <wp:positionH relativeFrom="column">
                  <wp:posOffset>724535</wp:posOffset>
                </wp:positionH>
                <wp:positionV relativeFrom="paragraph">
                  <wp:posOffset>2743200</wp:posOffset>
                </wp:positionV>
                <wp:extent cx="4587875" cy="635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FE40AC" w14:textId="0044B222" w:rsidR="00926F1B" w:rsidRPr="00075903" w:rsidRDefault="00926F1B" w:rsidP="00926F1B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8" w:name="_Toc124089220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0</w:t>
                              </w:r>
                            </w:fldSimple>
                            <w:r>
                              <w:t xml:space="preserve"> Grid View CCTV</w:t>
                            </w:r>
                            <w:bookmarkEnd w:id="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70EA3" id="Text Box 114" o:spid="_x0000_s1037" type="#_x0000_t202" style="position:absolute;left:0;text-align:left;margin-left:57.05pt;margin-top:3in;width:361.25pt;height:.0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" stroked="f">
                <v:textbox style="mso-fit-shape-to-text:t" inset="0,0,0,0">
                  <w:txbxContent>
                    <w:p w14:paraId="48FE40AC" w14:textId="0044B222" w:rsidR="00926F1B" w:rsidRPr="00075903" w:rsidRDefault="00926F1B" w:rsidP="00926F1B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9" w:name="_Toc124089220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0</w:t>
                        </w:r>
                      </w:fldSimple>
                      <w:r>
                        <w:t xml:space="preserve"> Grid View CCTV</w:t>
                      </w:r>
                      <w:bookmarkEnd w:id="59"/>
                    </w:p>
                  </w:txbxContent>
                </v:textbox>
              </v:shape>
            </w:pict>
          </mc:Fallback>
        </mc:AlternateContent>
      </w:r>
    </w:p>
    <w:p w14:paraId="5EBCBE9C" w14:textId="09E94935" w:rsidR="002C4518" w:rsidRPr="008246CE" w:rsidRDefault="002C4518" w:rsidP="008246C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1BE5DA1" w14:textId="41BA5FAC" w:rsidR="00CB0F29" w:rsidRPr="008327CC" w:rsidRDefault="00DD3D37" w:rsidP="008327CC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8327CC">
        <w:rPr>
          <w:rFonts w:ascii="Arial" w:hAnsi="Arial" w:cs="Arial"/>
          <w:sz w:val="24"/>
          <w:szCs w:val="24"/>
        </w:rPr>
        <w:t>A</w:t>
      </w:r>
      <w:r w:rsidR="008327CC">
        <w:rPr>
          <w:rFonts w:ascii="Arial" w:hAnsi="Arial" w:cs="Arial"/>
          <w:sz w:val="24"/>
          <w:szCs w:val="24"/>
        </w:rPr>
        <w:t>cceess</w:t>
      </w:r>
      <w:proofErr w:type="spellEnd"/>
      <w:r w:rsidR="008327CC">
        <w:rPr>
          <w:rFonts w:ascii="Arial" w:hAnsi="Arial" w:cs="Arial"/>
          <w:sz w:val="24"/>
          <w:szCs w:val="24"/>
        </w:rPr>
        <w:t xml:space="preserve"> </w:t>
      </w:r>
      <w:r w:rsidRPr="008327CC">
        <w:rPr>
          <w:rFonts w:ascii="Arial" w:hAnsi="Arial" w:cs="Arial"/>
          <w:sz w:val="24"/>
          <w:szCs w:val="24"/>
        </w:rPr>
        <w:t>P</w:t>
      </w:r>
      <w:r w:rsidR="008327CC">
        <w:rPr>
          <w:rFonts w:ascii="Arial" w:hAnsi="Arial" w:cs="Arial"/>
          <w:sz w:val="24"/>
          <w:szCs w:val="24"/>
        </w:rPr>
        <w:t>oint</w:t>
      </w:r>
      <w:r w:rsidRPr="008327CC">
        <w:rPr>
          <w:rFonts w:ascii="Arial" w:hAnsi="Arial" w:cs="Arial"/>
          <w:sz w:val="24"/>
          <w:szCs w:val="24"/>
        </w:rPr>
        <w:t xml:space="preserve"> Outdoor</w:t>
      </w:r>
    </w:p>
    <w:p w14:paraId="24FE22B9" w14:textId="05345565" w:rsidR="00562840" w:rsidRPr="00DD2E6E" w:rsidRDefault="00562840" w:rsidP="00DD2E6E">
      <w:pPr>
        <w:pStyle w:val="ListParagraph"/>
        <w:spacing w:line="360" w:lineRule="auto"/>
        <w:ind w:left="1080" w:firstLine="196"/>
        <w:rPr>
          <w:rFonts w:ascii="Arial" w:hAnsi="Arial" w:cs="Arial"/>
          <w:sz w:val="24"/>
          <w:szCs w:val="24"/>
        </w:rPr>
      </w:pPr>
      <w:proofErr w:type="spellStart"/>
      <w:r w:rsidRPr="00DD2E6E">
        <w:rPr>
          <w:rFonts w:ascii="Arial" w:hAnsi="Arial" w:cs="Arial"/>
          <w:sz w:val="24"/>
          <w:szCs w:val="24"/>
        </w:rPr>
        <w:t>Akses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Konfigurasi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DD2E6E">
        <w:rPr>
          <w:rFonts w:ascii="Arial" w:hAnsi="Arial" w:cs="Arial"/>
          <w:sz w:val="24"/>
          <w:szCs w:val="24"/>
        </w:rPr>
        <w:t>penghubung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antara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1 </w:t>
      </w:r>
      <w:proofErr w:type="spellStart"/>
      <w:r w:rsidRPr="00DD2E6E">
        <w:rPr>
          <w:rFonts w:ascii="Arial" w:hAnsi="Arial" w:cs="Arial"/>
          <w:sz w:val="24"/>
          <w:szCs w:val="24"/>
        </w:rPr>
        <w:t>ke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2</w:t>
      </w:r>
      <w:r w:rsidR="00DD2E6E">
        <w:rPr>
          <w:rFonts w:ascii="Arial" w:hAnsi="Arial" w:cs="Arial"/>
          <w:sz w:val="24"/>
          <w:szCs w:val="24"/>
        </w:rPr>
        <w:t>.</w:t>
      </w:r>
    </w:p>
    <w:p w14:paraId="582E2AD0" w14:textId="1FD27B6D" w:rsidR="0089433A" w:rsidRPr="005F49AB" w:rsidRDefault="00497BF6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8D5B5F9" wp14:editId="4E27ACE1">
                <wp:simplePos x="0" y="0"/>
                <wp:positionH relativeFrom="column">
                  <wp:posOffset>612775</wp:posOffset>
                </wp:positionH>
                <wp:positionV relativeFrom="paragraph">
                  <wp:posOffset>3039745</wp:posOffset>
                </wp:positionV>
                <wp:extent cx="4698365" cy="635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89FDD4" w14:textId="26AF8CB4" w:rsidR="00497BF6" w:rsidRPr="005B1130" w:rsidRDefault="00497BF6" w:rsidP="00497BF6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0" w:name="_Toc124089221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1</w:t>
                              </w:r>
                            </w:fldSimple>
                            <w:r>
                              <w:t xml:space="preserve"> Status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D5B5F9" id="Text Box 115" o:spid="_x0000_s1038" type="#_x0000_t202" style="position:absolute;margin-left:48.25pt;margin-top:239.35pt;width:369.95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" stroked="f">
                <v:textbox style="mso-fit-shape-to-text:t" inset="0,0,0,0">
                  <w:txbxContent>
                    <w:p w14:paraId="3889FDD4" w14:textId="26AF8CB4" w:rsidR="00497BF6" w:rsidRPr="005B1130" w:rsidRDefault="00497BF6" w:rsidP="00497BF6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1" w:name="_Toc124089221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1</w:t>
                        </w:r>
                      </w:fldSimple>
                      <w:r>
                        <w:t xml:space="preserve"> Status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bookmarkEnd w:id="61"/>
                    </w:p>
                  </w:txbxContent>
                </v:textbox>
              </v:shape>
            </w:pict>
          </mc:Fallback>
        </mc:AlternateContent>
      </w:r>
      <w:r w:rsidR="0089433A" w:rsidRPr="005F49AB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E1A8A1A">
            <wp:simplePos x="0" y="0"/>
            <wp:positionH relativeFrom="column">
              <wp:posOffset>612907</wp:posOffset>
            </wp:positionH>
            <wp:positionV relativeFrom="paragraph">
              <wp:posOffset>24561</wp:posOffset>
            </wp:positionV>
            <wp:extent cx="4698837" cy="2958861"/>
            <wp:effectExtent l="0" t="0" r="6985" b="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391" cy="296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1A6F9" w14:textId="03AE79E1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78670FF" w14:textId="5BA9D2AF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D045A92" w14:textId="4B134218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CDB6F41" w14:textId="34758AA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8DA4036" w14:textId="17DE59B2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823C1BA" w14:textId="1ECBE207" w:rsidR="0089433A" w:rsidRPr="005F49AB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FD0DE1A" w14:textId="35D121FD" w:rsidR="0089433A" w:rsidRDefault="0089433A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311A8EC" w14:textId="77777777" w:rsidR="00963017" w:rsidRPr="005F49AB" w:rsidRDefault="00963017" w:rsidP="00E00C3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5BA0A76" w14:textId="77777777" w:rsidR="00543027" w:rsidRDefault="00543027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1AC27183" w14:textId="7EAE748C" w:rsidR="0089433A" w:rsidRPr="00963017" w:rsidRDefault="00497BF6" w:rsidP="00963017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il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89433A" w:rsidRPr="00963017">
        <w:rPr>
          <w:rFonts w:ascii="Arial" w:hAnsi="Arial" w:cs="Arial"/>
          <w:sz w:val="24"/>
          <w:szCs w:val="24"/>
        </w:rPr>
        <w:t>peedtest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dari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="0089433A" w:rsidRPr="00963017">
        <w:rPr>
          <w:rFonts w:ascii="Arial" w:hAnsi="Arial" w:cs="Arial"/>
          <w:sz w:val="24"/>
          <w:szCs w:val="24"/>
        </w:rPr>
        <w:t>ke</w:t>
      </w:r>
      <w:proofErr w:type="spellEnd"/>
      <w:r w:rsidR="0089433A" w:rsidRPr="00963017">
        <w:rPr>
          <w:rFonts w:ascii="Arial" w:hAnsi="Arial" w:cs="Arial"/>
          <w:sz w:val="24"/>
          <w:szCs w:val="24"/>
        </w:rPr>
        <w:t xml:space="preserve"> Gedung 1</w:t>
      </w:r>
    </w:p>
    <w:p w14:paraId="081732C9" w14:textId="6306C1F3" w:rsidR="0089433A" w:rsidRPr="005F49AB" w:rsidRDefault="00FE4080" w:rsidP="00E00C3D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54B6697" wp14:editId="3D8F1421">
                <wp:simplePos x="0" y="0"/>
                <wp:positionH relativeFrom="column">
                  <wp:posOffset>612775</wp:posOffset>
                </wp:positionH>
                <wp:positionV relativeFrom="paragraph">
                  <wp:posOffset>3317875</wp:posOffset>
                </wp:positionV>
                <wp:extent cx="4739640" cy="635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4660B3" w14:textId="67ACFD51" w:rsidR="00FE4080" w:rsidRPr="00083C88" w:rsidRDefault="00FE4080" w:rsidP="00FE4080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2" w:name="_Toc124089222"/>
                            <w:r>
                              <w:t xml:space="preserve">Gambar 1. </w:t>
                            </w:r>
                            <w:fldSimple w:instr=" SEQ Gambar_1. \* ARABIC ">
                              <w:r w:rsidR="00AB2A45">
                                <w:rPr>
                                  <w:noProof/>
                                </w:rPr>
                                <w:t>42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Speedtest</w:t>
                            </w:r>
                            <w:proofErr w:type="spellEnd"/>
                            <w:r>
                              <w:t xml:space="preserve"> Point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Point</w:t>
                            </w:r>
                            <w:r w:rsidR="00FD266E">
                              <w:t xml:space="preserve"> Access Point</w:t>
                            </w:r>
                            <w:bookmarkEnd w:id="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4B6697" id="Text Box 116" o:spid="_x0000_s1039" type="#_x0000_t202" style="position:absolute;left:0;text-align:left;margin-left:48.25pt;margin-top:261.25pt;width:373.2pt;height:.0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" stroked="f">
                <v:textbox style="mso-fit-shape-to-text:t" inset="0,0,0,0">
                  <w:txbxContent>
                    <w:p w14:paraId="714660B3" w14:textId="67ACFD51" w:rsidR="00FE4080" w:rsidRPr="00083C88" w:rsidRDefault="00FE4080" w:rsidP="00FE4080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3" w:name="_Toc124089222"/>
                      <w:r>
                        <w:t xml:space="preserve">Gambar 1. </w:t>
                      </w:r>
                      <w:fldSimple w:instr=" SEQ Gambar_1. \* ARABIC ">
                        <w:r w:rsidR="00AB2A45">
                          <w:rPr>
                            <w:noProof/>
                          </w:rPr>
                          <w:t>42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Speedtest</w:t>
                      </w:r>
                      <w:proofErr w:type="spellEnd"/>
                      <w:r>
                        <w:t xml:space="preserve"> Point </w:t>
                      </w:r>
                      <w:proofErr w:type="gramStart"/>
                      <w:r>
                        <w:t>To</w:t>
                      </w:r>
                      <w:proofErr w:type="gramEnd"/>
                      <w:r>
                        <w:t xml:space="preserve"> Point</w:t>
                      </w:r>
                      <w:r w:rsidR="00FD266E">
                        <w:t xml:space="preserve"> Access Point</w:t>
                      </w:r>
                      <w:bookmarkEnd w:id="63"/>
                    </w:p>
                  </w:txbxContent>
                </v:textbox>
              </v:shape>
            </w:pict>
          </mc:Fallback>
        </mc:AlternateContent>
      </w:r>
      <w:r w:rsidR="002C4518" w:rsidRPr="005F49AB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A9F12DA" wp14:editId="2EA70DA6">
            <wp:extent cx="4673343" cy="3138221"/>
            <wp:effectExtent l="0" t="0" r="0" b="5080"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515" cy="31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7DE43" w14:textId="6B38284F" w:rsidR="00300D62" w:rsidRDefault="00300D62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646F53F6" w14:textId="77777777" w:rsidR="00FD266E" w:rsidRPr="00C36044" w:rsidRDefault="00FD266E" w:rsidP="00C36044">
      <w:pPr>
        <w:spacing w:line="360" w:lineRule="auto"/>
        <w:rPr>
          <w:rFonts w:ascii="Arial" w:hAnsi="Arial" w:cs="Arial"/>
          <w:sz w:val="24"/>
          <w:szCs w:val="24"/>
        </w:rPr>
      </w:pPr>
    </w:p>
    <w:p w14:paraId="3277EB10" w14:textId="4EE48851" w:rsidR="00300D62" w:rsidRPr="005F49AB" w:rsidRDefault="00C323E7" w:rsidP="00E00C3D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</w:t>
      </w:r>
      <w:r w:rsidR="00300D62" w:rsidRPr="005F49AB">
        <w:rPr>
          <w:rFonts w:ascii="Arial" w:hAnsi="Arial" w:cs="Arial"/>
          <w:b/>
          <w:bCs/>
          <w:sz w:val="24"/>
          <w:szCs w:val="24"/>
        </w:rPr>
        <w:t>atatan</w:t>
      </w:r>
      <w:proofErr w:type="spellEnd"/>
      <w:r w:rsidR="00300D62" w:rsidRPr="005F49AB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3DEE99F7" w14:textId="77777777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nyal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are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tab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ding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uangan</w:t>
      </w:r>
      <w:proofErr w:type="spellEnd"/>
    </w:p>
    <w:p w14:paraId="45AC250E" w14:textId="05957E43" w:rsidR="00300D62" w:rsidRPr="005F49AB" w:rsidRDefault="00300D62" w:rsidP="00E00C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rver backup </w:t>
      </w:r>
      <w:proofErr w:type="spellStart"/>
      <w:r w:rsidRPr="005F49AB">
        <w:rPr>
          <w:rFonts w:ascii="Arial" w:hAnsi="Arial" w:cs="Arial"/>
          <w:sz w:val="24"/>
          <w:szCs w:val="24"/>
        </w:rPr>
        <w:t>dipindah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ged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 </w:t>
      </w:r>
      <w:proofErr w:type="spellStart"/>
      <w:r w:rsidRPr="005F49AB">
        <w:rPr>
          <w:rFonts w:ascii="Arial" w:hAnsi="Arial" w:cs="Arial"/>
          <w:sz w:val="24"/>
          <w:szCs w:val="24"/>
        </w:rPr>
        <w:t>kare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f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</w:p>
    <w:sectPr w:rsidR="00300D62" w:rsidRPr="005F49AB" w:rsidSect="00C012AE">
      <w:footerReference w:type="default" r:id="rId91"/>
      <w:pgSz w:w="11907" w:h="16840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56E7B" w14:textId="77777777" w:rsidR="00762BC4" w:rsidRDefault="00762BC4" w:rsidP="00734AB7">
      <w:pPr>
        <w:spacing w:after="0" w:line="240" w:lineRule="auto"/>
      </w:pPr>
      <w:r>
        <w:separator/>
      </w:r>
    </w:p>
  </w:endnote>
  <w:endnote w:type="continuationSeparator" w:id="0">
    <w:p w14:paraId="1761FD7B" w14:textId="77777777" w:rsidR="00762BC4" w:rsidRDefault="00762BC4" w:rsidP="0073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EFA" w14:textId="77777777" w:rsidR="0079775D" w:rsidRPr="00AB2A45" w:rsidRDefault="0079775D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B2A45">
      <w:rPr>
        <w:caps/>
      </w:rPr>
      <w:fldChar w:fldCharType="begin"/>
    </w:r>
    <w:r w:rsidRPr="00AB2A45">
      <w:rPr>
        <w:caps/>
      </w:rPr>
      <w:instrText xml:space="preserve"> PAGE   \* MERGEFORMAT </w:instrText>
    </w:r>
    <w:r w:rsidRPr="00AB2A45">
      <w:rPr>
        <w:caps/>
      </w:rPr>
      <w:fldChar w:fldCharType="separate"/>
    </w:r>
    <w:r w:rsidRPr="00AB2A45">
      <w:rPr>
        <w:caps/>
        <w:noProof/>
      </w:rPr>
      <w:t>2</w:t>
    </w:r>
    <w:r w:rsidRPr="00AB2A45">
      <w:rPr>
        <w:caps/>
        <w:noProof/>
      </w:rPr>
      <w:fldChar w:fldCharType="end"/>
    </w:r>
  </w:p>
  <w:p w14:paraId="147B6091" w14:textId="77777777" w:rsidR="0079775D" w:rsidRDefault="00797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0130C" w14:textId="77777777" w:rsidR="00762BC4" w:rsidRDefault="00762BC4" w:rsidP="00734AB7">
      <w:pPr>
        <w:spacing w:after="0" w:line="240" w:lineRule="auto"/>
      </w:pPr>
      <w:r>
        <w:separator/>
      </w:r>
    </w:p>
  </w:footnote>
  <w:footnote w:type="continuationSeparator" w:id="0">
    <w:p w14:paraId="7618C807" w14:textId="77777777" w:rsidR="00762BC4" w:rsidRDefault="00762BC4" w:rsidP="00734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C178D"/>
    <w:multiLevelType w:val="hybridMultilevel"/>
    <w:tmpl w:val="C1F690F4"/>
    <w:lvl w:ilvl="0" w:tplc="52587B3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E32CBF"/>
    <w:multiLevelType w:val="hybridMultilevel"/>
    <w:tmpl w:val="2976F940"/>
    <w:lvl w:ilvl="0" w:tplc="2A8C8D32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9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1E53741"/>
    <w:multiLevelType w:val="hybridMultilevel"/>
    <w:tmpl w:val="88EC6122"/>
    <w:lvl w:ilvl="0" w:tplc="F048838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E24126"/>
    <w:multiLevelType w:val="hybridMultilevel"/>
    <w:tmpl w:val="269A3D22"/>
    <w:lvl w:ilvl="0" w:tplc="548E383E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4" w15:restartNumberingAfterBreak="0">
    <w:nsid w:val="61CF0F6D"/>
    <w:multiLevelType w:val="hybridMultilevel"/>
    <w:tmpl w:val="2F7AB7A0"/>
    <w:lvl w:ilvl="0" w:tplc="BD5AD7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32A0895"/>
    <w:multiLevelType w:val="hybridMultilevel"/>
    <w:tmpl w:val="A48E7DD2"/>
    <w:lvl w:ilvl="0" w:tplc="FCA29D8C">
      <w:start w:val="1"/>
      <w:numFmt w:val="decimal"/>
      <w:lvlText w:val="%1."/>
      <w:lvlJc w:val="left"/>
      <w:pPr>
        <w:ind w:left="8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66" w:hanging="360"/>
      </w:pPr>
    </w:lvl>
    <w:lvl w:ilvl="2" w:tplc="3809001B" w:tentative="1">
      <w:start w:val="1"/>
      <w:numFmt w:val="lowerRoman"/>
      <w:lvlText w:val="%3."/>
      <w:lvlJc w:val="right"/>
      <w:pPr>
        <w:ind w:left="2286" w:hanging="180"/>
      </w:pPr>
    </w:lvl>
    <w:lvl w:ilvl="3" w:tplc="3809000F" w:tentative="1">
      <w:start w:val="1"/>
      <w:numFmt w:val="decimal"/>
      <w:lvlText w:val="%4."/>
      <w:lvlJc w:val="left"/>
      <w:pPr>
        <w:ind w:left="3006" w:hanging="360"/>
      </w:pPr>
    </w:lvl>
    <w:lvl w:ilvl="4" w:tplc="38090019" w:tentative="1">
      <w:start w:val="1"/>
      <w:numFmt w:val="lowerLetter"/>
      <w:lvlText w:val="%5."/>
      <w:lvlJc w:val="left"/>
      <w:pPr>
        <w:ind w:left="3726" w:hanging="360"/>
      </w:pPr>
    </w:lvl>
    <w:lvl w:ilvl="5" w:tplc="3809001B" w:tentative="1">
      <w:start w:val="1"/>
      <w:numFmt w:val="lowerRoman"/>
      <w:lvlText w:val="%6."/>
      <w:lvlJc w:val="right"/>
      <w:pPr>
        <w:ind w:left="4446" w:hanging="180"/>
      </w:pPr>
    </w:lvl>
    <w:lvl w:ilvl="6" w:tplc="3809000F" w:tentative="1">
      <w:start w:val="1"/>
      <w:numFmt w:val="decimal"/>
      <w:lvlText w:val="%7."/>
      <w:lvlJc w:val="left"/>
      <w:pPr>
        <w:ind w:left="5166" w:hanging="360"/>
      </w:pPr>
    </w:lvl>
    <w:lvl w:ilvl="7" w:tplc="38090019" w:tentative="1">
      <w:start w:val="1"/>
      <w:numFmt w:val="lowerLetter"/>
      <w:lvlText w:val="%8."/>
      <w:lvlJc w:val="left"/>
      <w:pPr>
        <w:ind w:left="5886" w:hanging="360"/>
      </w:pPr>
    </w:lvl>
    <w:lvl w:ilvl="8" w:tplc="38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6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244887"/>
    <w:multiLevelType w:val="hybridMultilevel"/>
    <w:tmpl w:val="6508727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B62311"/>
    <w:multiLevelType w:val="hybridMultilevel"/>
    <w:tmpl w:val="B7AE3F5E"/>
    <w:lvl w:ilvl="0" w:tplc="1258209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DC14985"/>
    <w:multiLevelType w:val="hybridMultilevel"/>
    <w:tmpl w:val="A266CFB6"/>
    <w:lvl w:ilvl="0" w:tplc="0A9C44E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16"/>
  </w:num>
  <w:num w:numId="3">
    <w:abstractNumId w:val="20"/>
  </w:num>
  <w:num w:numId="4">
    <w:abstractNumId w:val="12"/>
  </w:num>
  <w:num w:numId="5">
    <w:abstractNumId w:val="7"/>
  </w:num>
  <w:num w:numId="6">
    <w:abstractNumId w:val="9"/>
  </w:num>
  <w:num w:numId="7">
    <w:abstractNumId w:val="0"/>
  </w:num>
  <w:num w:numId="8">
    <w:abstractNumId w:val="10"/>
  </w:num>
  <w:num w:numId="9">
    <w:abstractNumId w:val="6"/>
  </w:num>
  <w:num w:numId="10">
    <w:abstractNumId w:val="1"/>
  </w:num>
  <w:num w:numId="11">
    <w:abstractNumId w:val="3"/>
  </w:num>
  <w:num w:numId="12">
    <w:abstractNumId w:val="5"/>
  </w:num>
  <w:num w:numId="13">
    <w:abstractNumId w:val="4"/>
  </w:num>
  <w:num w:numId="14">
    <w:abstractNumId w:val="19"/>
  </w:num>
  <w:num w:numId="15">
    <w:abstractNumId w:val="11"/>
  </w:num>
  <w:num w:numId="16">
    <w:abstractNumId w:val="2"/>
  </w:num>
  <w:num w:numId="17">
    <w:abstractNumId w:val="18"/>
  </w:num>
  <w:num w:numId="18">
    <w:abstractNumId w:val="15"/>
  </w:num>
  <w:num w:numId="19">
    <w:abstractNumId w:val="13"/>
  </w:num>
  <w:num w:numId="20">
    <w:abstractNumId w:val="8"/>
  </w:num>
  <w:num w:numId="21">
    <w:abstractNumId w:val="14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qwUAk2fhYiwAAAA="/>
  </w:docVars>
  <w:rsids>
    <w:rsidRoot w:val="00D2005F"/>
    <w:rsid w:val="00002A1A"/>
    <w:rsid w:val="00002ED2"/>
    <w:rsid w:val="000162C4"/>
    <w:rsid w:val="00020DD1"/>
    <w:rsid w:val="0002278B"/>
    <w:rsid w:val="0003083D"/>
    <w:rsid w:val="00034C3E"/>
    <w:rsid w:val="00035E21"/>
    <w:rsid w:val="0004029E"/>
    <w:rsid w:val="0005050B"/>
    <w:rsid w:val="0005052A"/>
    <w:rsid w:val="000606DC"/>
    <w:rsid w:val="00071C8E"/>
    <w:rsid w:val="00075684"/>
    <w:rsid w:val="00080FF8"/>
    <w:rsid w:val="000864BD"/>
    <w:rsid w:val="00095647"/>
    <w:rsid w:val="00096A93"/>
    <w:rsid w:val="0009713F"/>
    <w:rsid w:val="000A35D8"/>
    <w:rsid w:val="000A40B1"/>
    <w:rsid w:val="000A7BAD"/>
    <w:rsid w:val="000B14D7"/>
    <w:rsid w:val="000B2A15"/>
    <w:rsid w:val="000B55E7"/>
    <w:rsid w:val="000B5A96"/>
    <w:rsid w:val="000F7FF3"/>
    <w:rsid w:val="00122076"/>
    <w:rsid w:val="00133ACF"/>
    <w:rsid w:val="00152623"/>
    <w:rsid w:val="00167267"/>
    <w:rsid w:val="001700E6"/>
    <w:rsid w:val="0017599B"/>
    <w:rsid w:val="00176021"/>
    <w:rsid w:val="00176674"/>
    <w:rsid w:val="00183336"/>
    <w:rsid w:val="0019009F"/>
    <w:rsid w:val="00194571"/>
    <w:rsid w:val="0019585B"/>
    <w:rsid w:val="00195BF5"/>
    <w:rsid w:val="00196EAA"/>
    <w:rsid w:val="001A591F"/>
    <w:rsid w:val="001B032C"/>
    <w:rsid w:val="001D35E8"/>
    <w:rsid w:val="001F085D"/>
    <w:rsid w:val="001F33ED"/>
    <w:rsid w:val="00202D70"/>
    <w:rsid w:val="00212CB7"/>
    <w:rsid w:val="002235A7"/>
    <w:rsid w:val="0024298B"/>
    <w:rsid w:val="002566E5"/>
    <w:rsid w:val="00257BC4"/>
    <w:rsid w:val="00266F5D"/>
    <w:rsid w:val="002724F4"/>
    <w:rsid w:val="002803C0"/>
    <w:rsid w:val="00280FBB"/>
    <w:rsid w:val="00286F49"/>
    <w:rsid w:val="00287935"/>
    <w:rsid w:val="00297AB5"/>
    <w:rsid w:val="002A06A7"/>
    <w:rsid w:val="002A0DF4"/>
    <w:rsid w:val="002B47FF"/>
    <w:rsid w:val="002C4518"/>
    <w:rsid w:val="002C5B54"/>
    <w:rsid w:val="002D7255"/>
    <w:rsid w:val="002E2EC5"/>
    <w:rsid w:val="002E74D8"/>
    <w:rsid w:val="0030003F"/>
    <w:rsid w:val="00300D62"/>
    <w:rsid w:val="0030494A"/>
    <w:rsid w:val="00312059"/>
    <w:rsid w:val="00315E93"/>
    <w:rsid w:val="003220BE"/>
    <w:rsid w:val="0032265E"/>
    <w:rsid w:val="00324B85"/>
    <w:rsid w:val="00332ED6"/>
    <w:rsid w:val="0034160B"/>
    <w:rsid w:val="00342789"/>
    <w:rsid w:val="003431A3"/>
    <w:rsid w:val="0034596A"/>
    <w:rsid w:val="00355036"/>
    <w:rsid w:val="00363369"/>
    <w:rsid w:val="00384C8E"/>
    <w:rsid w:val="00387619"/>
    <w:rsid w:val="00396C81"/>
    <w:rsid w:val="003A0D47"/>
    <w:rsid w:val="003A6317"/>
    <w:rsid w:val="003C51B2"/>
    <w:rsid w:val="003D1822"/>
    <w:rsid w:val="003D5606"/>
    <w:rsid w:val="004132AC"/>
    <w:rsid w:val="00417226"/>
    <w:rsid w:val="004229AE"/>
    <w:rsid w:val="00447D7F"/>
    <w:rsid w:val="00460912"/>
    <w:rsid w:val="0046397C"/>
    <w:rsid w:val="00472CBB"/>
    <w:rsid w:val="004824B3"/>
    <w:rsid w:val="00483262"/>
    <w:rsid w:val="00487634"/>
    <w:rsid w:val="00492281"/>
    <w:rsid w:val="00494EE7"/>
    <w:rsid w:val="00497BF6"/>
    <w:rsid w:val="004A1BB0"/>
    <w:rsid w:val="004B789A"/>
    <w:rsid w:val="004B7BA5"/>
    <w:rsid w:val="004D0A92"/>
    <w:rsid w:val="004D2674"/>
    <w:rsid w:val="004D2F4D"/>
    <w:rsid w:val="004D3530"/>
    <w:rsid w:val="004E00AF"/>
    <w:rsid w:val="004E0185"/>
    <w:rsid w:val="004E1F88"/>
    <w:rsid w:val="004F1432"/>
    <w:rsid w:val="004F2805"/>
    <w:rsid w:val="005132DA"/>
    <w:rsid w:val="00513E1F"/>
    <w:rsid w:val="00530D28"/>
    <w:rsid w:val="0053386C"/>
    <w:rsid w:val="00541511"/>
    <w:rsid w:val="00543027"/>
    <w:rsid w:val="00550198"/>
    <w:rsid w:val="00556B52"/>
    <w:rsid w:val="00556FC9"/>
    <w:rsid w:val="00560956"/>
    <w:rsid w:val="00562840"/>
    <w:rsid w:val="00571C3E"/>
    <w:rsid w:val="005832A4"/>
    <w:rsid w:val="00584D0C"/>
    <w:rsid w:val="00591B53"/>
    <w:rsid w:val="005A5DE7"/>
    <w:rsid w:val="005B0DB0"/>
    <w:rsid w:val="005B71F4"/>
    <w:rsid w:val="005E12EA"/>
    <w:rsid w:val="005E16C2"/>
    <w:rsid w:val="005F49AB"/>
    <w:rsid w:val="00600679"/>
    <w:rsid w:val="00600DFA"/>
    <w:rsid w:val="006073B8"/>
    <w:rsid w:val="00611400"/>
    <w:rsid w:val="00621056"/>
    <w:rsid w:val="00633D16"/>
    <w:rsid w:val="00636284"/>
    <w:rsid w:val="00641BC9"/>
    <w:rsid w:val="00642BA9"/>
    <w:rsid w:val="00643FAC"/>
    <w:rsid w:val="0065085A"/>
    <w:rsid w:val="00654EDA"/>
    <w:rsid w:val="00655491"/>
    <w:rsid w:val="006763FD"/>
    <w:rsid w:val="006800C6"/>
    <w:rsid w:val="00684A1B"/>
    <w:rsid w:val="006908A2"/>
    <w:rsid w:val="00693DDC"/>
    <w:rsid w:val="0069557B"/>
    <w:rsid w:val="006A169E"/>
    <w:rsid w:val="006A349D"/>
    <w:rsid w:val="006A4838"/>
    <w:rsid w:val="006B1BE8"/>
    <w:rsid w:val="006B23C4"/>
    <w:rsid w:val="006B73C9"/>
    <w:rsid w:val="006C1225"/>
    <w:rsid w:val="006D2F37"/>
    <w:rsid w:val="006E636F"/>
    <w:rsid w:val="006F11B2"/>
    <w:rsid w:val="007012A0"/>
    <w:rsid w:val="00707EB0"/>
    <w:rsid w:val="00712212"/>
    <w:rsid w:val="00714E2D"/>
    <w:rsid w:val="00730D0C"/>
    <w:rsid w:val="0073486A"/>
    <w:rsid w:val="00734AB7"/>
    <w:rsid w:val="00750F5A"/>
    <w:rsid w:val="00752507"/>
    <w:rsid w:val="00755A8E"/>
    <w:rsid w:val="00762BC4"/>
    <w:rsid w:val="00776176"/>
    <w:rsid w:val="007774DD"/>
    <w:rsid w:val="0079775D"/>
    <w:rsid w:val="007A06D6"/>
    <w:rsid w:val="007A758D"/>
    <w:rsid w:val="007B1A95"/>
    <w:rsid w:val="007C1D6B"/>
    <w:rsid w:val="007D2E27"/>
    <w:rsid w:val="007D472A"/>
    <w:rsid w:val="007E5B61"/>
    <w:rsid w:val="007E7B4B"/>
    <w:rsid w:val="00802E56"/>
    <w:rsid w:val="008032DE"/>
    <w:rsid w:val="008067DC"/>
    <w:rsid w:val="00823D96"/>
    <w:rsid w:val="008246CE"/>
    <w:rsid w:val="008254D9"/>
    <w:rsid w:val="008327CC"/>
    <w:rsid w:val="00837DEC"/>
    <w:rsid w:val="00841C65"/>
    <w:rsid w:val="0084310D"/>
    <w:rsid w:val="00860BBA"/>
    <w:rsid w:val="00861CCA"/>
    <w:rsid w:val="0086269E"/>
    <w:rsid w:val="00872E78"/>
    <w:rsid w:val="008738FF"/>
    <w:rsid w:val="008807C9"/>
    <w:rsid w:val="00885A36"/>
    <w:rsid w:val="008906C9"/>
    <w:rsid w:val="0089433A"/>
    <w:rsid w:val="008A7A50"/>
    <w:rsid w:val="008B257C"/>
    <w:rsid w:val="008B72F5"/>
    <w:rsid w:val="008C0763"/>
    <w:rsid w:val="008D26D5"/>
    <w:rsid w:val="008E372A"/>
    <w:rsid w:val="008E40A0"/>
    <w:rsid w:val="008F50A8"/>
    <w:rsid w:val="00900964"/>
    <w:rsid w:val="009046D0"/>
    <w:rsid w:val="009073F4"/>
    <w:rsid w:val="00912C95"/>
    <w:rsid w:val="0092293E"/>
    <w:rsid w:val="00926F1B"/>
    <w:rsid w:val="009275BE"/>
    <w:rsid w:val="009301D1"/>
    <w:rsid w:val="00933CA4"/>
    <w:rsid w:val="0093577F"/>
    <w:rsid w:val="00944D94"/>
    <w:rsid w:val="009516A1"/>
    <w:rsid w:val="00962DB5"/>
    <w:rsid w:val="00963017"/>
    <w:rsid w:val="00965B69"/>
    <w:rsid w:val="00967788"/>
    <w:rsid w:val="00976138"/>
    <w:rsid w:val="00976BB5"/>
    <w:rsid w:val="00990D23"/>
    <w:rsid w:val="009924DD"/>
    <w:rsid w:val="00993EDD"/>
    <w:rsid w:val="009E1852"/>
    <w:rsid w:val="009F6116"/>
    <w:rsid w:val="00A05B21"/>
    <w:rsid w:val="00A10F23"/>
    <w:rsid w:val="00A131C5"/>
    <w:rsid w:val="00A14B4C"/>
    <w:rsid w:val="00A14D2D"/>
    <w:rsid w:val="00A17106"/>
    <w:rsid w:val="00A2459A"/>
    <w:rsid w:val="00A25771"/>
    <w:rsid w:val="00A366B4"/>
    <w:rsid w:val="00A460C2"/>
    <w:rsid w:val="00A53E24"/>
    <w:rsid w:val="00A73D6C"/>
    <w:rsid w:val="00A75036"/>
    <w:rsid w:val="00AA5DBE"/>
    <w:rsid w:val="00AB2A45"/>
    <w:rsid w:val="00AC2E78"/>
    <w:rsid w:val="00AC3FAD"/>
    <w:rsid w:val="00AC4F6D"/>
    <w:rsid w:val="00AD46F5"/>
    <w:rsid w:val="00AD5F87"/>
    <w:rsid w:val="00AD605D"/>
    <w:rsid w:val="00AF6543"/>
    <w:rsid w:val="00B06295"/>
    <w:rsid w:val="00B2491A"/>
    <w:rsid w:val="00B27CF5"/>
    <w:rsid w:val="00B30401"/>
    <w:rsid w:val="00B33AE1"/>
    <w:rsid w:val="00B35116"/>
    <w:rsid w:val="00B35DE8"/>
    <w:rsid w:val="00B37CCD"/>
    <w:rsid w:val="00B40C42"/>
    <w:rsid w:val="00B512E9"/>
    <w:rsid w:val="00B556E3"/>
    <w:rsid w:val="00B81226"/>
    <w:rsid w:val="00B84B79"/>
    <w:rsid w:val="00B95376"/>
    <w:rsid w:val="00BA5763"/>
    <w:rsid w:val="00BB49A2"/>
    <w:rsid w:val="00BD057D"/>
    <w:rsid w:val="00BD26C4"/>
    <w:rsid w:val="00BD7BC0"/>
    <w:rsid w:val="00BE0D5F"/>
    <w:rsid w:val="00BF5430"/>
    <w:rsid w:val="00C012AE"/>
    <w:rsid w:val="00C14126"/>
    <w:rsid w:val="00C148A0"/>
    <w:rsid w:val="00C22F08"/>
    <w:rsid w:val="00C268FA"/>
    <w:rsid w:val="00C323E7"/>
    <w:rsid w:val="00C36044"/>
    <w:rsid w:val="00C402F5"/>
    <w:rsid w:val="00C52AFD"/>
    <w:rsid w:val="00C61100"/>
    <w:rsid w:val="00C73609"/>
    <w:rsid w:val="00C81823"/>
    <w:rsid w:val="00C84C21"/>
    <w:rsid w:val="00C8735A"/>
    <w:rsid w:val="00C916EC"/>
    <w:rsid w:val="00C93336"/>
    <w:rsid w:val="00C933FE"/>
    <w:rsid w:val="00CA0C32"/>
    <w:rsid w:val="00CA0D3E"/>
    <w:rsid w:val="00CA3689"/>
    <w:rsid w:val="00CA6BC0"/>
    <w:rsid w:val="00CB0F29"/>
    <w:rsid w:val="00CB119E"/>
    <w:rsid w:val="00CC7800"/>
    <w:rsid w:val="00CD7724"/>
    <w:rsid w:val="00CF194D"/>
    <w:rsid w:val="00CF44DE"/>
    <w:rsid w:val="00D03D8D"/>
    <w:rsid w:val="00D06F3A"/>
    <w:rsid w:val="00D2005F"/>
    <w:rsid w:val="00D32EEF"/>
    <w:rsid w:val="00D372C4"/>
    <w:rsid w:val="00D4525B"/>
    <w:rsid w:val="00D47E4A"/>
    <w:rsid w:val="00D6119A"/>
    <w:rsid w:val="00D72D33"/>
    <w:rsid w:val="00D77450"/>
    <w:rsid w:val="00D84CDB"/>
    <w:rsid w:val="00D92EF3"/>
    <w:rsid w:val="00D95FE2"/>
    <w:rsid w:val="00DA1DC8"/>
    <w:rsid w:val="00DC06AD"/>
    <w:rsid w:val="00DC30F3"/>
    <w:rsid w:val="00DD2E6E"/>
    <w:rsid w:val="00DD3D37"/>
    <w:rsid w:val="00DE083B"/>
    <w:rsid w:val="00DE22CF"/>
    <w:rsid w:val="00DE382C"/>
    <w:rsid w:val="00DE64C0"/>
    <w:rsid w:val="00DF53DB"/>
    <w:rsid w:val="00DF64AF"/>
    <w:rsid w:val="00DF7982"/>
    <w:rsid w:val="00E00C3D"/>
    <w:rsid w:val="00E063EF"/>
    <w:rsid w:val="00E21E04"/>
    <w:rsid w:val="00E26E5C"/>
    <w:rsid w:val="00E30BD2"/>
    <w:rsid w:val="00E44980"/>
    <w:rsid w:val="00E57739"/>
    <w:rsid w:val="00E645CA"/>
    <w:rsid w:val="00E712B1"/>
    <w:rsid w:val="00E72938"/>
    <w:rsid w:val="00E7490C"/>
    <w:rsid w:val="00E74B56"/>
    <w:rsid w:val="00E76F92"/>
    <w:rsid w:val="00EA2A31"/>
    <w:rsid w:val="00EA2C68"/>
    <w:rsid w:val="00EB2F75"/>
    <w:rsid w:val="00EB312A"/>
    <w:rsid w:val="00EB69F6"/>
    <w:rsid w:val="00EC084F"/>
    <w:rsid w:val="00EC5A17"/>
    <w:rsid w:val="00ED52FD"/>
    <w:rsid w:val="00EE77C4"/>
    <w:rsid w:val="00EF260C"/>
    <w:rsid w:val="00EF5F16"/>
    <w:rsid w:val="00F007FC"/>
    <w:rsid w:val="00F00817"/>
    <w:rsid w:val="00F0756C"/>
    <w:rsid w:val="00F13AB4"/>
    <w:rsid w:val="00F32146"/>
    <w:rsid w:val="00F46AB6"/>
    <w:rsid w:val="00F47AC9"/>
    <w:rsid w:val="00F55967"/>
    <w:rsid w:val="00F670C1"/>
    <w:rsid w:val="00F72F30"/>
    <w:rsid w:val="00F75F1D"/>
    <w:rsid w:val="00F85730"/>
    <w:rsid w:val="00F914F9"/>
    <w:rsid w:val="00F9395A"/>
    <w:rsid w:val="00F93F23"/>
    <w:rsid w:val="00FA4492"/>
    <w:rsid w:val="00FA5CE8"/>
    <w:rsid w:val="00FB6A87"/>
    <w:rsid w:val="00FB7DB8"/>
    <w:rsid w:val="00FC35AE"/>
    <w:rsid w:val="00FD266E"/>
    <w:rsid w:val="00FE2813"/>
    <w:rsid w:val="00FE4080"/>
    <w:rsid w:val="00FF3654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49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  <w:style w:type="table" w:styleId="TableGrid">
    <w:name w:val="Table Grid"/>
    <w:basedOn w:val="TableNormal"/>
    <w:uiPriority w:val="39"/>
    <w:rsid w:val="00EA2C6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AB7"/>
  </w:style>
  <w:style w:type="paragraph" w:styleId="Footer">
    <w:name w:val="footer"/>
    <w:basedOn w:val="Normal"/>
    <w:link w:val="Foot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AB7"/>
  </w:style>
  <w:style w:type="character" w:customStyle="1" w:styleId="Heading1Char">
    <w:name w:val="Heading 1 Char"/>
    <w:basedOn w:val="DefaultParagraphFont"/>
    <w:link w:val="Heading1"/>
    <w:uiPriority w:val="9"/>
    <w:rsid w:val="00B249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3D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D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3DD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269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jpeg"/><Relationship Id="rId21" Type="http://schemas.openxmlformats.org/officeDocument/2006/relationships/image" Target="media/image3.jpg"/><Relationship Id="rId42" Type="http://schemas.openxmlformats.org/officeDocument/2006/relationships/image" Target="media/image24.jpeg"/><Relationship Id="rId47" Type="http://schemas.openxmlformats.org/officeDocument/2006/relationships/image" Target="media/image29.jpeg"/><Relationship Id="rId63" Type="http://schemas.openxmlformats.org/officeDocument/2006/relationships/image" Target="media/image45.jpeg"/><Relationship Id="rId68" Type="http://schemas.openxmlformats.org/officeDocument/2006/relationships/image" Target="media/image50.png"/><Relationship Id="rId84" Type="http://schemas.openxmlformats.org/officeDocument/2006/relationships/image" Target="media/image66.png"/><Relationship Id="rId89" Type="http://schemas.openxmlformats.org/officeDocument/2006/relationships/image" Target="media/image71.jpg"/><Relationship Id="rId16" Type="http://schemas.openxmlformats.org/officeDocument/2006/relationships/hyperlink" Target="file:///D:\02%20-%20UNHAS\ITH\dokumen\ith%20konsultan.docx" TargetMode="External"/><Relationship Id="rId11" Type="http://schemas.openxmlformats.org/officeDocument/2006/relationships/hyperlink" Target="file:///D:\02%20-%20UNHAS\ITH\dokumen\ith%20konsultan.docx" TargetMode="External"/><Relationship Id="rId32" Type="http://schemas.openxmlformats.org/officeDocument/2006/relationships/image" Target="media/image14.jpeg"/><Relationship Id="rId37" Type="http://schemas.openxmlformats.org/officeDocument/2006/relationships/image" Target="media/image19.jpeg"/><Relationship Id="rId53" Type="http://schemas.openxmlformats.org/officeDocument/2006/relationships/image" Target="media/image35.jpeg"/><Relationship Id="rId58" Type="http://schemas.openxmlformats.org/officeDocument/2006/relationships/image" Target="media/image40.jpe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5" Type="http://schemas.openxmlformats.org/officeDocument/2006/relationships/webSettings" Target="webSettings.xml"/><Relationship Id="rId90" Type="http://schemas.openxmlformats.org/officeDocument/2006/relationships/image" Target="media/image72.jpg"/><Relationship Id="rId22" Type="http://schemas.openxmlformats.org/officeDocument/2006/relationships/image" Target="media/image4.jpeg"/><Relationship Id="rId27" Type="http://schemas.openxmlformats.org/officeDocument/2006/relationships/image" Target="media/image9.jpg"/><Relationship Id="rId43" Type="http://schemas.openxmlformats.org/officeDocument/2006/relationships/image" Target="media/image25.jpeg"/><Relationship Id="rId48" Type="http://schemas.openxmlformats.org/officeDocument/2006/relationships/image" Target="media/image30.jpe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8" Type="http://schemas.openxmlformats.org/officeDocument/2006/relationships/hyperlink" Target="file:///D:\02%20-%20UNHAS\ITH\dokumen\ith%20konsultan.docx" TargetMode="External"/><Relationship Id="rId51" Type="http://schemas.openxmlformats.org/officeDocument/2006/relationships/image" Target="media/image33.jpeg"/><Relationship Id="rId72" Type="http://schemas.openxmlformats.org/officeDocument/2006/relationships/image" Target="media/image54.png"/><Relationship Id="rId80" Type="http://schemas.openxmlformats.org/officeDocument/2006/relationships/image" Target="media/image62.png"/><Relationship Id="rId85" Type="http://schemas.openxmlformats.org/officeDocument/2006/relationships/image" Target="media/image67.png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file:///D:\02%20-%20UNHAS\ITH\dokumen\ith%20konsultan.docx" TargetMode="External"/><Relationship Id="rId17" Type="http://schemas.openxmlformats.org/officeDocument/2006/relationships/hyperlink" Target="file:///D:\02%20-%20UNHAS\ITH\dokumen\ith%20konsultan.docx" TargetMode="External"/><Relationship Id="rId25" Type="http://schemas.openxmlformats.org/officeDocument/2006/relationships/image" Target="media/image7.jpeg"/><Relationship Id="rId33" Type="http://schemas.openxmlformats.org/officeDocument/2006/relationships/image" Target="media/image15.jpeg"/><Relationship Id="rId38" Type="http://schemas.openxmlformats.org/officeDocument/2006/relationships/image" Target="media/image20.jpeg"/><Relationship Id="rId46" Type="http://schemas.openxmlformats.org/officeDocument/2006/relationships/image" Target="media/image28.jpeg"/><Relationship Id="rId59" Type="http://schemas.openxmlformats.org/officeDocument/2006/relationships/image" Target="media/image41.jpg"/><Relationship Id="rId67" Type="http://schemas.openxmlformats.org/officeDocument/2006/relationships/image" Target="media/image49.png"/><Relationship Id="rId20" Type="http://schemas.openxmlformats.org/officeDocument/2006/relationships/image" Target="media/image2.jpg"/><Relationship Id="rId41" Type="http://schemas.openxmlformats.org/officeDocument/2006/relationships/image" Target="media/image23.jpeg"/><Relationship Id="rId54" Type="http://schemas.openxmlformats.org/officeDocument/2006/relationships/image" Target="media/image36.jp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02%20-%20UNHAS\ITH\dokumen\ith%20konsultan.docx" TargetMode="External"/><Relationship Id="rId23" Type="http://schemas.openxmlformats.org/officeDocument/2006/relationships/image" Target="media/image5.jpeg"/><Relationship Id="rId28" Type="http://schemas.openxmlformats.org/officeDocument/2006/relationships/image" Target="media/image10.jpeg"/><Relationship Id="rId36" Type="http://schemas.openxmlformats.org/officeDocument/2006/relationships/image" Target="media/image18.jpeg"/><Relationship Id="rId49" Type="http://schemas.openxmlformats.org/officeDocument/2006/relationships/image" Target="media/image31.jpeg"/><Relationship Id="rId57" Type="http://schemas.openxmlformats.org/officeDocument/2006/relationships/image" Target="media/image39.jpg"/><Relationship Id="rId10" Type="http://schemas.openxmlformats.org/officeDocument/2006/relationships/hyperlink" Target="file:///D:\02%20-%20UNHAS\ITH\dokumen\ith%20konsultan.docx" TargetMode="External"/><Relationship Id="rId31" Type="http://schemas.openxmlformats.org/officeDocument/2006/relationships/image" Target="media/image13.jpeg"/><Relationship Id="rId44" Type="http://schemas.openxmlformats.org/officeDocument/2006/relationships/image" Target="media/image26.jpg"/><Relationship Id="rId52" Type="http://schemas.openxmlformats.org/officeDocument/2006/relationships/image" Target="media/image34.jpe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image" Target="media/image55.jpg"/><Relationship Id="rId78" Type="http://schemas.openxmlformats.org/officeDocument/2006/relationships/image" Target="media/image60.pn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4" Type="http://schemas.openxmlformats.org/officeDocument/2006/relationships/settings" Target="settings.xml"/><Relationship Id="rId9" Type="http://schemas.openxmlformats.org/officeDocument/2006/relationships/hyperlink" Target="file:///D:\02%20-%20UNHAS\ITH\dokumen\ith%20konsultan.docx" TargetMode="External"/><Relationship Id="rId13" Type="http://schemas.openxmlformats.org/officeDocument/2006/relationships/hyperlink" Target="file:///D:\02%20-%20UNHAS\ITH\dokumen\ith%20konsultan.docx" TargetMode="External"/><Relationship Id="rId18" Type="http://schemas.openxmlformats.org/officeDocument/2006/relationships/hyperlink" Target="file:///D:\02%20-%20UNHAS\ITH\dokumen\ith%20konsultan.docx" TargetMode="External"/><Relationship Id="rId39" Type="http://schemas.openxmlformats.org/officeDocument/2006/relationships/image" Target="media/image21.jpeg"/><Relationship Id="rId34" Type="http://schemas.openxmlformats.org/officeDocument/2006/relationships/image" Target="media/image16.jpeg"/><Relationship Id="rId50" Type="http://schemas.openxmlformats.org/officeDocument/2006/relationships/image" Target="media/image32.jpeg"/><Relationship Id="rId55" Type="http://schemas.openxmlformats.org/officeDocument/2006/relationships/image" Target="media/image37.jpeg"/><Relationship Id="rId76" Type="http://schemas.openxmlformats.org/officeDocument/2006/relationships/image" Target="media/image58.jpg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11.jpeg"/><Relationship Id="rId24" Type="http://schemas.openxmlformats.org/officeDocument/2006/relationships/image" Target="media/image6.jpeg"/><Relationship Id="rId40" Type="http://schemas.openxmlformats.org/officeDocument/2006/relationships/image" Target="media/image22.jpeg"/><Relationship Id="rId45" Type="http://schemas.openxmlformats.org/officeDocument/2006/relationships/image" Target="media/image27.jpg"/><Relationship Id="rId66" Type="http://schemas.openxmlformats.org/officeDocument/2006/relationships/image" Target="media/image48.jpg"/><Relationship Id="rId87" Type="http://schemas.openxmlformats.org/officeDocument/2006/relationships/image" Target="media/image69.png"/><Relationship Id="rId61" Type="http://schemas.openxmlformats.org/officeDocument/2006/relationships/image" Target="media/image43.png"/><Relationship Id="rId82" Type="http://schemas.openxmlformats.org/officeDocument/2006/relationships/image" Target="media/image64.png"/><Relationship Id="rId19" Type="http://schemas.openxmlformats.org/officeDocument/2006/relationships/image" Target="media/image1.png"/><Relationship Id="rId14" Type="http://schemas.openxmlformats.org/officeDocument/2006/relationships/hyperlink" Target="file:///D:\02%20-%20UNHAS\ITH\dokumen\ith%20konsultan.docx" TargetMode="External"/><Relationship Id="rId30" Type="http://schemas.openxmlformats.org/officeDocument/2006/relationships/image" Target="media/image12.jpeg"/><Relationship Id="rId35" Type="http://schemas.openxmlformats.org/officeDocument/2006/relationships/image" Target="media/image17.jpg"/><Relationship Id="rId56" Type="http://schemas.openxmlformats.org/officeDocument/2006/relationships/image" Target="media/image38.jpg"/><Relationship Id="rId77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26DC-EEB5-450B-A9C7-248D5346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45</Pages>
  <Words>3408</Words>
  <Characters>19430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Ardiansyah Zainal</cp:lastModifiedBy>
  <cp:revision>276</cp:revision>
  <cp:lastPrinted>2023-01-08T09:01:00Z</cp:lastPrinted>
  <dcterms:created xsi:type="dcterms:W3CDTF">2022-12-28T08:38:00Z</dcterms:created>
  <dcterms:modified xsi:type="dcterms:W3CDTF">2023-01-16T06:54:00Z</dcterms:modified>
</cp:coreProperties>
</file>